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00B7F" w14:textId="06932A8C" w:rsidR="003E5F31" w:rsidRDefault="003E5F31" w:rsidP="003E5F31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  <w:r w:rsidRPr="000A1303">
        <w:rPr>
          <w:b/>
          <w:bCs/>
        </w:rPr>
        <w:t>Supplementary Table T</w:t>
      </w:r>
      <w:r>
        <w:rPr>
          <w:b/>
          <w:bCs/>
        </w:rPr>
        <w:t>4</w:t>
      </w:r>
      <w:r w:rsidRPr="000A1303">
        <w:rPr>
          <w:b/>
          <w:bCs/>
        </w:rPr>
        <w:t xml:space="preserve">. </w:t>
      </w:r>
      <w:r>
        <w:rPr>
          <w:b/>
          <w:bCs/>
        </w:rPr>
        <w:t>Interrupted time series model results with maximum auto-correlation lag 5</w:t>
      </w:r>
    </w:p>
    <w:tbl>
      <w:tblPr>
        <w:tblW w:w="14140" w:type="dxa"/>
        <w:tblLook w:val="04A0" w:firstRow="1" w:lastRow="0" w:firstColumn="1" w:lastColumn="0" w:noHBand="0" w:noVBand="1"/>
      </w:tblPr>
      <w:tblGrid>
        <w:gridCol w:w="1940"/>
        <w:gridCol w:w="1602"/>
        <w:gridCol w:w="567"/>
        <w:gridCol w:w="1602"/>
        <w:gridCol w:w="567"/>
        <w:gridCol w:w="1602"/>
        <w:gridCol w:w="567"/>
        <w:gridCol w:w="1559"/>
        <w:gridCol w:w="567"/>
        <w:gridCol w:w="1602"/>
        <w:gridCol w:w="567"/>
        <w:gridCol w:w="1602"/>
        <w:gridCol w:w="567"/>
      </w:tblGrid>
      <w:tr w:rsidR="004E452E" w:rsidRPr="004E452E" w14:paraId="073A2922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02419" w14:textId="77777777" w:rsidR="004E452E" w:rsidRPr="004E452E" w:rsidRDefault="004E452E" w:rsidP="004E45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5E5ABE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re-trend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6FF6D3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evel change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200DC3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trend change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B19995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pring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301DA8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ummer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CCAB2C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autumn</w:t>
            </w:r>
          </w:p>
        </w:tc>
      </w:tr>
      <w:tr w:rsidR="004E452E" w:rsidRPr="004E452E" w14:paraId="1C029DE7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8BBE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F38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51F2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8ADC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E7A6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A076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BA3C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88137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93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0F2C7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8D2E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2FB87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4912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</w:tr>
      <w:tr w:rsidR="004E452E" w:rsidRPr="004E452E" w14:paraId="1A0DFA8D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7B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dmissions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DEDF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F6F8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57FF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5 (0.917,1.2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B8B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C3B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 (0.978,1.0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E2F7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C3F453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 (1.04,1.36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5015A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55C19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07 (1.104,1.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3E242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68A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1 (0.993,1.2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46D9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</w:t>
            </w:r>
          </w:p>
        </w:tc>
      </w:tr>
      <w:tr w:rsidR="004E452E" w:rsidRPr="004E452E" w14:paraId="1A96B537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1B6E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verage Ag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1D6C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094,0.0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EEC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CEE00E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71 (0.241,2.9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A5238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1309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 (-0.168,0.04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C0F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473D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 (-0.178,3.21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A3B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D12A96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09 (0.818,3.36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F9DE8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A185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-0.639,2.7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57A6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6</w:t>
            </w:r>
          </w:p>
        </w:tc>
      </w:tr>
      <w:tr w:rsidR="004E452E" w:rsidRPr="004E452E" w14:paraId="2BB2A944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2BDF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B04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 (0.995,1.0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9BEE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D5F1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 (0.895,1.04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6A20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5E356E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7 (1.001,1.0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8A1D7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8F2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3 (0.932,1.12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F4D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4F11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88 (1,1.18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1F6A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D20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879,1.0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88E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7</w:t>
            </w:r>
          </w:p>
        </w:tc>
      </w:tr>
      <w:tr w:rsidR="004E452E" w:rsidRPr="004E452E" w14:paraId="71237594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45E8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2+ Charls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B8D8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5,1.00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1532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30EED5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11 (1.116,1.78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B4AA2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3EF87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 (1,1.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26BAF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E6FD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5 (0.979,1.45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55F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CCE33C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6 (1.111,1.5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A4154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13E6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792,1.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3C7C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</w:t>
            </w:r>
          </w:p>
        </w:tc>
      </w:tr>
      <w:tr w:rsidR="004E452E" w:rsidRPr="004E452E" w14:paraId="51FE6B5B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2A4A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High Deprivati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283A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994,1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D0A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A744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7 (0.883,1.19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C703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990F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,1.0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B73A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B2C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7 (0.805,1.09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ADE4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E1D0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7 (0.752,1.0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DAE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6BAB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 (0.847,1.17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4EC0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1</w:t>
            </w:r>
          </w:p>
        </w:tc>
      </w:tr>
      <w:tr w:rsidR="004E452E" w:rsidRPr="004E452E" w14:paraId="38362AB6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541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C712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6 (-0.029,0.01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D4A0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0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6B6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12,0.74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C0FD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94DE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42,0.0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E6EB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53AF7A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2 (0.286,0.71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3B242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689E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5 (-0.191,0.46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5B41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BC22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 (-0.332,0.5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37E0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50</w:t>
            </w:r>
          </w:p>
        </w:tc>
      </w:tr>
      <w:tr w:rsidR="004E452E" w:rsidRPr="004E452E" w14:paraId="650B603F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15C9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A3EE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3 (-0.026,0.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541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6F1F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9 (-0.046,0.8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C8BB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9755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6 (-0.062,0.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6DCA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CA57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3 (-0.113,0.55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F25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E3FFC4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 (0.09,0.67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BF155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2EF7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9 (-0.191,0.6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8A26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5</w:t>
            </w:r>
          </w:p>
        </w:tc>
      </w:tr>
      <w:tr w:rsidR="004E452E" w:rsidRPr="004E452E" w14:paraId="6152AC7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8436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60-6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DA8B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4 (-0.031,0.02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D80F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9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87F7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3 (-0.766,0.79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E0B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C959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 (-0.051,0.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3EE6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3EA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7 (-0.33,0.54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5BCC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89FD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8 (-0.451,0.7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820A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A10B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2 (-0.352,0.6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133F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7</w:t>
            </w:r>
          </w:p>
        </w:tc>
      </w:tr>
      <w:tr w:rsidR="004E452E" w:rsidRPr="004E452E" w14:paraId="367D41ED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F647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70-7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E002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 (-0.054,0.0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8804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D1E4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53 (-1.944,0.43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F233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5FEB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 (-0.056,0.06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AA7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94F6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33 (-1.343,0.47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7529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9667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842 (-1.91,0.22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BDE3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6DD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865 (-2.063,0.3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232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7</w:t>
            </w:r>
          </w:p>
        </w:tc>
      </w:tr>
      <w:tr w:rsidR="004E452E" w:rsidRPr="004E452E" w14:paraId="740AF26F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6ECF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80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EF2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8 (-0.147,0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9D3A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0495C9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109 (0.803,3.4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71420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DE8A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2 (-0.111,0.1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3CCD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B65994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06 (0.499,2.51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B66F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3A2C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2 (-0.799,1.24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9F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7132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-0.111,2.11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7AFA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8</w:t>
            </w:r>
          </w:p>
        </w:tc>
      </w:tr>
      <w:tr w:rsidR="004E452E" w:rsidRPr="004E452E" w14:paraId="6CDA0DA0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78D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EEAB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7 (-0.047,0.03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C4A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0C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7 (-0.44,1.1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717D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759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 (-0.073,0.03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08C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DB6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3 (-0.117,0.70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F87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8099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9 (-0.193,0.77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3A29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6D6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8 (-0.163,1.07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F97A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9</w:t>
            </w:r>
          </w:p>
        </w:tc>
      </w:tr>
      <w:tr w:rsidR="004E452E" w:rsidRPr="004E452E" w14:paraId="35768BEE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9AE3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DF80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4 (-0.035,0.02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21D2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785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5 (-0.271,0.74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99D6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7BB8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46,0.0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103E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B4080A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93 (0.395,0.99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9358B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E144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 (-0.421,0.43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BE3E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943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03 (-0.762,0.35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93C9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7</w:t>
            </w:r>
          </w:p>
        </w:tc>
      </w:tr>
      <w:tr w:rsidR="004E452E" w:rsidRPr="004E452E" w14:paraId="0DF23476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2F4E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0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A8B7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1 (-0.039,0.01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5925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B4D2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7 (-0.242,0.83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74B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6614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5 (-0.035,0.02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DCD1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552847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2 (0.617,1.20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B176A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24DF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8 (-0.123,0.47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6FB3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1379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2 (-0.066,0.5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D787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1</w:t>
            </w:r>
          </w:p>
        </w:tc>
      </w:tr>
      <w:tr w:rsidR="004E452E" w:rsidRPr="004E452E" w14:paraId="5660650A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3493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7ABAAB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4 (0.003,0.0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C177D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E430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8 (-0.604,1.0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E1C9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29AA2E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7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37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68ECB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DC5B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1 (-0.385,0.76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65E1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447B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431,1.05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FE32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982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 (-0.563,0.59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AE3C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2</w:t>
            </w:r>
          </w:p>
        </w:tc>
      </w:tr>
      <w:tr w:rsidR="004E452E" w:rsidRPr="004E452E" w14:paraId="23FC7CE2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1091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2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797D7F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23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39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44A8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E545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2 (-1.97,2.3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565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FE0CEB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6 (0.005,0.22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66DB4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737B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89 (-2.189,0.61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14A2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6E9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83 (-2.119,0.55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2F5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E8A2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8 (-2.176,2.55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5E63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6</w:t>
            </w:r>
          </w:p>
        </w:tc>
      </w:tr>
      <w:tr w:rsidR="004E452E" w:rsidRPr="004E452E" w14:paraId="6E147273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FB27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045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 (-0.029,0.03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6F19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E58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3 (-0.303,1.40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5387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471E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7 (-0.065,0.0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316C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62E3C1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4 (0.131,1.43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C4301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5FE9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 (-0.034,0.87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4694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6B54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9 (-0.401,0.9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48C3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2</w:t>
            </w:r>
          </w:p>
        </w:tc>
      </w:tr>
      <w:tr w:rsidR="004E452E" w:rsidRPr="004E452E" w14:paraId="5804A13E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784C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2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DF92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8 (-0.083,0.0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BF06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1C7A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2 (-0.167,1.8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6289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F70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078,0.04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1F29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9F4F2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09 (0.737,2.2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FADE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9F8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 (-0.202,1.5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3C1E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27AA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9 (-0.461,1.63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552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2</w:t>
            </w:r>
          </w:p>
        </w:tc>
      </w:tr>
      <w:tr w:rsidR="004E452E" w:rsidRPr="004E452E" w14:paraId="6EEB52D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AACD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3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50AA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4 (-0.102,0.03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7312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5F97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 (-0.789,2.02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F2E1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A0C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 (-0.072,0.09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031F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764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16 (-1.011,0.57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B0EF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9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A8BD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24 (-1.293,0.44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2F2E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3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D1E21D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01 (-1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351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04E5A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5</w:t>
            </w:r>
          </w:p>
        </w:tc>
      </w:tr>
      <w:tr w:rsidR="004E452E" w:rsidRPr="004E452E" w14:paraId="6469DD1A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6093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4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22BD68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1 (0.017,0.14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D29DB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93BB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73 (-1.858,0.91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B05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D40FEE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12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89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7FC31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BA3F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374 (-1.59,0.84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E226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2FBCA4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204 (-2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355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8C3F7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961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91 (-1.989,1.0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AC73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20</w:t>
            </w:r>
          </w:p>
        </w:tc>
      </w:tr>
      <w:tr w:rsidR="004E452E" w:rsidRPr="004E452E" w14:paraId="6F9721B3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410E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5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93B5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 (-0.056,0.08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849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8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745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2 (-1.647,0.20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530C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2AB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 (-0.07,0.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8E30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A60D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-0.104,1.34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1845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E3FC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89 (-0.25,1.62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207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3ACD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6 (-0.696,2.32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A26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0</w:t>
            </w:r>
          </w:p>
        </w:tc>
      </w:tr>
      <w:tr w:rsidR="004E452E" w:rsidRPr="004E452E" w14:paraId="71F22729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C75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Bed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F287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 (0.987,1.00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1613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B1C9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862,1.16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EF0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FD5A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7 (0.97,1.00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658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8CA7C9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91 (1.116,1.49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1AFF5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5C21C1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3 (1.14,1.44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BDAC9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3538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46 (0.99,1.32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85C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8</w:t>
            </w:r>
          </w:p>
        </w:tc>
      </w:tr>
      <w:tr w:rsidR="004E452E" w:rsidRPr="004E452E" w14:paraId="1C0FC050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5484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ublic Privat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3AE4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3 (0.985,1.04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1C0D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CF08C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7 (0.29,0.78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8FFDD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9718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951,1.01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14C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AA36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09,1.21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B9E8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86D816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1.166,1.58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0A168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DEC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8 (0.847,1.27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673A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8</w:t>
            </w:r>
          </w:p>
        </w:tc>
      </w:tr>
      <w:tr w:rsidR="004E452E" w:rsidRPr="004E452E" w14:paraId="517E0132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6D1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dmissions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D2F5C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92,0.9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2AC44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8B7D4F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43 (0.761,0.9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72026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277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8,1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9E9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387EC4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8 (1.154,1.48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7FB08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DA37A3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6 (1.16,1.36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93732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AB598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6 (1.178,1.4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AFFCB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4670E4EB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0AE6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verage Ag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72FC46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8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52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8F014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F30FAC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632 (-2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825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3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1173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7743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1 (0.128,0.29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5877C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6E44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26 (-0.072,1.92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F73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92C045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53 (0.077,1.82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AEE2B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C0B9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4 (-0.422,1.1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EDB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1</w:t>
            </w:r>
          </w:p>
        </w:tc>
      </w:tr>
      <w:tr w:rsidR="004E452E" w:rsidRPr="004E452E" w14:paraId="07DA6039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AD7D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71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9,1.00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FC1B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8219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 (0.861,1.07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C6A1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4AA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7,1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AF0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A689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7 (0.973,1.10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933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C8D5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7 (0.922,1.1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5FD1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4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B630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6 (0.966,1.11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3C1B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9</w:t>
            </w:r>
          </w:p>
        </w:tc>
      </w:tr>
      <w:tr w:rsidR="004E452E" w:rsidRPr="004E452E" w14:paraId="158532CF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A11A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2+ Charls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4B85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9 (0.993,1.02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0DF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A0938A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8 (0.468,0.86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CF5D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40C52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42 (1.021,1.06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D7D10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B5A1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56 (0.931,1.43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C7FB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D963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4 (0.841,1.37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939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2D10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0.626,1.3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9F26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</w:t>
            </w:r>
          </w:p>
        </w:tc>
      </w:tr>
      <w:tr w:rsidR="004E452E" w:rsidRPr="004E452E" w14:paraId="4874C5E0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AFD6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High Deprivati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90A5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9,1.01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EAA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DA95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8 (0.835,1.1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4FA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4828C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 (0.977,0.99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50B24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7D4652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24 (1.082,1.38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39395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9DD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5 (0.95,1.21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BC83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D89E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0.924,1.14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0302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6</w:t>
            </w:r>
          </w:p>
        </w:tc>
      </w:tr>
      <w:tr w:rsidR="004E452E" w:rsidRPr="004E452E" w14:paraId="38A373EB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7FDB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32D19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4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47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2774D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B64C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6 (-0.2,0.55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70BD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E7BF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31,0.0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ACE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9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AD730C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0.033,0.8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7601E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DD3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199,0.4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C937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12C7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 (-0.011,0.8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2D5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7</w:t>
            </w:r>
          </w:p>
        </w:tc>
      </w:tr>
      <w:tr w:rsidR="004E452E" w:rsidRPr="004E452E" w14:paraId="0C828A74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2E1B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lastRenderedPageBreak/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A70D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6 (-0.032,0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8B57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6A64E4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3 (0.008,0.7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15CE8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1485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8 (-0.059,0.0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0308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3319FF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84 (0.198,0.7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D30ED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145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-0.01,0.85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F489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3DF98E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5 (0.216,0.7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FA830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07A3E5A4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639D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6B63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 (-0.018,0.03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846A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7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B27C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95 (-0.854,0.2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185E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114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6 (-0.062,0.00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30EF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1CD5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 (-0.455,0.59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FFBB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9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802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94 (-0.652,0.2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AFE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B28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96 (-0.713,0.5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384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9</w:t>
            </w:r>
          </w:p>
        </w:tc>
      </w:tr>
      <w:tr w:rsidR="004E452E" w:rsidRPr="004E452E" w14:paraId="5538A200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77C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70-7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8034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9 (-0.045,0.0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27E4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6B4430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 (0.101,1.43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7D96A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909566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54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96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4500F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1EEB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86 (-0.736,0.56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181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9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B82F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552 (-1.116,0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42E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33CB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7 (-0.3,1.0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DF2C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1</w:t>
            </w:r>
          </w:p>
        </w:tc>
      </w:tr>
      <w:tr w:rsidR="004E452E" w:rsidRPr="004E452E" w14:paraId="013C44F1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BB9A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80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EFF46B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51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97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47BF2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D26B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562 (-1.849,0.72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220E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423A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8 (-0.062,0.11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8247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C6CCE6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1 (0.119,2.92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378DC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F46DA0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 (0.391,2.34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27AE3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5436B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0.617,2.1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C3310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7405E53B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D86E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D0BF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7 (-0.028,0.0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18D2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049E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 (-0.297,0.48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053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89E3A8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3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62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37CEB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135F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2 (-0.416,0.5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50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4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FCF5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7 (-0.244,0.55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2C9E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4F8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 (-0.149,0.55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BE4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6</w:t>
            </w:r>
          </w:p>
        </w:tc>
      </w:tr>
      <w:tr w:rsidR="004E452E" w:rsidRPr="004E452E" w14:paraId="450B4F66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00E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C8814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2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79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7C111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97A0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2 (-0.356,0.86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C098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5905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7 (-0.018,0.05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EA0A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4B7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5 (-0.036,1.30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8CB9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68F9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454,0.75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018E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84FD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9 (-0.258,1.23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B3FC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9</w:t>
            </w:r>
          </w:p>
        </w:tc>
      </w:tr>
      <w:tr w:rsidR="004E452E" w:rsidRPr="004E452E" w14:paraId="54F38176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1D12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0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6C0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1 (-0.044,0.0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67F9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8944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7 (-0.312,0.44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E116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EAEE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1 (-0.036,0.0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8B1E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6CD60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5 (0.331,0.95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5BF42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36B8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3 (-0.129,0.51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17D6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A3A97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5 (0.075,0.75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A8E8A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7</w:t>
            </w:r>
          </w:p>
        </w:tc>
      </w:tr>
      <w:tr w:rsidR="004E452E" w:rsidRPr="004E452E" w14:paraId="5622CFBD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A778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8C3A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 (-0.064,0.0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7AF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306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 (-0.199,1.13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5647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FD0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9 (-0.067,0.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A7F7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8C45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5 (-0.097,1.00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1C5E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150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4 (-0.341,0.98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010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79318D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8 (0.384,1.7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2DD3C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2</w:t>
            </w:r>
          </w:p>
        </w:tc>
      </w:tr>
      <w:tr w:rsidR="004E452E" w:rsidRPr="004E452E" w14:paraId="2BCDE6DF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859F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2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FD8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 (-0.092,0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638A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9335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7 (-1.956,2.77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473E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FBEE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2 (-0.184,0.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ACD0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75E3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627 (-1.625,0.3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C01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5321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949 (-2.374,0.4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E709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8F351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433 (-2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75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9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8343D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335E7E7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EBE1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8AB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9 (-0.05,0.0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8785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CE1B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5 (-0.656,0.58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B1F8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5BB9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59,0.04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B3EA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EF3C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7 (-0.541,1.05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B80E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2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BC5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 (-0.581,0.77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225B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4AE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27 (-0.724,0.4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F319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7</w:t>
            </w:r>
          </w:p>
        </w:tc>
      </w:tr>
      <w:tr w:rsidR="004E452E" w:rsidRPr="004E452E" w14:paraId="3A23147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68AC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2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79FB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9 (-0.055,0.01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6B64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C6FC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9 (-0.57,0.96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196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03599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3 (-0.086,0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91A3A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0A37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 (-0.731,0.76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365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CA7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31 (-1.507,0.04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A7BE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0531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 (-0.887,0.98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1659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7</w:t>
            </w:r>
          </w:p>
        </w:tc>
      </w:tr>
      <w:tr w:rsidR="004E452E" w:rsidRPr="004E452E" w14:paraId="708D272E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5058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3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0EB6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 (-0.031,0.05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711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71CE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26 (-1.102,0.2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CD30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E98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6 (-0.095,0.0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45B3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B1BAE5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6 (0.281,1.67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FBE7F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FD17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-0.067,1.88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B18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2051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7 (-0.12,1.2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993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8</w:t>
            </w:r>
          </w:p>
        </w:tc>
      </w:tr>
      <w:tr w:rsidR="004E452E" w:rsidRPr="004E452E" w14:paraId="2F100FA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50EA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4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2AF780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4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27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9C854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1BB6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4 (-0.165,1.4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E2FE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0D5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 (-0.04,0.1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246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1998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9 (-0.076,1.41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BCC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F35742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 (0.007,1.2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B705C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5101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2 (-0.274,1.97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7EF3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8</w:t>
            </w:r>
          </w:p>
        </w:tc>
      </w:tr>
      <w:tr w:rsidR="004E452E" w:rsidRPr="004E452E" w14:paraId="7B7040F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5666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5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5D35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5 (-0.087,0.0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8546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A603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9 (-0.225,1.64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ACAD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398C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 (-0.042,0.07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8F6D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DB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3 (-0.701,0.94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2E3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92F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387 (-1.304,0.5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28EB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BA9771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4 (0.188,2.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4A962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</w:t>
            </w:r>
          </w:p>
        </w:tc>
      </w:tr>
      <w:tr w:rsidR="004E452E" w:rsidRPr="004E452E" w14:paraId="4010BCE9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574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Bed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61598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 (0.986,0.9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7CEE3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CA857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34 (0.728,0.95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6F4B3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A28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991,1.00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C55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B3A875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2 (1.308,1.54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666A8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71060F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3 (1.213,1.55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6544A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A08128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65 (1.318,1.6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BBF7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756764D1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C111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ublic Privat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35A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6 (0.98,1.0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0595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0EFB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0.358,1.07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942C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2C8F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5 (0.961,1.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3B5C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0A5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19 (0.915,1.36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33B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EB3252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18 (1.035,1.67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A636B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EF97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39 (0.931,1.3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B11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</w:t>
            </w:r>
          </w:p>
        </w:tc>
      </w:tr>
      <w:tr w:rsidR="004E452E" w:rsidRPr="004E452E" w14:paraId="136FD223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39F3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lec Emerg Ratio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0AB6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3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D13E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8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F81F55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5 (0.635,0.828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AEC63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76F6956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4 (0.974,0.995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CF5CF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DB4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98,1.095)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2385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2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B9534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48 (0.835,1.077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D933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4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C510D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3 (0.849,1.114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34DE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90</w:t>
            </w:r>
          </w:p>
        </w:tc>
      </w:tr>
    </w:tbl>
    <w:p w14:paraId="56D402FE" w14:textId="77777777" w:rsidR="003E5F31" w:rsidRDefault="003E5F31" w:rsidP="003E5F31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A69714C" w14:textId="77777777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5A82253" w14:textId="129EAE84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sectPr w:rsidR="007B0DB2" w:rsidSect="00E268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0027A" w14:textId="77777777" w:rsidR="008E57DC" w:rsidRDefault="008E57DC" w:rsidP="00C32C6D">
      <w:pPr>
        <w:spacing w:after="0" w:line="240" w:lineRule="auto"/>
      </w:pPr>
      <w:r>
        <w:separator/>
      </w:r>
    </w:p>
  </w:endnote>
  <w:endnote w:type="continuationSeparator" w:id="0">
    <w:p w14:paraId="5A6F9E0E" w14:textId="77777777" w:rsidR="008E57DC" w:rsidRDefault="008E57DC" w:rsidP="00C32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D4C3" w14:textId="77777777" w:rsidR="000D0741" w:rsidRDefault="000D07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F7AA" w14:textId="1F7D02D9" w:rsidR="00AA12F0" w:rsidRDefault="00AA12F0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7</w:t>
    </w:r>
    <w:r>
      <w:rPr>
        <w:caps/>
        <w:noProof/>
        <w:color w:val="5B9BD5" w:themeColor="accent1"/>
      </w:rPr>
      <w:fldChar w:fldCharType="end"/>
    </w:r>
  </w:p>
  <w:p w14:paraId="7F7DE896" w14:textId="77777777" w:rsidR="00AA12F0" w:rsidRDefault="00AA12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9B57" w14:textId="77777777" w:rsidR="000D0741" w:rsidRDefault="000D07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917FB" w14:textId="77777777" w:rsidR="008E57DC" w:rsidRDefault="008E57DC" w:rsidP="00C32C6D">
      <w:pPr>
        <w:spacing w:after="0" w:line="240" w:lineRule="auto"/>
      </w:pPr>
      <w:r>
        <w:separator/>
      </w:r>
    </w:p>
  </w:footnote>
  <w:footnote w:type="continuationSeparator" w:id="0">
    <w:p w14:paraId="44AD03EC" w14:textId="77777777" w:rsidR="008E57DC" w:rsidRDefault="008E57DC" w:rsidP="00C32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F5894" w14:textId="77777777" w:rsidR="000D0741" w:rsidRDefault="000D07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72A36" w14:textId="77777777" w:rsidR="000D0741" w:rsidRDefault="000D07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B85B" w14:textId="77777777" w:rsidR="000D0741" w:rsidRDefault="000D07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3C8"/>
    <w:multiLevelType w:val="hybridMultilevel"/>
    <w:tmpl w:val="E9B0B44A"/>
    <w:lvl w:ilvl="0" w:tplc="C748C7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16799"/>
    <w:multiLevelType w:val="hybridMultilevel"/>
    <w:tmpl w:val="DBAA8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51531"/>
    <w:multiLevelType w:val="hybridMultilevel"/>
    <w:tmpl w:val="3A88C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3879"/>
    <w:multiLevelType w:val="hybridMultilevel"/>
    <w:tmpl w:val="E7E4D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F0292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22902"/>
    <w:multiLevelType w:val="hybridMultilevel"/>
    <w:tmpl w:val="E21CC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2F41"/>
    <w:multiLevelType w:val="hybridMultilevel"/>
    <w:tmpl w:val="BC8E0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44048"/>
    <w:multiLevelType w:val="multilevel"/>
    <w:tmpl w:val="B5062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3862F5"/>
    <w:multiLevelType w:val="multilevel"/>
    <w:tmpl w:val="23F825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D67F56"/>
    <w:multiLevelType w:val="hybridMultilevel"/>
    <w:tmpl w:val="9B0EC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743C7"/>
    <w:multiLevelType w:val="hybridMultilevel"/>
    <w:tmpl w:val="D49CF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B2D36"/>
    <w:multiLevelType w:val="hybridMultilevel"/>
    <w:tmpl w:val="538E0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55239"/>
    <w:multiLevelType w:val="hybridMultilevel"/>
    <w:tmpl w:val="35E85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75912"/>
    <w:multiLevelType w:val="hybridMultilevel"/>
    <w:tmpl w:val="1E76E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7A3A3D"/>
    <w:multiLevelType w:val="hybridMultilevel"/>
    <w:tmpl w:val="74CAEC9E"/>
    <w:lvl w:ilvl="0" w:tplc="9468D55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5593"/>
    <w:multiLevelType w:val="hybridMultilevel"/>
    <w:tmpl w:val="1B52A0D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0797CE3"/>
    <w:multiLevelType w:val="hybridMultilevel"/>
    <w:tmpl w:val="AF3C4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F277A"/>
    <w:multiLevelType w:val="hybridMultilevel"/>
    <w:tmpl w:val="4CF8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298A"/>
    <w:multiLevelType w:val="hybridMultilevel"/>
    <w:tmpl w:val="95B242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C5C34"/>
    <w:multiLevelType w:val="hybridMultilevel"/>
    <w:tmpl w:val="E76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0DB2"/>
    <w:multiLevelType w:val="hybridMultilevel"/>
    <w:tmpl w:val="8BEA3A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C5805"/>
    <w:multiLevelType w:val="hybridMultilevel"/>
    <w:tmpl w:val="4168A29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69A94206"/>
    <w:multiLevelType w:val="hybridMultilevel"/>
    <w:tmpl w:val="49303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F11D1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F61E2"/>
    <w:multiLevelType w:val="hybridMultilevel"/>
    <w:tmpl w:val="FD683460"/>
    <w:lvl w:ilvl="0" w:tplc="C95A1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24C2D"/>
    <w:multiLevelType w:val="hybridMultilevel"/>
    <w:tmpl w:val="554A540C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79A90B72"/>
    <w:multiLevelType w:val="hybridMultilevel"/>
    <w:tmpl w:val="33EA15DC"/>
    <w:lvl w:ilvl="0" w:tplc="DD74541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25"/>
  </w:num>
  <w:num w:numId="4">
    <w:abstractNumId w:val="15"/>
  </w:num>
  <w:num w:numId="5">
    <w:abstractNumId w:val="7"/>
  </w:num>
  <w:num w:numId="6">
    <w:abstractNumId w:val="6"/>
  </w:num>
  <w:num w:numId="7">
    <w:abstractNumId w:val="21"/>
  </w:num>
  <w:num w:numId="8">
    <w:abstractNumId w:val="1"/>
  </w:num>
  <w:num w:numId="9">
    <w:abstractNumId w:val="2"/>
  </w:num>
  <w:num w:numId="10">
    <w:abstractNumId w:val="12"/>
  </w:num>
  <w:num w:numId="11">
    <w:abstractNumId w:val="5"/>
  </w:num>
  <w:num w:numId="12">
    <w:abstractNumId w:val="4"/>
  </w:num>
  <w:num w:numId="13">
    <w:abstractNumId w:val="23"/>
  </w:num>
  <w:num w:numId="14">
    <w:abstractNumId w:val="18"/>
  </w:num>
  <w:num w:numId="15">
    <w:abstractNumId w:val="14"/>
  </w:num>
  <w:num w:numId="16">
    <w:abstractNumId w:val="8"/>
  </w:num>
  <w:num w:numId="17">
    <w:abstractNumId w:val="17"/>
  </w:num>
  <w:num w:numId="18">
    <w:abstractNumId w:val="9"/>
  </w:num>
  <w:num w:numId="19">
    <w:abstractNumId w:val="3"/>
  </w:num>
  <w:num w:numId="20">
    <w:abstractNumId w:val="22"/>
  </w:num>
  <w:num w:numId="21">
    <w:abstractNumId w:val="16"/>
  </w:num>
  <w:num w:numId="22">
    <w:abstractNumId w:val="26"/>
  </w:num>
  <w:num w:numId="23">
    <w:abstractNumId w:val="19"/>
  </w:num>
  <w:num w:numId="24">
    <w:abstractNumId w:val="10"/>
  </w:num>
  <w:num w:numId="25">
    <w:abstractNumId w:val="0"/>
  </w:num>
  <w:num w:numId="26">
    <w:abstractNumId w:val="24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M1MjY1NzM0MrdQ0lEKTi0uzszPAykwrAUAvwpr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zezsvwnx552wesddrpvf5bvf2rwz99pwrv&quot;&gt;Winter2017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/record-ids&gt;&lt;/item&gt;&lt;/Libraries&gt;"/>
  </w:docVars>
  <w:rsids>
    <w:rsidRoot w:val="00131B6E"/>
    <w:rsid w:val="000007C0"/>
    <w:rsid w:val="00001503"/>
    <w:rsid w:val="00001C45"/>
    <w:rsid w:val="000021BB"/>
    <w:rsid w:val="000022E3"/>
    <w:rsid w:val="0000238B"/>
    <w:rsid w:val="000032E3"/>
    <w:rsid w:val="00003A7E"/>
    <w:rsid w:val="00003C77"/>
    <w:rsid w:val="00003CCE"/>
    <w:rsid w:val="0000477A"/>
    <w:rsid w:val="00004ACD"/>
    <w:rsid w:val="00004B41"/>
    <w:rsid w:val="0000530D"/>
    <w:rsid w:val="00005617"/>
    <w:rsid w:val="00005D01"/>
    <w:rsid w:val="00006753"/>
    <w:rsid w:val="000101DA"/>
    <w:rsid w:val="000103F7"/>
    <w:rsid w:val="000109C0"/>
    <w:rsid w:val="00010BA8"/>
    <w:rsid w:val="00011696"/>
    <w:rsid w:val="000119F7"/>
    <w:rsid w:val="00012055"/>
    <w:rsid w:val="000125BD"/>
    <w:rsid w:val="000134B8"/>
    <w:rsid w:val="00014448"/>
    <w:rsid w:val="00014DA6"/>
    <w:rsid w:val="00015AC6"/>
    <w:rsid w:val="00015DA9"/>
    <w:rsid w:val="000164AE"/>
    <w:rsid w:val="0001659B"/>
    <w:rsid w:val="00016ACD"/>
    <w:rsid w:val="00016BA2"/>
    <w:rsid w:val="0001762D"/>
    <w:rsid w:val="000176A1"/>
    <w:rsid w:val="000179ED"/>
    <w:rsid w:val="000212C6"/>
    <w:rsid w:val="000213C2"/>
    <w:rsid w:val="000217B8"/>
    <w:rsid w:val="000218E2"/>
    <w:rsid w:val="00021FAB"/>
    <w:rsid w:val="00021FDF"/>
    <w:rsid w:val="00022257"/>
    <w:rsid w:val="00022DB1"/>
    <w:rsid w:val="00022F38"/>
    <w:rsid w:val="00023181"/>
    <w:rsid w:val="000232C3"/>
    <w:rsid w:val="0002359D"/>
    <w:rsid w:val="00023952"/>
    <w:rsid w:val="00023B56"/>
    <w:rsid w:val="000243BA"/>
    <w:rsid w:val="00024F10"/>
    <w:rsid w:val="000256AF"/>
    <w:rsid w:val="00025889"/>
    <w:rsid w:val="0002592B"/>
    <w:rsid w:val="000265D0"/>
    <w:rsid w:val="00026C9A"/>
    <w:rsid w:val="000272C0"/>
    <w:rsid w:val="00027C26"/>
    <w:rsid w:val="00027EDA"/>
    <w:rsid w:val="0003014C"/>
    <w:rsid w:val="0003051D"/>
    <w:rsid w:val="0003097F"/>
    <w:rsid w:val="00030B59"/>
    <w:rsid w:val="00030E34"/>
    <w:rsid w:val="00031609"/>
    <w:rsid w:val="00031BE3"/>
    <w:rsid w:val="00031DC3"/>
    <w:rsid w:val="00031F89"/>
    <w:rsid w:val="0003223A"/>
    <w:rsid w:val="0003276F"/>
    <w:rsid w:val="00032802"/>
    <w:rsid w:val="0003340E"/>
    <w:rsid w:val="00033801"/>
    <w:rsid w:val="00033D51"/>
    <w:rsid w:val="00034048"/>
    <w:rsid w:val="000340EE"/>
    <w:rsid w:val="0003442B"/>
    <w:rsid w:val="00034D75"/>
    <w:rsid w:val="00034EFE"/>
    <w:rsid w:val="000354FD"/>
    <w:rsid w:val="00035A75"/>
    <w:rsid w:val="00036342"/>
    <w:rsid w:val="0003641A"/>
    <w:rsid w:val="000365C5"/>
    <w:rsid w:val="00036B44"/>
    <w:rsid w:val="00037275"/>
    <w:rsid w:val="000374E7"/>
    <w:rsid w:val="00040211"/>
    <w:rsid w:val="000403C7"/>
    <w:rsid w:val="00040A6B"/>
    <w:rsid w:val="00041135"/>
    <w:rsid w:val="00043186"/>
    <w:rsid w:val="00043AEF"/>
    <w:rsid w:val="0004470D"/>
    <w:rsid w:val="00044AE3"/>
    <w:rsid w:val="00044FAA"/>
    <w:rsid w:val="00045504"/>
    <w:rsid w:val="00046733"/>
    <w:rsid w:val="000467F9"/>
    <w:rsid w:val="00046EB4"/>
    <w:rsid w:val="00047371"/>
    <w:rsid w:val="000479C1"/>
    <w:rsid w:val="000503E4"/>
    <w:rsid w:val="0005082B"/>
    <w:rsid w:val="00050F4F"/>
    <w:rsid w:val="00051974"/>
    <w:rsid w:val="00051A8A"/>
    <w:rsid w:val="00051F9D"/>
    <w:rsid w:val="00052496"/>
    <w:rsid w:val="00053448"/>
    <w:rsid w:val="00053524"/>
    <w:rsid w:val="00053A8B"/>
    <w:rsid w:val="00053EB7"/>
    <w:rsid w:val="000541A3"/>
    <w:rsid w:val="000557C0"/>
    <w:rsid w:val="0005667F"/>
    <w:rsid w:val="000568C9"/>
    <w:rsid w:val="00056BB1"/>
    <w:rsid w:val="00057DEE"/>
    <w:rsid w:val="0006032B"/>
    <w:rsid w:val="000604D9"/>
    <w:rsid w:val="00061234"/>
    <w:rsid w:val="000622D4"/>
    <w:rsid w:val="00062E3E"/>
    <w:rsid w:val="00063297"/>
    <w:rsid w:val="0006368F"/>
    <w:rsid w:val="000648AB"/>
    <w:rsid w:val="00064EC3"/>
    <w:rsid w:val="00065119"/>
    <w:rsid w:val="00065313"/>
    <w:rsid w:val="000659B4"/>
    <w:rsid w:val="00065B96"/>
    <w:rsid w:val="0006619A"/>
    <w:rsid w:val="0006680F"/>
    <w:rsid w:val="000671B7"/>
    <w:rsid w:val="0006770A"/>
    <w:rsid w:val="00067ED4"/>
    <w:rsid w:val="00070950"/>
    <w:rsid w:val="00070D35"/>
    <w:rsid w:val="000759B1"/>
    <w:rsid w:val="00076E89"/>
    <w:rsid w:val="000770A5"/>
    <w:rsid w:val="0007713A"/>
    <w:rsid w:val="000776C8"/>
    <w:rsid w:val="00077C65"/>
    <w:rsid w:val="00080076"/>
    <w:rsid w:val="000827F2"/>
    <w:rsid w:val="000829A8"/>
    <w:rsid w:val="00082D23"/>
    <w:rsid w:val="00082D36"/>
    <w:rsid w:val="000841AD"/>
    <w:rsid w:val="00084574"/>
    <w:rsid w:val="00084814"/>
    <w:rsid w:val="00084871"/>
    <w:rsid w:val="000848AC"/>
    <w:rsid w:val="00084FA8"/>
    <w:rsid w:val="00085364"/>
    <w:rsid w:val="00085BAB"/>
    <w:rsid w:val="00086784"/>
    <w:rsid w:val="00087625"/>
    <w:rsid w:val="00087A5C"/>
    <w:rsid w:val="00091259"/>
    <w:rsid w:val="00091DAB"/>
    <w:rsid w:val="00092027"/>
    <w:rsid w:val="0009280A"/>
    <w:rsid w:val="00093569"/>
    <w:rsid w:val="000942C6"/>
    <w:rsid w:val="00094570"/>
    <w:rsid w:val="00094892"/>
    <w:rsid w:val="00094C10"/>
    <w:rsid w:val="00094FCE"/>
    <w:rsid w:val="0009606E"/>
    <w:rsid w:val="00096200"/>
    <w:rsid w:val="00096754"/>
    <w:rsid w:val="00097C23"/>
    <w:rsid w:val="000A05DA"/>
    <w:rsid w:val="000A0919"/>
    <w:rsid w:val="000A0A18"/>
    <w:rsid w:val="000A11B2"/>
    <w:rsid w:val="000A11E3"/>
    <w:rsid w:val="000A1303"/>
    <w:rsid w:val="000A138C"/>
    <w:rsid w:val="000A186C"/>
    <w:rsid w:val="000A194E"/>
    <w:rsid w:val="000A1BE2"/>
    <w:rsid w:val="000A39AB"/>
    <w:rsid w:val="000A4A55"/>
    <w:rsid w:val="000A51FF"/>
    <w:rsid w:val="000A6161"/>
    <w:rsid w:val="000A648D"/>
    <w:rsid w:val="000A66A2"/>
    <w:rsid w:val="000A66E3"/>
    <w:rsid w:val="000A6D97"/>
    <w:rsid w:val="000A6EA6"/>
    <w:rsid w:val="000A74A4"/>
    <w:rsid w:val="000A77B9"/>
    <w:rsid w:val="000A780D"/>
    <w:rsid w:val="000A78EA"/>
    <w:rsid w:val="000B01F7"/>
    <w:rsid w:val="000B031D"/>
    <w:rsid w:val="000B0426"/>
    <w:rsid w:val="000B1833"/>
    <w:rsid w:val="000B1FD8"/>
    <w:rsid w:val="000B2445"/>
    <w:rsid w:val="000B25A5"/>
    <w:rsid w:val="000B2CAD"/>
    <w:rsid w:val="000B3279"/>
    <w:rsid w:val="000B335B"/>
    <w:rsid w:val="000B3644"/>
    <w:rsid w:val="000B468A"/>
    <w:rsid w:val="000B4768"/>
    <w:rsid w:val="000B4BDB"/>
    <w:rsid w:val="000B4BF2"/>
    <w:rsid w:val="000B5109"/>
    <w:rsid w:val="000B5F1C"/>
    <w:rsid w:val="000B6368"/>
    <w:rsid w:val="000B647B"/>
    <w:rsid w:val="000B6C53"/>
    <w:rsid w:val="000B6EE4"/>
    <w:rsid w:val="000B7899"/>
    <w:rsid w:val="000B7B50"/>
    <w:rsid w:val="000B7DEE"/>
    <w:rsid w:val="000C01A2"/>
    <w:rsid w:val="000C10BB"/>
    <w:rsid w:val="000C16BF"/>
    <w:rsid w:val="000C2299"/>
    <w:rsid w:val="000C252C"/>
    <w:rsid w:val="000C29A4"/>
    <w:rsid w:val="000C2E22"/>
    <w:rsid w:val="000C334F"/>
    <w:rsid w:val="000C345C"/>
    <w:rsid w:val="000C40A4"/>
    <w:rsid w:val="000C4190"/>
    <w:rsid w:val="000C4D0F"/>
    <w:rsid w:val="000C4E05"/>
    <w:rsid w:val="000C59A2"/>
    <w:rsid w:val="000C5B94"/>
    <w:rsid w:val="000C5DEC"/>
    <w:rsid w:val="000C6030"/>
    <w:rsid w:val="000C6117"/>
    <w:rsid w:val="000C640F"/>
    <w:rsid w:val="000C657F"/>
    <w:rsid w:val="000C6BA5"/>
    <w:rsid w:val="000C7765"/>
    <w:rsid w:val="000C7F86"/>
    <w:rsid w:val="000D0392"/>
    <w:rsid w:val="000D0741"/>
    <w:rsid w:val="000D0CD8"/>
    <w:rsid w:val="000D196C"/>
    <w:rsid w:val="000D210D"/>
    <w:rsid w:val="000D2E70"/>
    <w:rsid w:val="000D319C"/>
    <w:rsid w:val="000D35B9"/>
    <w:rsid w:val="000D3721"/>
    <w:rsid w:val="000D3808"/>
    <w:rsid w:val="000D3833"/>
    <w:rsid w:val="000D6B16"/>
    <w:rsid w:val="000D7355"/>
    <w:rsid w:val="000D75D5"/>
    <w:rsid w:val="000D7727"/>
    <w:rsid w:val="000D786A"/>
    <w:rsid w:val="000E0C20"/>
    <w:rsid w:val="000E0E6B"/>
    <w:rsid w:val="000E0FCC"/>
    <w:rsid w:val="000E1A1C"/>
    <w:rsid w:val="000E1B5A"/>
    <w:rsid w:val="000E3750"/>
    <w:rsid w:val="000E3825"/>
    <w:rsid w:val="000E38BA"/>
    <w:rsid w:val="000E3D65"/>
    <w:rsid w:val="000E4116"/>
    <w:rsid w:val="000E4148"/>
    <w:rsid w:val="000E42C0"/>
    <w:rsid w:val="000E477F"/>
    <w:rsid w:val="000E49C1"/>
    <w:rsid w:val="000E5E5C"/>
    <w:rsid w:val="000E6A3B"/>
    <w:rsid w:val="000E6FF4"/>
    <w:rsid w:val="000E7131"/>
    <w:rsid w:val="000E79BD"/>
    <w:rsid w:val="000E7A59"/>
    <w:rsid w:val="000E7FAC"/>
    <w:rsid w:val="000F09FC"/>
    <w:rsid w:val="000F1100"/>
    <w:rsid w:val="000F112F"/>
    <w:rsid w:val="000F189D"/>
    <w:rsid w:val="000F1B2A"/>
    <w:rsid w:val="000F1DD3"/>
    <w:rsid w:val="000F2196"/>
    <w:rsid w:val="000F2688"/>
    <w:rsid w:val="000F296F"/>
    <w:rsid w:val="000F2BF0"/>
    <w:rsid w:val="000F2DA7"/>
    <w:rsid w:val="000F320E"/>
    <w:rsid w:val="000F3546"/>
    <w:rsid w:val="000F3C62"/>
    <w:rsid w:val="000F3E74"/>
    <w:rsid w:val="000F42E0"/>
    <w:rsid w:val="000F43B4"/>
    <w:rsid w:val="000F4E64"/>
    <w:rsid w:val="000F4FF2"/>
    <w:rsid w:val="000F50E3"/>
    <w:rsid w:val="000F5C2D"/>
    <w:rsid w:val="000F65CA"/>
    <w:rsid w:val="000F68C3"/>
    <w:rsid w:val="000F7529"/>
    <w:rsid w:val="0010027D"/>
    <w:rsid w:val="001002A6"/>
    <w:rsid w:val="00100431"/>
    <w:rsid w:val="00100960"/>
    <w:rsid w:val="00101887"/>
    <w:rsid w:val="00101A2A"/>
    <w:rsid w:val="0010218F"/>
    <w:rsid w:val="001021A2"/>
    <w:rsid w:val="001025FD"/>
    <w:rsid w:val="00102A49"/>
    <w:rsid w:val="00102A98"/>
    <w:rsid w:val="00102DB2"/>
    <w:rsid w:val="001031D9"/>
    <w:rsid w:val="00103AF8"/>
    <w:rsid w:val="00103B58"/>
    <w:rsid w:val="00103D53"/>
    <w:rsid w:val="0010442D"/>
    <w:rsid w:val="001053D9"/>
    <w:rsid w:val="001058F6"/>
    <w:rsid w:val="0010599F"/>
    <w:rsid w:val="00105E30"/>
    <w:rsid w:val="00105F93"/>
    <w:rsid w:val="001075BB"/>
    <w:rsid w:val="001075C0"/>
    <w:rsid w:val="001102AC"/>
    <w:rsid w:val="00111C9B"/>
    <w:rsid w:val="00111D9A"/>
    <w:rsid w:val="00112762"/>
    <w:rsid w:val="00112D12"/>
    <w:rsid w:val="001136AC"/>
    <w:rsid w:val="001137E2"/>
    <w:rsid w:val="00113B89"/>
    <w:rsid w:val="00113C6A"/>
    <w:rsid w:val="00113FFD"/>
    <w:rsid w:val="00114BBC"/>
    <w:rsid w:val="001152AB"/>
    <w:rsid w:val="00115AD8"/>
    <w:rsid w:val="00115B94"/>
    <w:rsid w:val="001161E0"/>
    <w:rsid w:val="001162AE"/>
    <w:rsid w:val="00116E12"/>
    <w:rsid w:val="001174CF"/>
    <w:rsid w:val="00120AA8"/>
    <w:rsid w:val="0012124F"/>
    <w:rsid w:val="00121F09"/>
    <w:rsid w:val="00121FFB"/>
    <w:rsid w:val="00122360"/>
    <w:rsid w:val="00122692"/>
    <w:rsid w:val="00122E78"/>
    <w:rsid w:val="00122EAC"/>
    <w:rsid w:val="00122F09"/>
    <w:rsid w:val="00122F84"/>
    <w:rsid w:val="00123679"/>
    <w:rsid w:val="00123F62"/>
    <w:rsid w:val="001240CE"/>
    <w:rsid w:val="001242AA"/>
    <w:rsid w:val="00124CD9"/>
    <w:rsid w:val="001252D7"/>
    <w:rsid w:val="00125E21"/>
    <w:rsid w:val="00126379"/>
    <w:rsid w:val="001270EA"/>
    <w:rsid w:val="001276C0"/>
    <w:rsid w:val="00127721"/>
    <w:rsid w:val="0012772F"/>
    <w:rsid w:val="00127AFA"/>
    <w:rsid w:val="00127C30"/>
    <w:rsid w:val="001311AE"/>
    <w:rsid w:val="00131263"/>
    <w:rsid w:val="00131551"/>
    <w:rsid w:val="001315F3"/>
    <w:rsid w:val="00131903"/>
    <w:rsid w:val="00131B6E"/>
    <w:rsid w:val="00131B8C"/>
    <w:rsid w:val="001323BE"/>
    <w:rsid w:val="001342D4"/>
    <w:rsid w:val="001342DB"/>
    <w:rsid w:val="00134A75"/>
    <w:rsid w:val="001350D4"/>
    <w:rsid w:val="0013517A"/>
    <w:rsid w:val="00135483"/>
    <w:rsid w:val="00136713"/>
    <w:rsid w:val="00136B9A"/>
    <w:rsid w:val="00136FA8"/>
    <w:rsid w:val="00140118"/>
    <w:rsid w:val="0014075C"/>
    <w:rsid w:val="001413A4"/>
    <w:rsid w:val="001416C1"/>
    <w:rsid w:val="00142003"/>
    <w:rsid w:val="00142584"/>
    <w:rsid w:val="00143BC2"/>
    <w:rsid w:val="001441B3"/>
    <w:rsid w:val="001442FA"/>
    <w:rsid w:val="001448EA"/>
    <w:rsid w:val="00144928"/>
    <w:rsid w:val="00144A74"/>
    <w:rsid w:val="00144FC7"/>
    <w:rsid w:val="00145154"/>
    <w:rsid w:val="001469AE"/>
    <w:rsid w:val="00146B0D"/>
    <w:rsid w:val="00146FA5"/>
    <w:rsid w:val="0014769C"/>
    <w:rsid w:val="0014777B"/>
    <w:rsid w:val="0015032C"/>
    <w:rsid w:val="001504D8"/>
    <w:rsid w:val="00150B00"/>
    <w:rsid w:val="0015131C"/>
    <w:rsid w:val="0015132C"/>
    <w:rsid w:val="001513E7"/>
    <w:rsid w:val="0015179D"/>
    <w:rsid w:val="00153E0F"/>
    <w:rsid w:val="00153FD0"/>
    <w:rsid w:val="001543CA"/>
    <w:rsid w:val="001543ED"/>
    <w:rsid w:val="001544AD"/>
    <w:rsid w:val="00155322"/>
    <w:rsid w:val="00156F21"/>
    <w:rsid w:val="00157010"/>
    <w:rsid w:val="00157071"/>
    <w:rsid w:val="00157328"/>
    <w:rsid w:val="0015796C"/>
    <w:rsid w:val="00157C5A"/>
    <w:rsid w:val="00160A1F"/>
    <w:rsid w:val="00160B3B"/>
    <w:rsid w:val="00160E90"/>
    <w:rsid w:val="00161701"/>
    <w:rsid w:val="00161738"/>
    <w:rsid w:val="00161C66"/>
    <w:rsid w:val="0016241B"/>
    <w:rsid w:val="00162ACF"/>
    <w:rsid w:val="00162CA7"/>
    <w:rsid w:val="001632B1"/>
    <w:rsid w:val="0016353E"/>
    <w:rsid w:val="00163DE3"/>
    <w:rsid w:val="001641B0"/>
    <w:rsid w:val="001646F7"/>
    <w:rsid w:val="001648FF"/>
    <w:rsid w:val="00164AAF"/>
    <w:rsid w:val="001651F8"/>
    <w:rsid w:val="001652EF"/>
    <w:rsid w:val="0016584C"/>
    <w:rsid w:val="00165AF8"/>
    <w:rsid w:val="001669E0"/>
    <w:rsid w:val="00167045"/>
    <w:rsid w:val="00167053"/>
    <w:rsid w:val="001670E8"/>
    <w:rsid w:val="00167DD4"/>
    <w:rsid w:val="00170B64"/>
    <w:rsid w:val="00171250"/>
    <w:rsid w:val="00171E0A"/>
    <w:rsid w:val="0017307D"/>
    <w:rsid w:val="001746F6"/>
    <w:rsid w:val="00174BE6"/>
    <w:rsid w:val="00174D80"/>
    <w:rsid w:val="00174DE3"/>
    <w:rsid w:val="0017539C"/>
    <w:rsid w:val="00175A67"/>
    <w:rsid w:val="00175E36"/>
    <w:rsid w:val="001771CA"/>
    <w:rsid w:val="001771FA"/>
    <w:rsid w:val="001779C1"/>
    <w:rsid w:val="00180543"/>
    <w:rsid w:val="001807DA"/>
    <w:rsid w:val="0018084A"/>
    <w:rsid w:val="0018098E"/>
    <w:rsid w:val="00180A6C"/>
    <w:rsid w:val="00180F61"/>
    <w:rsid w:val="00181329"/>
    <w:rsid w:val="00181644"/>
    <w:rsid w:val="0018173F"/>
    <w:rsid w:val="00181762"/>
    <w:rsid w:val="00181FB9"/>
    <w:rsid w:val="0018266B"/>
    <w:rsid w:val="001828EE"/>
    <w:rsid w:val="0018426A"/>
    <w:rsid w:val="00184B22"/>
    <w:rsid w:val="00186422"/>
    <w:rsid w:val="00186838"/>
    <w:rsid w:val="001868D9"/>
    <w:rsid w:val="00187031"/>
    <w:rsid w:val="00187E29"/>
    <w:rsid w:val="00187F09"/>
    <w:rsid w:val="00187F2E"/>
    <w:rsid w:val="00190E83"/>
    <w:rsid w:val="00191201"/>
    <w:rsid w:val="0019144F"/>
    <w:rsid w:val="00191962"/>
    <w:rsid w:val="00191CB3"/>
    <w:rsid w:val="001926D0"/>
    <w:rsid w:val="00192C05"/>
    <w:rsid w:val="00193550"/>
    <w:rsid w:val="001947F6"/>
    <w:rsid w:val="001948C9"/>
    <w:rsid w:val="00195430"/>
    <w:rsid w:val="001954F3"/>
    <w:rsid w:val="00195E54"/>
    <w:rsid w:val="0019622C"/>
    <w:rsid w:val="0019628A"/>
    <w:rsid w:val="001967EE"/>
    <w:rsid w:val="001969CB"/>
    <w:rsid w:val="00196AF5"/>
    <w:rsid w:val="00196B9F"/>
    <w:rsid w:val="00196E88"/>
    <w:rsid w:val="00197928"/>
    <w:rsid w:val="00197D6F"/>
    <w:rsid w:val="001A0B18"/>
    <w:rsid w:val="001A0D23"/>
    <w:rsid w:val="001A22BB"/>
    <w:rsid w:val="001A2615"/>
    <w:rsid w:val="001A2E01"/>
    <w:rsid w:val="001A314E"/>
    <w:rsid w:val="001A38AD"/>
    <w:rsid w:val="001A3BAB"/>
    <w:rsid w:val="001A403F"/>
    <w:rsid w:val="001A4FD2"/>
    <w:rsid w:val="001A5831"/>
    <w:rsid w:val="001A5C73"/>
    <w:rsid w:val="001A66A9"/>
    <w:rsid w:val="001A6A66"/>
    <w:rsid w:val="001A7C93"/>
    <w:rsid w:val="001B01DE"/>
    <w:rsid w:val="001B1A99"/>
    <w:rsid w:val="001B1BAE"/>
    <w:rsid w:val="001B1D8C"/>
    <w:rsid w:val="001B2CCD"/>
    <w:rsid w:val="001B3307"/>
    <w:rsid w:val="001B37E8"/>
    <w:rsid w:val="001B47C9"/>
    <w:rsid w:val="001B4AE2"/>
    <w:rsid w:val="001B5385"/>
    <w:rsid w:val="001B5746"/>
    <w:rsid w:val="001B5EEC"/>
    <w:rsid w:val="001B663B"/>
    <w:rsid w:val="001B6D47"/>
    <w:rsid w:val="001B79E9"/>
    <w:rsid w:val="001C06B8"/>
    <w:rsid w:val="001C1572"/>
    <w:rsid w:val="001C19E8"/>
    <w:rsid w:val="001C2184"/>
    <w:rsid w:val="001C23D2"/>
    <w:rsid w:val="001C29F8"/>
    <w:rsid w:val="001C37F8"/>
    <w:rsid w:val="001C436C"/>
    <w:rsid w:val="001C4C5D"/>
    <w:rsid w:val="001C4DA3"/>
    <w:rsid w:val="001C5522"/>
    <w:rsid w:val="001C57AC"/>
    <w:rsid w:val="001C5801"/>
    <w:rsid w:val="001C5AF0"/>
    <w:rsid w:val="001C5F43"/>
    <w:rsid w:val="001C6D52"/>
    <w:rsid w:val="001C7BE8"/>
    <w:rsid w:val="001C7CAD"/>
    <w:rsid w:val="001C7D79"/>
    <w:rsid w:val="001D00D6"/>
    <w:rsid w:val="001D037F"/>
    <w:rsid w:val="001D0670"/>
    <w:rsid w:val="001D0A20"/>
    <w:rsid w:val="001D0BD0"/>
    <w:rsid w:val="001D0C27"/>
    <w:rsid w:val="001D0FA9"/>
    <w:rsid w:val="001D1979"/>
    <w:rsid w:val="001D1E1A"/>
    <w:rsid w:val="001D1F5B"/>
    <w:rsid w:val="001D20A3"/>
    <w:rsid w:val="001D280D"/>
    <w:rsid w:val="001D3CC0"/>
    <w:rsid w:val="001D3CD0"/>
    <w:rsid w:val="001D4090"/>
    <w:rsid w:val="001D46B1"/>
    <w:rsid w:val="001D4850"/>
    <w:rsid w:val="001D486B"/>
    <w:rsid w:val="001D4949"/>
    <w:rsid w:val="001D5710"/>
    <w:rsid w:val="001D572B"/>
    <w:rsid w:val="001D7490"/>
    <w:rsid w:val="001D7582"/>
    <w:rsid w:val="001D7B7E"/>
    <w:rsid w:val="001E04B2"/>
    <w:rsid w:val="001E05E4"/>
    <w:rsid w:val="001E06A5"/>
    <w:rsid w:val="001E1128"/>
    <w:rsid w:val="001E1E1A"/>
    <w:rsid w:val="001E29D2"/>
    <w:rsid w:val="001E2DDE"/>
    <w:rsid w:val="001E2EB9"/>
    <w:rsid w:val="001E2F1A"/>
    <w:rsid w:val="001E3EF6"/>
    <w:rsid w:val="001E40B9"/>
    <w:rsid w:val="001E413D"/>
    <w:rsid w:val="001E47FE"/>
    <w:rsid w:val="001E4E6E"/>
    <w:rsid w:val="001E55E4"/>
    <w:rsid w:val="001E5782"/>
    <w:rsid w:val="001E5B49"/>
    <w:rsid w:val="001E66AC"/>
    <w:rsid w:val="001E72B1"/>
    <w:rsid w:val="001E7785"/>
    <w:rsid w:val="001E7880"/>
    <w:rsid w:val="001E7DCA"/>
    <w:rsid w:val="001F1562"/>
    <w:rsid w:val="001F236A"/>
    <w:rsid w:val="001F29CD"/>
    <w:rsid w:val="001F2A03"/>
    <w:rsid w:val="001F338F"/>
    <w:rsid w:val="001F36D5"/>
    <w:rsid w:val="001F3B29"/>
    <w:rsid w:val="001F3F47"/>
    <w:rsid w:val="001F3F50"/>
    <w:rsid w:val="001F48FF"/>
    <w:rsid w:val="001F4FF6"/>
    <w:rsid w:val="001F553B"/>
    <w:rsid w:val="001F5999"/>
    <w:rsid w:val="001F59EE"/>
    <w:rsid w:val="001F5BC3"/>
    <w:rsid w:val="001F5DF2"/>
    <w:rsid w:val="001F6048"/>
    <w:rsid w:val="001F6156"/>
    <w:rsid w:val="001F6468"/>
    <w:rsid w:val="001F66B8"/>
    <w:rsid w:val="001F6AF2"/>
    <w:rsid w:val="001F6BB3"/>
    <w:rsid w:val="001F6F06"/>
    <w:rsid w:val="001F6FEF"/>
    <w:rsid w:val="001F7265"/>
    <w:rsid w:val="001F7540"/>
    <w:rsid w:val="001F770F"/>
    <w:rsid w:val="002005E3"/>
    <w:rsid w:val="00200834"/>
    <w:rsid w:val="00201DE6"/>
    <w:rsid w:val="00201F06"/>
    <w:rsid w:val="00202F30"/>
    <w:rsid w:val="00203AB9"/>
    <w:rsid w:val="00203D72"/>
    <w:rsid w:val="00205931"/>
    <w:rsid w:val="00205DBF"/>
    <w:rsid w:val="00205F8F"/>
    <w:rsid w:val="00207A64"/>
    <w:rsid w:val="00210127"/>
    <w:rsid w:val="00210256"/>
    <w:rsid w:val="00210560"/>
    <w:rsid w:val="0021097D"/>
    <w:rsid w:val="00210C87"/>
    <w:rsid w:val="00210F58"/>
    <w:rsid w:val="0021100B"/>
    <w:rsid w:val="00211253"/>
    <w:rsid w:val="00211653"/>
    <w:rsid w:val="00211A37"/>
    <w:rsid w:val="0021285C"/>
    <w:rsid w:val="00213006"/>
    <w:rsid w:val="00213510"/>
    <w:rsid w:val="00213696"/>
    <w:rsid w:val="002136A6"/>
    <w:rsid w:val="00213814"/>
    <w:rsid w:val="00213EC3"/>
    <w:rsid w:val="002146B4"/>
    <w:rsid w:val="00214907"/>
    <w:rsid w:val="00214BAA"/>
    <w:rsid w:val="00214CB8"/>
    <w:rsid w:val="00215D92"/>
    <w:rsid w:val="00216B86"/>
    <w:rsid w:val="00216C45"/>
    <w:rsid w:val="00217A0F"/>
    <w:rsid w:val="00217A4D"/>
    <w:rsid w:val="00217D57"/>
    <w:rsid w:val="00220217"/>
    <w:rsid w:val="00220250"/>
    <w:rsid w:val="002204AD"/>
    <w:rsid w:val="002208E4"/>
    <w:rsid w:val="00220945"/>
    <w:rsid w:val="00220DA9"/>
    <w:rsid w:val="00221EE5"/>
    <w:rsid w:val="002230E8"/>
    <w:rsid w:val="002234A7"/>
    <w:rsid w:val="00223AB2"/>
    <w:rsid w:val="00223BBD"/>
    <w:rsid w:val="002242BD"/>
    <w:rsid w:val="00224774"/>
    <w:rsid w:val="0022557F"/>
    <w:rsid w:val="00225788"/>
    <w:rsid w:val="00225FF3"/>
    <w:rsid w:val="002261DD"/>
    <w:rsid w:val="00226BAB"/>
    <w:rsid w:val="00226DF1"/>
    <w:rsid w:val="00226EFA"/>
    <w:rsid w:val="00226FE3"/>
    <w:rsid w:val="002274EA"/>
    <w:rsid w:val="002276C9"/>
    <w:rsid w:val="00227860"/>
    <w:rsid w:val="00227CDB"/>
    <w:rsid w:val="00227EFE"/>
    <w:rsid w:val="00227F71"/>
    <w:rsid w:val="00227FE1"/>
    <w:rsid w:val="0023032C"/>
    <w:rsid w:val="00230A82"/>
    <w:rsid w:val="00231954"/>
    <w:rsid w:val="00232C24"/>
    <w:rsid w:val="0023323C"/>
    <w:rsid w:val="002333FF"/>
    <w:rsid w:val="00233547"/>
    <w:rsid w:val="00234550"/>
    <w:rsid w:val="00234698"/>
    <w:rsid w:val="002348C4"/>
    <w:rsid w:val="00234E46"/>
    <w:rsid w:val="00236BF1"/>
    <w:rsid w:val="00236E69"/>
    <w:rsid w:val="00237A7A"/>
    <w:rsid w:val="0024055F"/>
    <w:rsid w:val="00240B8C"/>
    <w:rsid w:val="00241024"/>
    <w:rsid w:val="00241AE6"/>
    <w:rsid w:val="00241D92"/>
    <w:rsid w:val="00241DB8"/>
    <w:rsid w:val="00242459"/>
    <w:rsid w:val="00242513"/>
    <w:rsid w:val="002436AE"/>
    <w:rsid w:val="00246B91"/>
    <w:rsid w:val="0024732B"/>
    <w:rsid w:val="00247D56"/>
    <w:rsid w:val="002501FE"/>
    <w:rsid w:val="0025021A"/>
    <w:rsid w:val="00250CC6"/>
    <w:rsid w:val="00251DAA"/>
    <w:rsid w:val="002523DF"/>
    <w:rsid w:val="002525CD"/>
    <w:rsid w:val="00252D6B"/>
    <w:rsid w:val="00253031"/>
    <w:rsid w:val="00253709"/>
    <w:rsid w:val="00253A68"/>
    <w:rsid w:val="00253AAE"/>
    <w:rsid w:val="00255740"/>
    <w:rsid w:val="00255E36"/>
    <w:rsid w:val="00256589"/>
    <w:rsid w:val="00256A5B"/>
    <w:rsid w:val="00256B43"/>
    <w:rsid w:val="002572E1"/>
    <w:rsid w:val="0025745E"/>
    <w:rsid w:val="002575C3"/>
    <w:rsid w:val="0025796C"/>
    <w:rsid w:val="00257B40"/>
    <w:rsid w:val="00257D6E"/>
    <w:rsid w:val="00260367"/>
    <w:rsid w:val="0026051F"/>
    <w:rsid w:val="00260B08"/>
    <w:rsid w:val="00261761"/>
    <w:rsid w:val="00261AFF"/>
    <w:rsid w:val="00261CD7"/>
    <w:rsid w:val="0026206A"/>
    <w:rsid w:val="0026223C"/>
    <w:rsid w:val="00262327"/>
    <w:rsid w:val="00263963"/>
    <w:rsid w:val="00264191"/>
    <w:rsid w:val="002642F5"/>
    <w:rsid w:val="00264375"/>
    <w:rsid w:val="00264896"/>
    <w:rsid w:val="00264C0A"/>
    <w:rsid w:val="00264E9A"/>
    <w:rsid w:val="002654F7"/>
    <w:rsid w:val="002661AA"/>
    <w:rsid w:val="002665BE"/>
    <w:rsid w:val="00266A3F"/>
    <w:rsid w:val="00270192"/>
    <w:rsid w:val="002703BF"/>
    <w:rsid w:val="00270743"/>
    <w:rsid w:val="002711F9"/>
    <w:rsid w:val="0027124F"/>
    <w:rsid w:val="002714F7"/>
    <w:rsid w:val="00272296"/>
    <w:rsid w:val="002724BD"/>
    <w:rsid w:val="002726B6"/>
    <w:rsid w:val="0027282A"/>
    <w:rsid w:val="00273202"/>
    <w:rsid w:val="00274309"/>
    <w:rsid w:val="00274576"/>
    <w:rsid w:val="002748F4"/>
    <w:rsid w:val="00274A98"/>
    <w:rsid w:val="00274BD2"/>
    <w:rsid w:val="00274C6B"/>
    <w:rsid w:val="00274E4E"/>
    <w:rsid w:val="00275CA4"/>
    <w:rsid w:val="002763A1"/>
    <w:rsid w:val="00276BB1"/>
    <w:rsid w:val="00277723"/>
    <w:rsid w:val="00281504"/>
    <w:rsid w:val="00281907"/>
    <w:rsid w:val="00281B05"/>
    <w:rsid w:val="00281BC0"/>
    <w:rsid w:val="00282965"/>
    <w:rsid w:val="00282B7F"/>
    <w:rsid w:val="0028373A"/>
    <w:rsid w:val="002839D0"/>
    <w:rsid w:val="00283DE8"/>
    <w:rsid w:val="0028400C"/>
    <w:rsid w:val="00284B81"/>
    <w:rsid w:val="002853E4"/>
    <w:rsid w:val="00285618"/>
    <w:rsid w:val="00285BF9"/>
    <w:rsid w:val="00285C87"/>
    <w:rsid w:val="00285DAF"/>
    <w:rsid w:val="00286012"/>
    <w:rsid w:val="00286361"/>
    <w:rsid w:val="002863BF"/>
    <w:rsid w:val="00286E07"/>
    <w:rsid w:val="0029026E"/>
    <w:rsid w:val="0029044E"/>
    <w:rsid w:val="00290A1D"/>
    <w:rsid w:val="00290B1E"/>
    <w:rsid w:val="00290E67"/>
    <w:rsid w:val="00290E8C"/>
    <w:rsid w:val="00290F9A"/>
    <w:rsid w:val="0029105F"/>
    <w:rsid w:val="002918C3"/>
    <w:rsid w:val="00291EAE"/>
    <w:rsid w:val="0029209E"/>
    <w:rsid w:val="00292135"/>
    <w:rsid w:val="00292728"/>
    <w:rsid w:val="00292892"/>
    <w:rsid w:val="00293516"/>
    <w:rsid w:val="0029399E"/>
    <w:rsid w:val="002939EE"/>
    <w:rsid w:val="0029466A"/>
    <w:rsid w:val="00294AFC"/>
    <w:rsid w:val="002956A3"/>
    <w:rsid w:val="002959E9"/>
    <w:rsid w:val="00296813"/>
    <w:rsid w:val="00296CE5"/>
    <w:rsid w:val="00297592"/>
    <w:rsid w:val="00297692"/>
    <w:rsid w:val="00297C82"/>
    <w:rsid w:val="002A0245"/>
    <w:rsid w:val="002A1216"/>
    <w:rsid w:val="002A12C1"/>
    <w:rsid w:val="002A148B"/>
    <w:rsid w:val="002A14EE"/>
    <w:rsid w:val="002A1692"/>
    <w:rsid w:val="002A1AD4"/>
    <w:rsid w:val="002A1F7D"/>
    <w:rsid w:val="002A23F2"/>
    <w:rsid w:val="002A24F2"/>
    <w:rsid w:val="002A2D5B"/>
    <w:rsid w:val="002A3A1D"/>
    <w:rsid w:val="002A3ECD"/>
    <w:rsid w:val="002A46CE"/>
    <w:rsid w:val="002A4D29"/>
    <w:rsid w:val="002A53D1"/>
    <w:rsid w:val="002A5425"/>
    <w:rsid w:val="002A5708"/>
    <w:rsid w:val="002A575D"/>
    <w:rsid w:val="002A586D"/>
    <w:rsid w:val="002A5E35"/>
    <w:rsid w:val="002A6B24"/>
    <w:rsid w:val="002A7087"/>
    <w:rsid w:val="002A71B0"/>
    <w:rsid w:val="002A7276"/>
    <w:rsid w:val="002A7724"/>
    <w:rsid w:val="002A7E9E"/>
    <w:rsid w:val="002B051A"/>
    <w:rsid w:val="002B06C2"/>
    <w:rsid w:val="002B11A6"/>
    <w:rsid w:val="002B159F"/>
    <w:rsid w:val="002B15EB"/>
    <w:rsid w:val="002B1638"/>
    <w:rsid w:val="002B1656"/>
    <w:rsid w:val="002B274C"/>
    <w:rsid w:val="002B30B1"/>
    <w:rsid w:val="002B342C"/>
    <w:rsid w:val="002B38D1"/>
    <w:rsid w:val="002B3974"/>
    <w:rsid w:val="002B3F04"/>
    <w:rsid w:val="002B42E8"/>
    <w:rsid w:val="002B44DA"/>
    <w:rsid w:val="002B541E"/>
    <w:rsid w:val="002B5A39"/>
    <w:rsid w:val="002B5B28"/>
    <w:rsid w:val="002B6842"/>
    <w:rsid w:val="002B68E1"/>
    <w:rsid w:val="002B6CB0"/>
    <w:rsid w:val="002B77F3"/>
    <w:rsid w:val="002B7C54"/>
    <w:rsid w:val="002C0659"/>
    <w:rsid w:val="002C0A98"/>
    <w:rsid w:val="002C0BE6"/>
    <w:rsid w:val="002C1596"/>
    <w:rsid w:val="002C1761"/>
    <w:rsid w:val="002C1C77"/>
    <w:rsid w:val="002C2449"/>
    <w:rsid w:val="002C245D"/>
    <w:rsid w:val="002C267A"/>
    <w:rsid w:val="002C2EBF"/>
    <w:rsid w:val="002C31B0"/>
    <w:rsid w:val="002C3DAE"/>
    <w:rsid w:val="002C463B"/>
    <w:rsid w:val="002C492B"/>
    <w:rsid w:val="002C60C5"/>
    <w:rsid w:val="002C7F31"/>
    <w:rsid w:val="002D0A52"/>
    <w:rsid w:val="002D17EA"/>
    <w:rsid w:val="002D201B"/>
    <w:rsid w:val="002D2848"/>
    <w:rsid w:val="002D2DE5"/>
    <w:rsid w:val="002D2E1F"/>
    <w:rsid w:val="002D39AF"/>
    <w:rsid w:val="002D3EE1"/>
    <w:rsid w:val="002D52A5"/>
    <w:rsid w:val="002D5690"/>
    <w:rsid w:val="002D59D3"/>
    <w:rsid w:val="002D65FF"/>
    <w:rsid w:val="002D69E4"/>
    <w:rsid w:val="002D7040"/>
    <w:rsid w:val="002D70EA"/>
    <w:rsid w:val="002D7356"/>
    <w:rsid w:val="002D77CF"/>
    <w:rsid w:val="002D79A1"/>
    <w:rsid w:val="002D7C9C"/>
    <w:rsid w:val="002E1C3B"/>
    <w:rsid w:val="002E1C59"/>
    <w:rsid w:val="002E21C3"/>
    <w:rsid w:val="002E2269"/>
    <w:rsid w:val="002E232D"/>
    <w:rsid w:val="002E346C"/>
    <w:rsid w:val="002E38DD"/>
    <w:rsid w:val="002E3C8C"/>
    <w:rsid w:val="002E47B7"/>
    <w:rsid w:val="002E4996"/>
    <w:rsid w:val="002E49E0"/>
    <w:rsid w:val="002E49E5"/>
    <w:rsid w:val="002E4B97"/>
    <w:rsid w:val="002E4C52"/>
    <w:rsid w:val="002E5523"/>
    <w:rsid w:val="002E58BE"/>
    <w:rsid w:val="002E59DD"/>
    <w:rsid w:val="002E5D29"/>
    <w:rsid w:val="002E600D"/>
    <w:rsid w:val="002E6DB7"/>
    <w:rsid w:val="002E7179"/>
    <w:rsid w:val="002E73AC"/>
    <w:rsid w:val="002E7C89"/>
    <w:rsid w:val="002E7E39"/>
    <w:rsid w:val="002F042C"/>
    <w:rsid w:val="002F0445"/>
    <w:rsid w:val="002F0FC2"/>
    <w:rsid w:val="002F1774"/>
    <w:rsid w:val="002F1B7B"/>
    <w:rsid w:val="002F1D34"/>
    <w:rsid w:val="002F2025"/>
    <w:rsid w:val="002F2FB7"/>
    <w:rsid w:val="002F386A"/>
    <w:rsid w:val="002F40DB"/>
    <w:rsid w:val="002F4206"/>
    <w:rsid w:val="002F4AE9"/>
    <w:rsid w:val="002F624C"/>
    <w:rsid w:val="002F625F"/>
    <w:rsid w:val="002F6C38"/>
    <w:rsid w:val="002F7286"/>
    <w:rsid w:val="002F77D3"/>
    <w:rsid w:val="002F77F4"/>
    <w:rsid w:val="002F7989"/>
    <w:rsid w:val="002F7D1F"/>
    <w:rsid w:val="00300171"/>
    <w:rsid w:val="0030104C"/>
    <w:rsid w:val="00301659"/>
    <w:rsid w:val="003023D9"/>
    <w:rsid w:val="0030410E"/>
    <w:rsid w:val="0030414C"/>
    <w:rsid w:val="003048C7"/>
    <w:rsid w:val="00304AAB"/>
    <w:rsid w:val="00304F7F"/>
    <w:rsid w:val="00306570"/>
    <w:rsid w:val="003067BC"/>
    <w:rsid w:val="00306AB0"/>
    <w:rsid w:val="00306C27"/>
    <w:rsid w:val="00306E94"/>
    <w:rsid w:val="00307A77"/>
    <w:rsid w:val="00311BA2"/>
    <w:rsid w:val="00311E0A"/>
    <w:rsid w:val="00313195"/>
    <w:rsid w:val="003132A4"/>
    <w:rsid w:val="00313E12"/>
    <w:rsid w:val="0031400D"/>
    <w:rsid w:val="00314E1F"/>
    <w:rsid w:val="00315719"/>
    <w:rsid w:val="00315CA7"/>
    <w:rsid w:val="0031648D"/>
    <w:rsid w:val="003165EF"/>
    <w:rsid w:val="0031715A"/>
    <w:rsid w:val="00317557"/>
    <w:rsid w:val="00317649"/>
    <w:rsid w:val="0031787B"/>
    <w:rsid w:val="00320968"/>
    <w:rsid w:val="00320D4D"/>
    <w:rsid w:val="00320DA6"/>
    <w:rsid w:val="00321079"/>
    <w:rsid w:val="00321DBC"/>
    <w:rsid w:val="00321F69"/>
    <w:rsid w:val="00323145"/>
    <w:rsid w:val="00324684"/>
    <w:rsid w:val="00325134"/>
    <w:rsid w:val="003252D7"/>
    <w:rsid w:val="00325EC6"/>
    <w:rsid w:val="00326355"/>
    <w:rsid w:val="00326E09"/>
    <w:rsid w:val="00327699"/>
    <w:rsid w:val="003301BC"/>
    <w:rsid w:val="0033044A"/>
    <w:rsid w:val="0033054F"/>
    <w:rsid w:val="00330ABF"/>
    <w:rsid w:val="00330AF2"/>
    <w:rsid w:val="00330B45"/>
    <w:rsid w:val="0033143F"/>
    <w:rsid w:val="00331B16"/>
    <w:rsid w:val="00331F2D"/>
    <w:rsid w:val="00332023"/>
    <w:rsid w:val="003325D4"/>
    <w:rsid w:val="0033280D"/>
    <w:rsid w:val="00332B3C"/>
    <w:rsid w:val="00332F2F"/>
    <w:rsid w:val="00333D6C"/>
    <w:rsid w:val="00334A46"/>
    <w:rsid w:val="00335A9A"/>
    <w:rsid w:val="00335CB9"/>
    <w:rsid w:val="00335EF4"/>
    <w:rsid w:val="003363AC"/>
    <w:rsid w:val="00336512"/>
    <w:rsid w:val="00336889"/>
    <w:rsid w:val="00336941"/>
    <w:rsid w:val="0033759B"/>
    <w:rsid w:val="003403EC"/>
    <w:rsid w:val="003404E2"/>
    <w:rsid w:val="00340680"/>
    <w:rsid w:val="00340EFA"/>
    <w:rsid w:val="0034141E"/>
    <w:rsid w:val="00341D17"/>
    <w:rsid w:val="00342547"/>
    <w:rsid w:val="0034316A"/>
    <w:rsid w:val="00343324"/>
    <w:rsid w:val="00343341"/>
    <w:rsid w:val="00343543"/>
    <w:rsid w:val="00344071"/>
    <w:rsid w:val="003441E5"/>
    <w:rsid w:val="0034494A"/>
    <w:rsid w:val="00344C0F"/>
    <w:rsid w:val="0034536C"/>
    <w:rsid w:val="00345A50"/>
    <w:rsid w:val="00345BC2"/>
    <w:rsid w:val="00347685"/>
    <w:rsid w:val="00347C71"/>
    <w:rsid w:val="00350318"/>
    <w:rsid w:val="0035322B"/>
    <w:rsid w:val="00353230"/>
    <w:rsid w:val="003534A7"/>
    <w:rsid w:val="0035370C"/>
    <w:rsid w:val="00353C55"/>
    <w:rsid w:val="003544CA"/>
    <w:rsid w:val="00354C6F"/>
    <w:rsid w:val="0035581C"/>
    <w:rsid w:val="00356455"/>
    <w:rsid w:val="003569BC"/>
    <w:rsid w:val="003569BE"/>
    <w:rsid w:val="0036048E"/>
    <w:rsid w:val="00360E10"/>
    <w:rsid w:val="003616A5"/>
    <w:rsid w:val="00361E0B"/>
    <w:rsid w:val="00362577"/>
    <w:rsid w:val="00362E73"/>
    <w:rsid w:val="00363184"/>
    <w:rsid w:val="00364A96"/>
    <w:rsid w:val="00365213"/>
    <w:rsid w:val="003657AA"/>
    <w:rsid w:val="003657AC"/>
    <w:rsid w:val="00365F1F"/>
    <w:rsid w:val="00366200"/>
    <w:rsid w:val="00366489"/>
    <w:rsid w:val="00366C35"/>
    <w:rsid w:val="00367620"/>
    <w:rsid w:val="00367754"/>
    <w:rsid w:val="003678A3"/>
    <w:rsid w:val="00367ECB"/>
    <w:rsid w:val="00370948"/>
    <w:rsid w:val="003709D8"/>
    <w:rsid w:val="00370B5A"/>
    <w:rsid w:val="00370D2F"/>
    <w:rsid w:val="003718A2"/>
    <w:rsid w:val="00372665"/>
    <w:rsid w:val="00372ADC"/>
    <w:rsid w:val="00373ACC"/>
    <w:rsid w:val="00374836"/>
    <w:rsid w:val="00374CB7"/>
    <w:rsid w:val="003754C8"/>
    <w:rsid w:val="0037607C"/>
    <w:rsid w:val="003765D4"/>
    <w:rsid w:val="003800CE"/>
    <w:rsid w:val="003800D3"/>
    <w:rsid w:val="003803EB"/>
    <w:rsid w:val="00380623"/>
    <w:rsid w:val="00380A61"/>
    <w:rsid w:val="00380C64"/>
    <w:rsid w:val="00380C7A"/>
    <w:rsid w:val="00380F06"/>
    <w:rsid w:val="00381008"/>
    <w:rsid w:val="00381466"/>
    <w:rsid w:val="00381542"/>
    <w:rsid w:val="00381A53"/>
    <w:rsid w:val="00381FAC"/>
    <w:rsid w:val="003821B0"/>
    <w:rsid w:val="00382449"/>
    <w:rsid w:val="00383113"/>
    <w:rsid w:val="003841D0"/>
    <w:rsid w:val="0038579A"/>
    <w:rsid w:val="00385842"/>
    <w:rsid w:val="003865A3"/>
    <w:rsid w:val="00386A7C"/>
    <w:rsid w:val="0039051C"/>
    <w:rsid w:val="00390618"/>
    <w:rsid w:val="003908B6"/>
    <w:rsid w:val="00392637"/>
    <w:rsid w:val="00392985"/>
    <w:rsid w:val="00392D15"/>
    <w:rsid w:val="00393816"/>
    <w:rsid w:val="00394183"/>
    <w:rsid w:val="00394695"/>
    <w:rsid w:val="00394872"/>
    <w:rsid w:val="0039583D"/>
    <w:rsid w:val="003959A9"/>
    <w:rsid w:val="003959DE"/>
    <w:rsid w:val="00395F84"/>
    <w:rsid w:val="00395F85"/>
    <w:rsid w:val="0039706C"/>
    <w:rsid w:val="00397F2B"/>
    <w:rsid w:val="00397FBA"/>
    <w:rsid w:val="003A0366"/>
    <w:rsid w:val="003A1A8F"/>
    <w:rsid w:val="003A22DA"/>
    <w:rsid w:val="003A30B0"/>
    <w:rsid w:val="003A370D"/>
    <w:rsid w:val="003A3832"/>
    <w:rsid w:val="003A440A"/>
    <w:rsid w:val="003A4D73"/>
    <w:rsid w:val="003A5274"/>
    <w:rsid w:val="003A6AE8"/>
    <w:rsid w:val="003A6E6C"/>
    <w:rsid w:val="003A775D"/>
    <w:rsid w:val="003A7799"/>
    <w:rsid w:val="003A77F3"/>
    <w:rsid w:val="003B049E"/>
    <w:rsid w:val="003B05A8"/>
    <w:rsid w:val="003B0831"/>
    <w:rsid w:val="003B155B"/>
    <w:rsid w:val="003B1DC5"/>
    <w:rsid w:val="003B2066"/>
    <w:rsid w:val="003B2371"/>
    <w:rsid w:val="003B31B2"/>
    <w:rsid w:val="003B349B"/>
    <w:rsid w:val="003B3931"/>
    <w:rsid w:val="003B3945"/>
    <w:rsid w:val="003B40C0"/>
    <w:rsid w:val="003B4664"/>
    <w:rsid w:val="003B4EF3"/>
    <w:rsid w:val="003B5387"/>
    <w:rsid w:val="003B659D"/>
    <w:rsid w:val="003B72AB"/>
    <w:rsid w:val="003B72C0"/>
    <w:rsid w:val="003B781B"/>
    <w:rsid w:val="003C0354"/>
    <w:rsid w:val="003C0439"/>
    <w:rsid w:val="003C05BA"/>
    <w:rsid w:val="003C08D7"/>
    <w:rsid w:val="003C10E9"/>
    <w:rsid w:val="003C2467"/>
    <w:rsid w:val="003C2796"/>
    <w:rsid w:val="003C2EFD"/>
    <w:rsid w:val="003C2F9F"/>
    <w:rsid w:val="003C333F"/>
    <w:rsid w:val="003C3628"/>
    <w:rsid w:val="003C364D"/>
    <w:rsid w:val="003C366E"/>
    <w:rsid w:val="003C44EF"/>
    <w:rsid w:val="003C4AAF"/>
    <w:rsid w:val="003C54C1"/>
    <w:rsid w:val="003C7994"/>
    <w:rsid w:val="003D00B9"/>
    <w:rsid w:val="003D0ACC"/>
    <w:rsid w:val="003D1911"/>
    <w:rsid w:val="003D263D"/>
    <w:rsid w:val="003D2774"/>
    <w:rsid w:val="003D2C98"/>
    <w:rsid w:val="003D2FB7"/>
    <w:rsid w:val="003D3CAC"/>
    <w:rsid w:val="003D3D81"/>
    <w:rsid w:val="003D3EBA"/>
    <w:rsid w:val="003D3F4E"/>
    <w:rsid w:val="003D3FEC"/>
    <w:rsid w:val="003D42E3"/>
    <w:rsid w:val="003D4694"/>
    <w:rsid w:val="003D471B"/>
    <w:rsid w:val="003D4B34"/>
    <w:rsid w:val="003D4BE6"/>
    <w:rsid w:val="003D5B84"/>
    <w:rsid w:val="003D61D9"/>
    <w:rsid w:val="003D6E30"/>
    <w:rsid w:val="003D74F3"/>
    <w:rsid w:val="003E0220"/>
    <w:rsid w:val="003E0306"/>
    <w:rsid w:val="003E0B5B"/>
    <w:rsid w:val="003E1909"/>
    <w:rsid w:val="003E1ABB"/>
    <w:rsid w:val="003E1B36"/>
    <w:rsid w:val="003E1DAF"/>
    <w:rsid w:val="003E1FC7"/>
    <w:rsid w:val="003E3954"/>
    <w:rsid w:val="003E3A6E"/>
    <w:rsid w:val="003E3DDC"/>
    <w:rsid w:val="003E41C4"/>
    <w:rsid w:val="003E5C7C"/>
    <w:rsid w:val="003E5F31"/>
    <w:rsid w:val="003E631C"/>
    <w:rsid w:val="003E7A86"/>
    <w:rsid w:val="003F0EEC"/>
    <w:rsid w:val="003F1ADC"/>
    <w:rsid w:val="003F1FD6"/>
    <w:rsid w:val="003F2359"/>
    <w:rsid w:val="003F26CE"/>
    <w:rsid w:val="003F2CEA"/>
    <w:rsid w:val="003F319E"/>
    <w:rsid w:val="003F39B7"/>
    <w:rsid w:val="003F48D9"/>
    <w:rsid w:val="003F54E7"/>
    <w:rsid w:val="003F5A9B"/>
    <w:rsid w:val="003F5BEE"/>
    <w:rsid w:val="003F5D2B"/>
    <w:rsid w:val="003F670E"/>
    <w:rsid w:val="003F6A2B"/>
    <w:rsid w:val="003F6B2D"/>
    <w:rsid w:val="003F70D3"/>
    <w:rsid w:val="00400339"/>
    <w:rsid w:val="0040033A"/>
    <w:rsid w:val="00400485"/>
    <w:rsid w:val="004009ED"/>
    <w:rsid w:val="00400C12"/>
    <w:rsid w:val="00400E01"/>
    <w:rsid w:val="004010E8"/>
    <w:rsid w:val="004014CD"/>
    <w:rsid w:val="00401B85"/>
    <w:rsid w:val="00401BF0"/>
    <w:rsid w:val="00401C98"/>
    <w:rsid w:val="0040200E"/>
    <w:rsid w:val="00402144"/>
    <w:rsid w:val="0040243E"/>
    <w:rsid w:val="00402883"/>
    <w:rsid w:val="00402B1F"/>
    <w:rsid w:val="00403624"/>
    <w:rsid w:val="004038B8"/>
    <w:rsid w:val="00404285"/>
    <w:rsid w:val="00404493"/>
    <w:rsid w:val="00404563"/>
    <w:rsid w:val="00404B46"/>
    <w:rsid w:val="00404D54"/>
    <w:rsid w:val="00405F81"/>
    <w:rsid w:val="004061C7"/>
    <w:rsid w:val="00406E7B"/>
    <w:rsid w:val="00406E9A"/>
    <w:rsid w:val="0040721C"/>
    <w:rsid w:val="00407B63"/>
    <w:rsid w:val="00410C2B"/>
    <w:rsid w:val="00410E3C"/>
    <w:rsid w:val="00410F91"/>
    <w:rsid w:val="00412053"/>
    <w:rsid w:val="004121B3"/>
    <w:rsid w:val="0041230A"/>
    <w:rsid w:val="00412686"/>
    <w:rsid w:val="004126A3"/>
    <w:rsid w:val="00412956"/>
    <w:rsid w:val="00412E2F"/>
    <w:rsid w:val="00412EA6"/>
    <w:rsid w:val="00412F62"/>
    <w:rsid w:val="00413281"/>
    <w:rsid w:val="004137D2"/>
    <w:rsid w:val="00413935"/>
    <w:rsid w:val="00414FBB"/>
    <w:rsid w:val="0041544E"/>
    <w:rsid w:val="004160A4"/>
    <w:rsid w:val="0041656C"/>
    <w:rsid w:val="0041693E"/>
    <w:rsid w:val="004169B1"/>
    <w:rsid w:val="004171DA"/>
    <w:rsid w:val="00417438"/>
    <w:rsid w:val="0041784A"/>
    <w:rsid w:val="00417C99"/>
    <w:rsid w:val="004203EE"/>
    <w:rsid w:val="004209CF"/>
    <w:rsid w:val="00420AB0"/>
    <w:rsid w:val="00420B9C"/>
    <w:rsid w:val="00420DB7"/>
    <w:rsid w:val="004219BB"/>
    <w:rsid w:val="00421A03"/>
    <w:rsid w:val="00421A6E"/>
    <w:rsid w:val="00421B8C"/>
    <w:rsid w:val="00421BF7"/>
    <w:rsid w:val="0042226F"/>
    <w:rsid w:val="00422539"/>
    <w:rsid w:val="00422E8E"/>
    <w:rsid w:val="004231F2"/>
    <w:rsid w:val="00423C63"/>
    <w:rsid w:val="00423D97"/>
    <w:rsid w:val="00423E75"/>
    <w:rsid w:val="00424607"/>
    <w:rsid w:val="004246C4"/>
    <w:rsid w:val="00424A3F"/>
    <w:rsid w:val="00425C15"/>
    <w:rsid w:val="00425CDC"/>
    <w:rsid w:val="00426F7A"/>
    <w:rsid w:val="00427C8D"/>
    <w:rsid w:val="00430B10"/>
    <w:rsid w:val="00431245"/>
    <w:rsid w:val="0043144C"/>
    <w:rsid w:val="00431A32"/>
    <w:rsid w:val="0043233C"/>
    <w:rsid w:val="0043236B"/>
    <w:rsid w:val="00432EE8"/>
    <w:rsid w:val="0043332D"/>
    <w:rsid w:val="00433467"/>
    <w:rsid w:val="0043358A"/>
    <w:rsid w:val="00433EE7"/>
    <w:rsid w:val="004343C4"/>
    <w:rsid w:val="004343F6"/>
    <w:rsid w:val="00434B25"/>
    <w:rsid w:val="0043502A"/>
    <w:rsid w:val="00436227"/>
    <w:rsid w:val="00436813"/>
    <w:rsid w:val="0044011B"/>
    <w:rsid w:val="00440376"/>
    <w:rsid w:val="00440FA2"/>
    <w:rsid w:val="00441D89"/>
    <w:rsid w:val="004424A8"/>
    <w:rsid w:val="00443A90"/>
    <w:rsid w:val="00443CA5"/>
    <w:rsid w:val="00445B8F"/>
    <w:rsid w:val="00445DA6"/>
    <w:rsid w:val="0044660E"/>
    <w:rsid w:val="004468E8"/>
    <w:rsid w:val="00447674"/>
    <w:rsid w:val="0044783C"/>
    <w:rsid w:val="00447A59"/>
    <w:rsid w:val="00447BAB"/>
    <w:rsid w:val="00447C37"/>
    <w:rsid w:val="00447C39"/>
    <w:rsid w:val="004504E3"/>
    <w:rsid w:val="004508EA"/>
    <w:rsid w:val="00450C37"/>
    <w:rsid w:val="0045138D"/>
    <w:rsid w:val="00451F78"/>
    <w:rsid w:val="00453312"/>
    <w:rsid w:val="00453537"/>
    <w:rsid w:val="00453D49"/>
    <w:rsid w:val="00454009"/>
    <w:rsid w:val="004540B2"/>
    <w:rsid w:val="00454282"/>
    <w:rsid w:val="004542CB"/>
    <w:rsid w:val="00454C20"/>
    <w:rsid w:val="00454EDA"/>
    <w:rsid w:val="0045501B"/>
    <w:rsid w:val="004553AA"/>
    <w:rsid w:val="0045569C"/>
    <w:rsid w:val="004558A9"/>
    <w:rsid w:val="00455A76"/>
    <w:rsid w:val="00456055"/>
    <w:rsid w:val="004573D9"/>
    <w:rsid w:val="00457403"/>
    <w:rsid w:val="00457537"/>
    <w:rsid w:val="00457DE0"/>
    <w:rsid w:val="00457E1D"/>
    <w:rsid w:val="00460473"/>
    <w:rsid w:val="004604E7"/>
    <w:rsid w:val="004606F0"/>
    <w:rsid w:val="00460E16"/>
    <w:rsid w:val="00461016"/>
    <w:rsid w:val="004617C0"/>
    <w:rsid w:val="00461D5D"/>
    <w:rsid w:val="004624DD"/>
    <w:rsid w:val="00462B7C"/>
    <w:rsid w:val="00462BE3"/>
    <w:rsid w:val="0046341C"/>
    <w:rsid w:val="0046411D"/>
    <w:rsid w:val="004653F2"/>
    <w:rsid w:val="0046571C"/>
    <w:rsid w:val="004660B2"/>
    <w:rsid w:val="00467195"/>
    <w:rsid w:val="0046760E"/>
    <w:rsid w:val="00467CCB"/>
    <w:rsid w:val="00470DC6"/>
    <w:rsid w:val="004718E7"/>
    <w:rsid w:val="0047200B"/>
    <w:rsid w:val="0047238F"/>
    <w:rsid w:val="00472631"/>
    <w:rsid w:val="00473DF9"/>
    <w:rsid w:val="0047499A"/>
    <w:rsid w:val="00474DC5"/>
    <w:rsid w:val="004751F6"/>
    <w:rsid w:val="004763AF"/>
    <w:rsid w:val="004764F3"/>
    <w:rsid w:val="00476738"/>
    <w:rsid w:val="00476809"/>
    <w:rsid w:val="00476952"/>
    <w:rsid w:val="0047714E"/>
    <w:rsid w:val="00477888"/>
    <w:rsid w:val="00477AC5"/>
    <w:rsid w:val="00480D1C"/>
    <w:rsid w:val="00480ED8"/>
    <w:rsid w:val="00481194"/>
    <w:rsid w:val="00481B5E"/>
    <w:rsid w:val="00481CE7"/>
    <w:rsid w:val="00482E4E"/>
    <w:rsid w:val="00483167"/>
    <w:rsid w:val="00483728"/>
    <w:rsid w:val="004839B7"/>
    <w:rsid w:val="00483A35"/>
    <w:rsid w:val="00484546"/>
    <w:rsid w:val="00485588"/>
    <w:rsid w:val="00485CB4"/>
    <w:rsid w:val="00486456"/>
    <w:rsid w:val="00486699"/>
    <w:rsid w:val="00486B1C"/>
    <w:rsid w:val="00487708"/>
    <w:rsid w:val="0048784B"/>
    <w:rsid w:val="00487B38"/>
    <w:rsid w:val="00487BA6"/>
    <w:rsid w:val="00487E86"/>
    <w:rsid w:val="00490391"/>
    <w:rsid w:val="00490661"/>
    <w:rsid w:val="00490A46"/>
    <w:rsid w:val="00490F32"/>
    <w:rsid w:val="00491BBF"/>
    <w:rsid w:val="00493029"/>
    <w:rsid w:val="00493459"/>
    <w:rsid w:val="00493628"/>
    <w:rsid w:val="0049407D"/>
    <w:rsid w:val="00494DBD"/>
    <w:rsid w:val="00495B85"/>
    <w:rsid w:val="00496635"/>
    <w:rsid w:val="004976BA"/>
    <w:rsid w:val="00497AAF"/>
    <w:rsid w:val="00497CF7"/>
    <w:rsid w:val="004A01FE"/>
    <w:rsid w:val="004A131D"/>
    <w:rsid w:val="004A1B3E"/>
    <w:rsid w:val="004A3095"/>
    <w:rsid w:val="004A3163"/>
    <w:rsid w:val="004A344C"/>
    <w:rsid w:val="004A3905"/>
    <w:rsid w:val="004A43ED"/>
    <w:rsid w:val="004A5645"/>
    <w:rsid w:val="004A5AAC"/>
    <w:rsid w:val="004A5D6B"/>
    <w:rsid w:val="004A6F81"/>
    <w:rsid w:val="004A7B90"/>
    <w:rsid w:val="004A7C52"/>
    <w:rsid w:val="004A7E01"/>
    <w:rsid w:val="004B0095"/>
    <w:rsid w:val="004B031C"/>
    <w:rsid w:val="004B07A7"/>
    <w:rsid w:val="004B1427"/>
    <w:rsid w:val="004B1988"/>
    <w:rsid w:val="004B1CC4"/>
    <w:rsid w:val="004B21D9"/>
    <w:rsid w:val="004B271C"/>
    <w:rsid w:val="004B27A6"/>
    <w:rsid w:val="004B27B7"/>
    <w:rsid w:val="004B2933"/>
    <w:rsid w:val="004B297E"/>
    <w:rsid w:val="004B3280"/>
    <w:rsid w:val="004B3A27"/>
    <w:rsid w:val="004B3D47"/>
    <w:rsid w:val="004B3E35"/>
    <w:rsid w:val="004B473B"/>
    <w:rsid w:val="004B49B5"/>
    <w:rsid w:val="004B5A3E"/>
    <w:rsid w:val="004B5E54"/>
    <w:rsid w:val="004B64C1"/>
    <w:rsid w:val="004B70EB"/>
    <w:rsid w:val="004C008E"/>
    <w:rsid w:val="004C0187"/>
    <w:rsid w:val="004C0339"/>
    <w:rsid w:val="004C0816"/>
    <w:rsid w:val="004C1374"/>
    <w:rsid w:val="004C17F2"/>
    <w:rsid w:val="004C281B"/>
    <w:rsid w:val="004C2E7D"/>
    <w:rsid w:val="004C35DA"/>
    <w:rsid w:val="004C42D0"/>
    <w:rsid w:val="004C4C04"/>
    <w:rsid w:val="004C4C81"/>
    <w:rsid w:val="004C569D"/>
    <w:rsid w:val="004C5BF5"/>
    <w:rsid w:val="004C5D0F"/>
    <w:rsid w:val="004C696F"/>
    <w:rsid w:val="004C7BA9"/>
    <w:rsid w:val="004C7F1A"/>
    <w:rsid w:val="004D0801"/>
    <w:rsid w:val="004D0B1D"/>
    <w:rsid w:val="004D1197"/>
    <w:rsid w:val="004D14FF"/>
    <w:rsid w:val="004D1C58"/>
    <w:rsid w:val="004D27A1"/>
    <w:rsid w:val="004D28EC"/>
    <w:rsid w:val="004D2EFD"/>
    <w:rsid w:val="004D364B"/>
    <w:rsid w:val="004D3EE2"/>
    <w:rsid w:val="004D41AD"/>
    <w:rsid w:val="004D47E6"/>
    <w:rsid w:val="004D4A19"/>
    <w:rsid w:val="004D50A0"/>
    <w:rsid w:val="004D5922"/>
    <w:rsid w:val="004D5F0A"/>
    <w:rsid w:val="004D5FCA"/>
    <w:rsid w:val="004D766F"/>
    <w:rsid w:val="004D7772"/>
    <w:rsid w:val="004D793C"/>
    <w:rsid w:val="004D7E1A"/>
    <w:rsid w:val="004E05A8"/>
    <w:rsid w:val="004E0878"/>
    <w:rsid w:val="004E0E9A"/>
    <w:rsid w:val="004E1C55"/>
    <w:rsid w:val="004E1E65"/>
    <w:rsid w:val="004E28B1"/>
    <w:rsid w:val="004E30F1"/>
    <w:rsid w:val="004E36F7"/>
    <w:rsid w:val="004E375E"/>
    <w:rsid w:val="004E3804"/>
    <w:rsid w:val="004E3C83"/>
    <w:rsid w:val="004E40AE"/>
    <w:rsid w:val="004E452E"/>
    <w:rsid w:val="004E4DA9"/>
    <w:rsid w:val="004E549A"/>
    <w:rsid w:val="004E610E"/>
    <w:rsid w:val="004E684B"/>
    <w:rsid w:val="004E6F60"/>
    <w:rsid w:val="004E7A16"/>
    <w:rsid w:val="004F013D"/>
    <w:rsid w:val="004F08A9"/>
    <w:rsid w:val="004F0D56"/>
    <w:rsid w:val="004F1510"/>
    <w:rsid w:val="004F17F1"/>
    <w:rsid w:val="004F1E1F"/>
    <w:rsid w:val="004F246A"/>
    <w:rsid w:val="004F397F"/>
    <w:rsid w:val="004F449F"/>
    <w:rsid w:val="004F4FB3"/>
    <w:rsid w:val="004F570A"/>
    <w:rsid w:val="004F5CC5"/>
    <w:rsid w:val="004F6B4A"/>
    <w:rsid w:val="004F746A"/>
    <w:rsid w:val="00500AE4"/>
    <w:rsid w:val="0050117B"/>
    <w:rsid w:val="005011D3"/>
    <w:rsid w:val="00501480"/>
    <w:rsid w:val="00501C6E"/>
    <w:rsid w:val="00501F27"/>
    <w:rsid w:val="00502B67"/>
    <w:rsid w:val="00502BCF"/>
    <w:rsid w:val="005033AB"/>
    <w:rsid w:val="00503675"/>
    <w:rsid w:val="00503994"/>
    <w:rsid w:val="00504398"/>
    <w:rsid w:val="00504C22"/>
    <w:rsid w:val="00505951"/>
    <w:rsid w:val="00505B2F"/>
    <w:rsid w:val="00505E9D"/>
    <w:rsid w:val="00506612"/>
    <w:rsid w:val="00507472"/>
    <w:rsid w:val="0050764D"/>
    <w:rsid w:val="0051043A"/>
    <w:rsid w:val="005108C8"/>
    <w:rsid w:val="005109B3"/>
    <w:rsid w:val="00510ADE"/>
    <w:rsid w:val="00511C64"/>
    <w:rsid w:val="00512426"/>
    <w:rsid w:val="00512969"/>
    <w:rsid w:val="00513CA4"/>
    <w:rsid w:val="0051440F"/>
    <w:rsid w:val="005145E0"/>
    <w:rsid w:val="0051496E"/>
    <w:rsid w:val="00514FF1"/>
    <w:rsid w:val="0051540B"/>
    <w:rsid w:val="00515A28"/>
    <w:rsid w:val="00515B02"/>
    <w:rsid w:val="00516849"/>
    <w:rsid w:val="005169A4"/>
    <w:rsid w:val="00516AF2"/>
    <w:rsid w:val="00516F79"/>
    <w:rsid w:val="0051777E"/>
    <w:rsid w:val="00517D12"/>
    <w:rsid w:val="00520240"/>
    <w:rsid w:val="005205A2"/>
    <w:rsid w:val="005209EA"/>
    <w:rsid w:val="00520BDC"/>
    <w:rsid w:val="00520E37"/>
    <w:rsid w:val="00521068"/>
    <w:rsid w:val="005216F0"/>
    <w:rsid w:val="005217A3"/>
    <w:rsid w:val="005225F4"/>
    <w:rsid w:val="00522B37"/>
    <w:rsid w:val="00523C04"/>
    <w:rsid w:val="00524038"/>
    <w:rsid w:val="0052449F"/>
    <w:rsid w:val="00524614"/>
    <w:rsid w:val="00524BE1"/>
    <w:rsid w:val="00525377"/>
    <w:rsid w:val="005256A2"/>
    <w:rsid w:val="00526757"/>
    <w:rsid w:val="00526934"/>
    <w:rsid w:val="00526D40"/>
    <w:rsid w:val="00526D75"/>
    <w:rsid w:val="005276E6"/>
    <w:rsid w:val="005304E4"/>
    <w:rsid w:val="00530B54"/>
    <w:rsid w:val="00530EC3"/>
    <w:rsid w:val="005317DD"/>
    <w:rsid w:val="00531AEB"/>
    <w:rsid w:val="0053207F"/>
    <w:rsid w:val="00532211"/>
    <w:rsid w:val="00533588"/>
    <w:rsid w:val="00533837"/>
    <w:rsid w:val="00533859"/>
    <w:rsid w:val="005338B5"/>
    <w:rsid w:val="00534654"/>
    <w:rsid w:val="00534A32"/>
    <w:rsid w:val="00534B8F"/>
    <w:rsid w:val="00534BE1"/>
    <w:rsid w:val="005351B2"/>
    <w:rsid w:val="00535B19"/>
    <w:rsid w:val="00535D82"/>
    <w:rsid w:val="00536837"/>
    <w:rsid w:val="0053698E"/>
    <w:rsid w:val="00536F98"/>
    <w:rsid w:val="00540ED2"/>
    <w:rsid w:val="00541FC5"/>
    <w:rsid w:val="00542C28"/>
    <w:rsid w:val="0054341D"/>
    <w:rsid w:val="005438F0"/>
    <w:rsid w:val="0054396C"/>
    <w:rsid w:val="005440D2"/>
    <w:rsid w:val="005441CD"/>
    <w:rsid w:val="00544451"/>
    <w:rsid w:val="005446AC"/>
    <w:rsid w:val="005447D6"/>
    <w:rsid w:val="00544B0E"/>
    <w:rsid w:val="00545528"/>
    <w:rsid w:val="005467C0"/>
    <w:rsid w:val="005469E4"/>
    <w:rsid w:val="0054710D"/>
    <w:rsid w:val="005505DB"/>
    <w:rsid w:val="00550DD5"/>
    <w:rsid w:val="0055115A"/>
    <w:rsid w:val="00551AAF"/>
    <w:rsid w:val="00552C7C"/>
    <w:rsid w:val="00553049"/>
    <w:rsid w:val="00555659"/>
    <w:rsid w:val="00555697"/>
    <w:rsid w:val="0055569A"/>
    <w:rsid w:val="00555A28"/>
    <w:rsid w:val="005560C0"/>
    <w:rsid w:val="0055673D"/>
    <w:rsid w:val="005567B9"/>
    <w:rsid w:val="00556981"/>
    <w:rsid w:val="00557341"/>
    <w:rsid w:val="00557DBB"/>
    <w:rsid w:val="00557ED2"/>
    <w:rsid w:val="00560387"/>
    <w:rsid w:val="005615B8"/>
    <w:rsid w:val="005617F2"/>
    <w:rsid w:val="00561C6D"/>
    <w:rsid w:val="00562138"/>
    <w:rsid w:val="0056243C"/>
    <w:rsid w:val="005628B2"/>
    <w:rsid w:val="005628CC"/>
    <w:rsid w:val="005628E5"/>
    <w:rsid w:val="005631B2"/>
    <w:rsid w:val="005631CF"/>
    <w:rsid w:val="00563378"/>
    <w:rsid w:val="00563A99"/>
    <w:rsid w:val="00563DAE"/>
    <w:rsid w:val="0056489C"/>
    <w:rsid w:val="00564D46"/>
    <w:rsid w:val="00564F61"/>
    <w:rsid w:val="005651E3"/>
    <w:rsid w:val="005665E9"/>
    <w:rsid w:val="00567374"/>
    <w:rsid w:val="00567531"/>
    <w:rsid w:val="0056769B"/>
    <w:rsid w:val="005703EA"/>
    <w:rsid w:val="0057042E"/>
    <w:rsid w:val="005708EB"/>
    <w:rsid w:val="00570991"/>
    <w:rsid w:val="00570AC4"/>
    <w:rsid w:val="005710C6"/>
    <w:rsid w:val="0057114C"/>
    <w:rsid w:val="005711F3"/>
    <w:rsid w:val="005720A5"/>
    <w:rsid w:val="005722D9"/>
    <w:rsid w:val="00572B42"/>
    <w:rsid w:val="0057327D"/>
    <w:rsid w:val="0057329A"/>
    <w:rsid w:val="005746D3"/>
    <w:rsid w:val="00574DB6"/>
    <w:rsid w:val="00575115"/>
    <w:rsid w:val="005759F8"/>
    <w:rsid w:val="005760B6"/>
    <w:rsid w:val="00576AD4"/>
    <w:rsid w:val="00576F78"/>
    <w:rsid w:val="00577EA8"/>
    <w:rsid w:val="00580571"/>
    <w:rsid w:val="00581A39"/>
    <w:rsid w:val="00581E7F"/>
    <w:rsid w:val="00582C12"/>
    <w:rsid w:val="005835FA"/>
    <w:rsid w:val="00583618"/>
    <w:rsid w:val="0058399D"/>
    <w:rsid w:val="00583C67"/>
    <w:rsid w:val="00584AD6"/>
    <w:rsid w:val="00584D08"/>
    <w:rsid w:val="00584D32"/>
    <w:rsid w:val="00584EEB"/>
    <w:rsid w:val="005856B3"/>
    <w:rsid w:val="005861DF"/>
    <w:rsid w:val="0058633A"/>
    <w:rsid w:val="0058673B"/>
    <w:rsid w:val="00586AD6"/>
    <w:rsid w:val="00586E1B"/>
    <w:rsid w:val="00587155"/>
    <w:rsid w:val="005872BE"/>
    <w:rsid w:val="005872C5"/>
    <w:rsid w:val="00587DD1"/>
    <w:rsid w:val="00591AC9"/>
    <w:rsid w:val="00591D35"/>
    <w:rsid w:val="00592556"/>
    <w:rsid w:val="005929FB"/>
    <w:rsid w:val="00594498"/>
    <w:rsid w:val="0059482F"/>
    <w:rsid w:val="00594E2F"/>
    <w:rsid w:val="00595D3E"/>
    <w:rsid w:val="00595FD8"/>
    <w:rsid w:val="00596900"/>
    <w:rsid w:val="00596AA6"/>
    <w:rsid w:val="005A03BC"/>
    <w:rsid w:val="005A0918"/>
    <w:rsid w:val="005A0C99"/>
    <w:rsid w:val="005A0EAC"/>
    <w:rsid w:val="005A1300"/>
    <w:rsid w:val="005A1901"/>
    <w:rsid w:val="005A249A"/>
    <w:rsid w:val="005A2518"/>
    <w:rsid w:val="005A2A80"/>
    <w:rsid w:val="005A3714"/>
    <w:rsid w:val="005A3B8F"/>
    <w:rsid w:val="005A3D6B"/>
    <w:rsid w:val="005A4167"/>
    <w:rsid w:val="005A4413"/>
    <w:rsid w:val="005A49D0"/>
    <w:rsid w:val="005A4A42"/>
    <w:rsid w:val="005A5084"/>
    <w:rsid w:val="005A78D0"/>
    <w:rsid w:val="005B0163"/>
    <w:rsid w:val="005B03D4"/>
    <w:rsid w:val="005B0681"/>
    <w:rsid w:val="005B06CD"/>
    <w:rsid w:val="005B08F3"/>
    <w:rsid w:val="005B0A2C"/>
    <w:rsid w:val="005B107B"/>
    <w:rsid w:val="005B26A5"/>
    <w:rsid w:val="005B2BD6"/>
    <w:rsid w:val="005B2DF3"/>
    <w:rsid w:val="005B2F2B"/>
    <w:rsid w:val="005B2FC2"/>
    <w:rsid w:val="005B3B14"/>
    <w:rsid w:val="005B3E87"/>
    <w:rsid w:val="005B3EB8"/>
    <w:rsid w:val="005B4B75"/>
    <w:rsid w:val="005B4D0E"/>
    <w:rsid w:val="005B549A"/>
    <w:rsid w:val="005C1117"/>
    <w:rsid w:val="005C1A9F"/>
    <w:rsid w:val="005C22A8"/>
    <w:rsid w:val="005C258D"/>
    <w:rsid w:val="005C300D"/>
    <w:rsid w:val="005C33C7"/>
    <w:rsid w:val="005C3ED3"/>
    <w:rsid w:val="005C4519"/>
    <w:rsid w:val="005C4683"/>
    <w:rsid w:val="005C4A49"/>
    <w:rsid w:val="005C5943"/>
    <w:rsid w:val="005C5B69"/>
    <w:rsid w:val="005C60C9"/>
    <w:rsid w:val="005C6178"/>
    <w:rsid w:val="005C6C6A"/>
    <w:rsid w:val="005C7C12"/>
    <w:rsid w:val="005C7D11"/>
    <w:rsid w:val="005D0B3B"/>
    <w:rsid w:val="005D0D14"/>
    <w:rsid w:val="005D1267"/>
    <w:rsid w:val="005D194C"/>
    <w:rsid w:val="005D1ACC"/>
    <w:rsid w:val="005D2D04"/>
    <w:rsid w:val="005D3EBD"/>
    <w:rsid w:val="005D603A"/>
    <w:rsid w:val="005D69BC"/>
    <w:rsid w:val="005D6BC9"/>
    <w:rsid w:val="005D6E21"/>
    <w:rsid w:val="005D784E"/>
    <w:rsid w:val="005E017E"/>
    <w:rsid w:val="005E0991"/>
    <w:rsid w:val="005E1766"/>
    <w:rsid w:val="005E1C4F"/>
    <w:rsid w:val="005E1DE5"/>
    <w:rsid w:val="005E246A"/>
    <w:rsid w:val="005E2A09"/>
    <w:rsid w:val="005E314C"/>
    <w:rsid w:val="005E32BA"/>
    <w:rsid w:val="005E36BF"/>
    <w:rsid w:val="005E37A1"/>
    <w:rsid w:val="005E3C70"/>
    <w:rsid w:val="005E404E"/>
    <w:rsid w:val="005E4321"/>
    <w:rsid w:val="005E4DB2"/>
    <w:rsid w:val="005E5122"/>
    <w:rsid w:val="005E535E"/>
    <w:rsid w:val="005E54AA"/>
    <w:rsid w:val="005E552E"/>
    <w:rsid w:val="005E56F1"/>
    <w:rsid w:val="005E5C34"/>
    <w:rsid w:val="005E5DF2"/>
    <w:rsid w:val="005E5FB8"/>
    <w:rsid w:val="005E69B5"/>
    <w:rsid w:val="005E7A78"/>
    <w:rsid w:val="005E7EBF"/>
    <w:rsid w:val="005F0733"/>
    <w:rsid w:val="005F08CA"/>
    <w:rsid w:val="005F0EA0"/>
    <w:rsid w:val="005F0EC6"/>
    <w:rsid w:val="005F1983"/>
    <w:rsid w:val="005F1B49"/>
    <w:rsid w:val="005F2DF7"/>
    <w:rsid w:val="005F4163"/>
    <w:rsid w:val="005F4207"/>
    <w:rsid w:val="005F48AB"/>
    <w:rsid w:val="005F5B03"/>
    <w:rsid w:val="005F5ED5"/>
    <w:rsid w:val="005F6038"/>
    <w:rsid w:val="005F6F4F"/>
    <w:rsid w:val="005F6FEE"/>
    <w:rsid w:val="005F766E"/>
    <w:rsid w:val="005F7C0A"/>
    <w:rsid w:val="005F7CD5"/>
    <w:rsid w:val="005F7E5F"/>
    <w:rsid w:val="005F7F23"/>
    <w:rsid w:val="00600124"/>
    <w:rsid w:val="00600BC5"/>
    <w:rsid w:val="006016CF"/>
    <w:rsid w:val="00601F11"/>
    <w:rsid w:val="00602787"/>
    <w:rsid w:val="00603AFB"/>
    <w:rsid w:val="00603F35"/>
    <w:rsid w:val="00604C1F"/>
    <w:rsid w:val="006052D0"/>
    <w:rsid w:val="00605A37"/>
    <w:rsid w:val="00605AE5"/>
    <w:rsid w:val="00606013"/>
    <w:rsid w:val="00606B54"/>
    <w:rsid w:val="00607A87"/>
    <w:rsid w:val="00610333"/>
    <w:rsid w:val="006107DC"/>
    <w:rsid w:val="00610989"/>
    <w:rsid w:val="00610AD6"/>
    <w:rsid w:val="0061230A"/>
    <w:rsid w:val="00612CCA"/>
    <w:rsid w:val="00613159"/>
    <w:rsid w:val="00613236"/>
    <w:rsid w:val="00613B65"/>
    <w:rsid w:val="00615587"/>
    <w:rsid w:val="0061562C"/>
    <w:rsid w:val="00616309"/>
    <w:rsid w:val="00617012"/>
    <w:rsid w:val="00617119"/>
    <w:rsid w:val="0061761A"/>
    <w:rsid w:val="00617680"/>
    <w:rsid w:val="00617882"/>
    <w:rsid w:val="00617A64"/>
    <w:rsid w:val="00617EE6"/>
    <w:rsid w:val="006201D7"/>
    <w:rsid w:val="00620381"/>
    <w:rsid w:val="006205C3"/>
    <w:rsid w:val="006205F9"/>
    <w:rsid w:val="00620678"/>
    <w:rsid w:val="006218F1"/>
    <w:rsid w:val="00622039"/>
    <w:rsid w:val="00623013"/>
    <w:rsid w:val="006232C2"/>
    <w:rsid w:val="006234B6"/>
    <w:rsid w:val="006239F9"/>
    <w:rsid w:val="00623A00"/>
    <w:rsid w:val="00623F31"/>
    <w:rsid w:val="00624084"/>
    <w:rsid w:val="006240E7"/>
    <w:rsid w:val="00624E52"/>
    <w:rsid w:val="00625428"/>
    <w:rsid w:val="00626190"/>
    <w:rsid w:val="006261E7"/>
    <w:rsid w:val="006262A3"/>
    <w:rsid w:val="00626634"/>
    <w:rsid w:val="0062707C"/>
    <w:rsid w:val="0062729F"/>
    <w:rsid w:val="0063011C"/>
    <w:rsid w:val="00630424"/>
    <w:rsid w:val="0063159D"/>
    <w:rsid w:val="00631948"/>
    <w:rsid w:val="00631B19"/>
    <w:rsid w:val="006321D7"/>
    <w:rsid w:val="00632211"/>
    <w:rsid w:val="00632589"/>
    <w:rsid w:val="00632778"/>
    <w:rsid w:val="00633BC0"/>
    <w:rsid w:val="00634354"/>
    <w:rsid w:val="00634DD1"/>
    <w:rsid w:val="00634F30"/>
    <w:rsid w:val="006350C1"/>
    <w:rsid w:val="006351D0"/>
    <w:rsid w:val="00635378"/>
    <w:rsid w:val="0063575E"/>
    <w:rsid w:val="00636366"/>
    <w:rsid w:val="00636475"/>
    <w:rsid w:val="00636C38"/>
    <w:rsid w:val="00636F17"/>
    <w:rsid w:val="00637155"/>
    <w:rsid w:val="00637A98"/>
    <w:rsid w:val="00637CAA"/>
    <w:rsid w:val="00640562"/>
    <w:rsid w:val="00640818"/>
    <w:rsid w:val="00640824"/>
    <w:rsid w:val="006408CC"/>
    <w:rsid w:val="00642C92"/>
    <w:rsid w:val="006430AF"/>
    <w:rsid w:val="00643129"/>
    <w:rsid w:val="006432CE"/>
    <w:rsid w:val="0064458C"/>
    <w:rsid w:val="00644CD5"/>
    <w:rsid w:val="00644F35"/>
    <w:rsid w:val="00644F8E"/>
    <w:rsid w:val="006450DB"/>
    <w:rsid w:val="006466EA"/>
    <w:rsid w:val="006467C4"/>
    <w:rsid w:val="00646D53"/>
    <w:rsid w:val="00647026"/>
    <w:rsid w:val="006470BC"/>
    <w:rsid w:val="00647B2E"/>
    <w:rsid w:val="00647DE7"/>
    <w:rsid w:val="006500A9"/>
    <w:rsid w:val="00650568"/>
    <w:rsid w:val="00651487"/>
    <w:rsid w:val="00652921"/>
    <w:rsid w:val="0065302A"/>
    <w:rsid w:val="0065314F"/>
    <w:rsid w:val="00653749"/>
    <w:rsid w:val="006539BC"/>
    <w:rsid w:val="00653AF6"/>
    <w:rsid w:val="00654006"/>
    <w:rsid w:val="00654270"/>
    <w:rsid w:val="006544A9"/>
    <w:rsid w:val="0065489D"/>
    <w:rsid w:val="006548F7"/>
    <w:rsid w:val="00656B4E"/>
    <w:rsid w:val="006573E6"/>
    <w:rsid w:val="00657947"/>
    <w:rsid w:val="00660417"/>
    <w:rsid w:val="00660427"/>
    <w:rsid w:val="0066080A"/>
    <w:rsid w:val="006608FC"/>
    <w:rsid w:val="00660DDC"/>
    <w:rsid w:val="00660F71"/>
    <w:rsid w:val="00661510"/>
    <w:rsid w:val="00661776"/>
    <w:rsid w:val="006619B3"/>
    <w:rsid w:val="006622C4"/>
    <w:rsid w:val="006634D4"/>
    <w:rsid w:val="00663ADE"/>
    <w:rsid w:val="00664784"/>
    <w:rsid w:val="006647B3"/>
    <w:rsid w:val="00665028"/>
    <w:rsid w:val="00665256"/>
    <w:rsid w:val="00665822"/>
    <w:rsid w:val="006659E6"/>
    <w:rsid w:val="00665E95"/>
    <w:rsid w:val="00665F8F"/>
    <w:rsid w:val="006664EC"/>
    <w:rsid w:val="006666EA"/>
    <w:rsid w:val="006670A8"/>
    <w:rsid w:val="00667409"/>
    <w:rsid w:val="00667675"/>
    <w:rsid w:val="0066795E"/>
    <w:rsid w:val="0067007B"/>
    <w:rsid w:val="00670126"/>
    <w:rsid w:val="00670165"/>
    <w:rsid w:val="006714A3"/>
    <w:rsid w:val="0067202A"/>
    <w:rsid w:val="00673336"/>
    <w:rsid w:val="006734D4"/>
    <w:rsid w:val="0067376A"/>
    <w:rsid w:val="0067469E"/>
    <w:rsid w:val="00674BAD"/>
    <w:rsid w:val="00674E5C"/>
    <w:rsid w:val="00674EA7"/>
    <w:rsid w:val="00675EC8"/>
    <w:rsid w:val="00676143"/>
    <w:rsid w:val="00676F24"/>
    <w:rsid w:val="0067725A"/>
    <w:rsid w:val="00677465"/>
    <w:rsid w:val="006802B3"/>
    <w:rsid w:val="00680317"/>
    <w:rsid w:val="0068156D"/>
    <w:rsid w:val="00681CC2"/>
    <w:rsid w:val="00683C77"/>
    <w:rsid w:val="00684AB3"/>
    <w:rsid w:val="00684E3D"/>
    <w:rsid w:val="00685431"/>
    <w:rsid w:val="00685F62"/>
    <w:rsid w:val="006877F4"/>
    <w:rsid w:val="0068789B"/>
    <w:rsid w:val="00687A5D"/>
    <w:rsid w:val="00687C6C"/>
    <w:rsid w:val="00687D73"/>
    <w:rsid w:val="00687F10"/>
    <w:rsid w:val="00690F95"/>
    <w:rsid w:val="00691ABE"/>
    <w:rsid w:val="00691B89"/>
    <w:rsid w:val="00691C0E"/>
    <w:rsid w:val="00691C13"/>
    <w:rsid w:val="00691CC8"/>
    <w:rsid w:val="006920D4"/>
    <w:rsid w:val="0069288F"/>
    <w:rsid w:val="00692928"/>
    <w:rsid w:val="00692EE0"/>
    <w:rsid w:val="00692FEE"/>
    <w:rsid w:val="00693227"/>
    <w:rsid w:val="0069349A"/>
    <w:rsid w:val="006937ED"/>
    <w:rsid w:val="00693E6A"/>
    <w:rsid w:val="00695AC1"/>
    <w:rsid w:val="00695CF5"/>
    <w:rsid w:val="00695E95"/>
    <w:rsid w:val="00696B44"/>
    <w:rsid w:val="00696CFE"/>
    <w:rsid w:val="0069700F"/>
    <w:rsid w:val="006970DB"/>
    <w:rsid w:val="00697441"/>
    <w:rsid w:val="00697870"/>
    <w:rsid w:val="006A039F"/>
    <w:rsid w:val="006A0A20"/>
    <w:rsid w:val="006A17D5"/>
    <w:rsid w:val="006A198A"/>
    <w:rsid w:val="006A1F9C"/>
    <w:rsid w:val="006A2099"/>
    <w:rsid w:val="006A224B"/>
    <w:rsid w:val="006A2545"/>
    <w:rsid w:val="006A39AE"/>
    <w:rsid w:val="006A4B55"/>
    <w:rsid w:val="006A4C7D"/>
    <w:rsid w:val="006A4EC3"/>
    <w:rsid w:val="006A50F9"/>
    <w:rsid w:val="006A523F"/>
    <w:rsid w:val="006A5533"/>
    <w:rsid w:val="006A590C"/>
    <w:rsid w:val="006A5CC6"/>
    <w:rsid w:val="006A7777"/>
    <w:rsid w:val="006A79CD"/>
    <w:rsid w:val="006A7EDF"/>
    <w:rsid w:val="006B0569"/>
    <w:rsid w:val="006B0DD5"/>
    <w:rsid w:val="006B11B9"/>
    <w:rsid w:val="006B179E"/>
    <w:rsid w:val="006B34AB"/>
    <w:rsid w:val="006B3851"/>
    <w:rsid w:val="006B3A4A"/>
    <w:rsid w:val="006B468C"/>
    <w:rsid w:val="006B6025"/>
    <w:rsid w:val="006B63C1"/>
    <w:rsid w:val="006B7747"/>
    <w:rsid w:val="006B7A15"/>
    <w:rsid w:val="006C08F2"/>
    <w:rsid w:val="006C0F00"/>
    <w:rsid w:val="006C18A8"/>
    <w:rsid w:val="006C22D6"/>
    <w:rsid w:val="006C2440"/>
    <w:rsid w:val="006C38A1"/>
    <w:rsid w:val="006C3BBC"/>
    <w:rsid w:val="006C3DA0"/>
    <w:rsid w:val="006C4223"/>
    <w:rsid w:val="006C4449"/>
    <w:rsid w:val="006C4779"/>
    <w:rsid w:val="006C4A6F"/>
    <w:rsid w:val="006C4CC7"/>
    <w:rsid w:val="006C5664"/>
    <w:rsid w:val="006C5CCC"/>
    <w:rsid w:val="006C5D5B"/>
    <w:rsid w:val="006C60B8"/>
    <w:rsid w:val="006C6342"/>
    <w:rsid w:val="006C64D0"/>
    <w:rsid w:val="006C7066"/>
    <w:rsid w:val="006C73C6"/>
    <w:rsid w:val="006C765F"/>
    <w:rsid w:val="006C7689"/>
    <w:rsid w:val="006C771D"/>
    <w:rsid w:val="006C7895"/>
    <w:rsid w:val="006C7964"/>
    <w:rsid w:val="006C79E2"/>
    <w:rsid w:val="006C7FF8"/>
    <w:rsid w:val="006D034F"/>
    <w:rsid w:val="006D05FA"/>
    <w:rsid w:val="006D0C1D"/>
    <w:rsid w:val="006D0ED5"/>
    <w:rsid w:val="006D2140"/>
    <w:rsid w:val="006D279E"/>
    <w:rsid w:val="006D2F7E"/>
    <w:rsid w:val="006D31E6"/>
    <w:rsid w:val="006D3284"/>
    <w:rsid w:val="006D4339"/>
    <w:rsid w:val="006D44FE"/>
    <w:rsid w:val="006D461A"/>
    <w:rsid w:val="006D5305"/>
    <w:rsid w:val="006D584B"/>
    <w:rsid w:val="006D6058"/>
    <w:rsid w:val="006D6386"/>
    <w:rsid w:val="006D66BF"/>
    <w:rsid w:val="006D6D56"/>
    <w:rsid w:val="006D6E71"/>
    <w:rsid w:val="006D6F40"/>
    <w:rsid w:val="006D743E"/>
    <w:rsid w:val="006E0445"/>
    <w:rsid w:val="006E0A0E"/>
    <w:rsid w:val="006E0A22"/>
    <w:rsid w:val="006E0B7B"/>
    <w:rsid w:val="006E14E6"/>
    <w:rsid w:val="006E18E2"/>
    <w:rsid w:val="006E1B3C"/>
    <w:rsid w:val="006E1B65"/>
    <w:rsid w:val="006E1E87"/>
    <w:rsid w:val="006E213A"/>
    <w:rsid w:val="006E2433"/>
    <w:rsid w:val="006E246E"/>
    <w:rsid w:val="006E2AD8"/>
    <w:rsid w:val="006E30AC"/>
    <w:rsid w:val="006E3545"/>
    <w:rsid w:val="006E3AA5"/>
    <w:rsid w:val="006E3B14"/>
    <w:rsid w:val="006E3BCE"/>
    <w:rsid w:val="006E4624"/>
    <w:rsid w:val="006E5910"/>
    <w:rsid w:val="006E612F"/>
    <w:rsid w:val="006E6134"/>
    <w:rsid w:val="006E6337"/>
    <w:rsid w:val="006E679F"/>
    <w:rsid w:val="006E6871"/>
    <w:rsid w:val="006E69E3"/>
    <w:rsid w:val="006E6C7B"/>
    <w:rsid w:val="006E7B09"/>
    <w:rsid w:val="006E7D9C"/>
    <w:rsid w:val="006F0E92"/>
    <w:rsid w:val="006F10AA"/>
    <w:rsid w:val="006F247F"/>
    <w:rsid w:val="006F2797"/>
    <w:rsid w:val="006F311B"/>
    <w:rsid w:val="006F4B4A"/>
    <w:rsid w:val="006F627E"/>
    <w:rsid w:val="006F6534"/>
    <w:rsid w:val="006F6799"/>
    <w:rsid w:val="006F6C67"/>
    <w:rsid w:val="006F764C"/>
    <w:rsid w:val="006F7D1B"/>
    <w:rsid w:val="00700707"/>
    <w:rsid w:val="0070070C"/>
    <w:rsid w:val="0070109A"/>
    <w:rsid w:val="007014A1"/>
    <w:rsid w:val="007021FF"/>
    <w:rsid w:val="007030AA"/>
    <w:rsid w:val="00703671"/>
    <w:rsid w:val="00703E24"/>
    <w:rsid w:val="007042B7"/>
    <w:rsid w:val="00705011"/>
    <w:rsid w:val="00705E5D"/>
    <w:rsid w:val="0070626A"/>
    <w:rsid w:val="0070647B"/>
    <w:rsid w:val="0070790E"/>
    <w:rsid w:val="007101E1"/>
    <w:rsid w:val="007105AF"/>
    <w:rsid w:val="00710EEC"/>
    <w:rsid w:val="00711A6C"/>
    <w:rsid w:val="00711A9D"/>
    <w:rsid w:val="00711ACD"/>
    <w:rsid w:val="00712AEC"/>
    <w:rsid w:val="00712BBC"/>
    <w:rsid w:val="00712DCB"/>
    <w:rsid w:val="007131FD"/>
    <w:rsid w:val="0071346A"/>
    <w:rsid w:val="00713B8E"/>
    <w:rsid w:val="00713C21"/>
    <w:rsid w:val="00713E0D"/>
    <w:rsid w:val="007147F3"/>
    <w:rsid w:val="00714D34"/>
    <w:rsid w:val="0071578C"/>
    <w:rsid w:val="00716BAE"/>
    <w:rsid w:val="00717A01"/>
    <w:rsid w:val="007203B4"/>
    <w:rsid w:val="00720E7C"/>
    <w:rsid w:val="00720E84"/>
    <w:rsid w:val="00721019"/>
    <w:rsid w:val="00721585"/>
    <w:rsid w:val="007217D0"/>
    <w:rsid w:val="00721892"/>
    <w:rsid w:val="00721E87"/>
    <w:rsid w:val="00722DAC"/>
    <w:rsid w:val="0072336B"/>
    <w:rsid w:val="00723AAB"/>
    <w:rsid w:val="00723FE1"/>
    <w:rsid w:val="007241EE"/>
    <w:rsid w:val="007244C1"/>
    <w:rsid w:val="0072485E"/>
    <w:rsid w:val="0072576F"/>
    <w:rsid w:val="00725C58"/>
    <w:rsid w:val="007264EB"/>
    <w:rsid w:val="00726870"/>
    <w:rsid w:val="00726909"/>
    <w:rsid w:val="0072766D"/>
    <w:rsid w:val="007276B2"/>
    <w:rsid w:val="0072787D"/>
    <w:rsid w:val="0073021E"/>
    <w:rsid w:val="007307DA"/>
    <w:rsid w:val="0073105E"/>
    <w:rsid w:val="0073185F"/>
    <w:rsid w:val="00731E35"/>
    <w:rsid w:val="00731F0E"/>
    <w:rsid w:val="00732425"/>
    <w:rsid w:val="007324EC"/>
    <w:rsid w:val="007330B2"/>
    <w:rsid w:val="00733576"/>
    <w:rsid w:val="007337B0"/>
    <w:rsid w:val="007338E1"/>
    <w:rsid w:val="00733F51"/>
    <w:rsid w:val="00734573"/>
    <w:rsid w:val="007348B5"/>
    <w:rsid w:val="00734BB4"/>
    <w:rsid w:val="00735489"/>
    <w:rsid w:val="00735506"/>
    <w:rsid w:val="00736305"/>
    <w:rsid w:val="0073676A"/>
    <w:rsid w:val="007367E4"/>
    <w:rsid w:val="00736861"/>
    <w:rsid w:val="00736EE8"/>
    <w:rsid w:val="007376D5"/>
    <w:rsid w:val="00737AF1"/>
    <w:rsid w:val="007402A6"/>
    <w:rsid w:val="007404F2"/>
    <w:rsid w:val="007406DB"/>
    <w:rsid w:val="00740703"/>
    <w:rsid w:val="00740ADD"/>
    <w:rsid w:val="00741CC4"/>
    <w:rsid w:val="00744024"/>
    <w:rsid w:val="00744FD4"/>
    <w:rsid w:val="007451C9"/>
    <w:rsid w:val="00745A6B"/>
    <w:rsid w:val="007466AB"/>
    <w:rsid w:val="007468F7"/>
    <w:rsid w:val="00746E22"/>
    <w:rsid w:val="007503F3"/>
    <w:rsid w:val="007506FF"/>
    <w:rsid w:val="0075158C"/>
    <w:rsid w:val="00751C72"/>
    <w:rsid w:val="00751E13"/>
    <w:rsid w:val="0075319F"/>
    <w:rsid w:val="00753558"/>
    <w:rsid w:val="00753CA9"/>
    <w:rsid w:val="007549B0"/>
    <w:rsid w:val="00754AA3"/>
    <w:rsid w:val="00754F65"/>
    <w:rsid w:val="00755357"/>
    <w:rsid w:val="007563E1"/>
    <w:rsid w:val="00756750"/>
    <w:rsid w:val="007573FF"/>
    <w:rsid w:val="007574EF"/>
    <w:rsid w:val="007575B4"/>
    <w:rsid w:val="007576CD"/>
    <w:rsid w:val="00757F5C"/>
    <w:rsid w:val="007602B7"/>
    <w:rsid w:val="0076089F"/>
    <w:rsid w:val="00760D84"/>
    <w:rsid w:val="00760F4C"/>
    <w:rsid w:val="007612B2"/>
    <w:rsid w:val="0076161B"/>
    <w:rsid w:val="00761C29"/>
    <w:rsid w:val="00761D14"/>
    <w:rsid w:val="007634CF"/>
    <w:rsid w:val="00763779"/>
    <w:rsid w:val="007647F3"/>
    <w:rsid w:val="00764895"/>
    <w:rsid w:val="00764D37"/>
    <w:rsid w:val="00765162"/>
    <w:rsid w:val="00766EC3"/>
    <w:rsid w:val="00767D66"/>
    <w:rsid w:val="007707F2"/>
    <w:rsid w:val="00770E30"/>
    <w:rsid w:val="00773917"/>
    <w:rsid w:val="0077431A"/>
    <w:rsid w:val="00774649"/>
    <w:rsid w:val="007753BB"/>
    <w:rsid w:val="00776FC3"/>
    <w:rsid w:val="00777670"/>
    <w:rsid w:val="00777C89"/>
    <w:rsid w:val="00777E35"/>
    <w:rsid w:val="00780078"/>
    <w:rsid w:val="00780EC6"/>
    <w:rsid w:val="0078136A"/>
    <w:rsid w:val="00781740"/>
    <w:rsid w:val="00781A33"/>
    <w:rsid w:val="00783098"/>
    <w:rsid w:val="00783231"/>
    <w:rsid w:val="00783D70"/>
    <w:rsid w:val="00783F97"/>
    <w:rsid w:val="007843C8"/>
    <w:rsid w:val="007846AB"/>
    <w:rsid w:val="00784CD8"/>
    <w:rsid w:val="007854DA"/>
    <w:rsid w:val="00785504"/>
    <w:rsid w:val="00785F3D"/>
    <w:rsid w:val="00786CE1"/>
    <w:rsid w:val="00786F0A"/>
    <w:rsid w:val="00787D20"/>
    <w:rsid w:val="007907FF"/>
    <w:rsid w:val="007910C3"/>
    <w:rsid w:val="00791305"/>
    <w:rsid w:val="00791525"/>
    <w:rsid w:val="00791A24"/>
    <w:rsid w:val="0079215A"/>
    <w:rsid w:val="00792B3D"/>
    <w:rsid w:val="00792D2B"/>
    <w:rsid w:val="007933E5"/>
    <w:rsid w:val="007938D3"/>
    <w:rsid w:val="00795955"/>
    <w:rsid w:val="00796090"/>
    <w:rsid w:val="0079669A"/>
    <w:rsid w:val="0079732D"/>
    <w:rsid w:val="007976BC"/>
    <w:rsid w:val="0079788B"/>
    <w:rsid w:val="00797971"/>
    <w:rsid w:val="007A09F4"/>
    <w:rsid w:val="007A1B50"/>
    <w:rsid w:val="007A3721"/>
    <w:rsid w:val="007A3DF4"/>
    <w:rsid w:val="007A3E9F"/>
    <w:rsid w:val="007A4062"/>
    <w:rsid w:val="007A4530"/>
    <w:rsid w:val="007A5844"/>
    <w:rsid w:val="007A6043"/>
    <w:rsid w:val="007A6494"/>
    <w:rsid w:val="007A70C5"/>
    <w:rsid w:val="007A7195"/>
    <w:rsid w:val="007A7292"/>
    <w:rsid w:val="007A7A93"/>
    <w:rsid w:val="007A7E17"/>
    <w:rsid w:val="007B0055"/>
    <w:rsid w:val="007B0224"/>
    <w:rsid w:val="007B0DB2"/>
    <w:rsid w:val="007B11C1"/>
    <w:rsid w:val="007B2671"/>
    <w:rsid w:val="007B309D"/>
    <w:rsid w:val="007B34FC"/>
    <w:rsid w:val="007B3770"/>
    <w:rsid w:val="007B3859"/>
    <w:rsid w:val="007B46B5"/>
    <w:rsid w:val="007B48A4"/>
    <w:rsid w:val="007B491A"/>
    <w:rsid w:val="007B5DED"/>
    <w:rsid w:val="007B627A"/>
    <w:rsid w:val="007B6616"/>
    <w:rsid w:val="007B6AB4"/>
    <w:rsid w:val="007B6E40"/>
    <w:rsid w:val="007B70FC"/>
    <w:rsid w:val="007C00A8"/>
    <w:rsid w:val="007C01BA"/>
    <w:rsid w:val="007C07D4"/>
    <w:rsid w:val="007C0DCD"/>
    <w:rsid w:val="007C1002"/>
    <w:rsid w:val="007C16E6"/>
    <w:rsid w:val="007C178D"/>
    <w:rsid w:val="007C2109"/>
    <w:rsid w:val="007C24EF"/>
    <w:rsid w:val="007C29A2"/>
    <w:rsid w:val="007C2A93"/>
    <w:rsid w:val="007C369D"/>
    <w:rsid w:val="007C3A9C"/>
    <w:rsid w:val="007C403E"/>
    <w:rsid w:val="007C40CC"/>
    <w:rsid w:val="007C4500"/>
    <w:rsid w:val="007C5432"/>
    <w:rsid w:val="007C554C"/>
    <w:rsid w:val="007C60F0"/>
    <w:rsid w:val="007C6861"/>
    <w:rsid w:val="007C7350"/>
    <w:rsid w:val="007C7504"/>
    <w:rsid w:val="007C7B91"/>
    <w:rsid w:val="007C7C5F"/>
    <w:rsid w:val="007D04F6"/>
    <w:rsid w:val="007D0FA8"/>
    <w:rsid w:val="007D1BA0"/>
    <w:rsid w:val="007D20CF"/>
    <w:rsid w:val="007D2227"/>
    <w:rsid w:val="007D25A7"/>
    <w:rsid w:val="007D3158"/>
    <w:rsid w:val="007D3B91"/>
    <w:rsid w:val="007D3CE4"/>
    <w:rsid w:val="007D4114"/>
    <w:rsid w:val="007D422E"/>
    <w:rsid w:val="007D4495"/>
    <w:rsid w:val="007D4C69"/>
    <w:rsid w:val="007D4FA4"/>
    <w:rsid w:val="007D5706"/>
    <w:rsid w:val="007D6352"/>
    <w:rsid w:val="007D66AE"/>
    <w:rsid w:val="007D6BA5"/>
    <w:rsid w:val="007D6EE1"/>
    <w:rsid w:val="007D766B"/>
    <w:rsid w:val="007D7C2C"/>
    <w:rsid w:val="007E0E0A"/>
    <w:rsid w:val="007E148A"/>
    <w:rsid w:val="007E46A7"/>
    <w:rsid w:val="007E4A63"/>
    <w:rsid w:val="007E51A2"/>
    <w:rsid w:val="007E5B20"/>
    <w:rsid w:val="007E625B"/>
    <w:rsid w:val="007E6365"/>
    <w:rsid w:val="007E6591"/>
    <w:rsid w:val="007E6B44"/>
    <w:rsid w:val="007E7039"/>
    <w:rsid w:val="007E717F"/>
    <w:rsid w:val="007E75DF"/>
    <w:rsid w:val="007E7DC4"/>
    <w:rsid w:val="007E7FD8"/>
    <w:rsid w:val="007F0176"/>
    <w:rsid w:val="007F0900"/>
    <w:rsid w:val="007F0B21"/>
    <w:rsid w:val="007F0BE5"/>
    <w:rsid w:val="007F1045"/>
    <w:rsid w:val="007F117B"/>
    <w:rsid w:val="007F1A9B"/>
    <w:rsid w:val="007F206B"/>
    <w:rsid w:val="007F2147"/>
    <w:rsid w:val="007F22F4"/>
    <w:rsid w:val="007F2B32"/>
    <w:rsid w:val="007F2E21"/>
    <w:rsid w:val="007F3319"/>
    <w:rsid w:val="007F3460"/>
    <w:rsid w:val="007F3E7F"/>
    <w:rsid w:val="007F4B81"/>
    <w:rsid w:val="007F4C46"/>
    <w:rsid w:val="007F4DB8"/>
    <w:rsid w:val="007F6692"/>
    <w:rsid w:val="007F740D"/>
    <w:rsid w:val="007F74A7"/>
    <w:rsid w:val="007F74E0"/>
    <w:rsid w:val="007F7772"/>
    <w:rsid w:val="00800B9D"/>
    <w:rsid w:val="008016F3"/>
    <w:rsid w:val="00801E1F"/>
    <w:rsid w:val="00802CC8"/>
    <w:rsid w:val="00803080"/>
    <w:rsid w:val="00803B09"/>
    <w:rsid w:val="00803B88"/>
    <w:rsid w:val="00803EB6"/>
    <w:rsid w:val="00804A0E"/>
    <w:rsid w:val="00804A94"/>
    <w:rsid w:val="0080532B"/>
    <w:rsid w:val="0080641B"/>
    <w:rsid w:val="00806AFC"/>
    <w:rsid w:val="00806E5B"/>
    <w:rsid w:val="008070AB"/>
    <w:rsid w:val="00807C87"/>
    <w:rsid w:val="00807D52"/>
    <w:rsid w:val="00810A87"/>
    <w:rsid w:val="00811073"/>
    <w:rsid w:val="0081164A"/>
    <w:rsid w:val="008119AB"/>
    <w:rsid w:val="00811ABC"/>
    <w:rsid w:val="00812130"/>
    <w:rsid w:val="008126F1"/>
    <w:rsid w:val="00812D34"/>
    <w:rsid w:val="0081389F"/>
    <w:rsid w:val="00813BBD"/>
    <w:rsid w:val="00813C21"/>
    <w:rsid w:val="00814378"/>
    <w:rsid w:val="008158A0"/>
    <w:rsid w:val="0081691B"/>
    <w:rsid w:val="00816A69"/>
    <w:rsid w:val="00816B11"/>
    <w:rsid w:val="00816E1F"/>
    <w:rsid w:val="00816FDD"/>
    <w:rsid w:val="00817250"/>
    <w:rsid w:val="00817E8A"/>
    <w:rsid w:val="00820580"/>
    <w:rsid w:val="00820D02"/>
    <w:rsid w:val="00820E38"/>
    <w:rsid w:val="008212BF"/>
    <w:rsid w:val="00821C54"/>
    <w:rsid w:val="00821DF8"/>
    <w:rsid w:val="008223E6"/>
    <w:rsid w:val="0082249C"/>
    <w:rsid w:val="00822682"/>
    <w:rsid w:val="008227AB"/>
    <w:rsid w:val="008229E5"/>
    <w:rsid w:val="00823699"/>
    <w:rsid w:val="00824C49"/>
    <w:rsid w:val="00824CEF"/>
    <w:rsid w:val="00825E6F"/>
    <w:rsid w:val="00826175"/>
    <w:rsid w:val="00827EF4"/>
    <w:rsid w:val="008300D5"/>
    <w:rsid w:val="008303E3"/>
    <w:rsid w:val="008305B9"/>
    <w:rsid w:val="00830F8B"/>
    <w:rsid w:val="008318E3"/>
    <w:rsid w:val="00831AFA"/>
    <w:rsid w:val="00831F9E"/>
    <w:rsid w:val="008322AA"/>
    <w:rsid w:val="00833C3B"/>
    <w:rsid w:val="00834253"/>
    <w:rsid w:val="008346E9"/>
    <w:rsid w:val="00834731"/>
    <w:rsid w:val="00834BA1"/>
    <w:rsid w:val="00834BC2"/>
    <w:rsid w:val="0083542F"/>
    <w:rsid w:val="008356DF"/>
    <w:rsid w:val="00835710"/>
    <w:rsid w:val="008357AD"/>
    <w:rsid w:val="00835B99"/>
    <w:rsid w:val="008362B3"/>
    <w:rsid w:val="00836358"/>
    <w:rsid w:val="00836A0A"/>
    <w:rsid w:val="00836F98"/>
    <w:rsid w:val="00840076"/>
    <w:rsid w:val="0084017E"/>
    <w:rsid w:val="008402F9"/>
    <w:rsid w:val="00840593"/>
    <w:rsid w:val="00840EAC"/>
    <w:rsid w:val="00840EF3"/>
    <w:rsid w:val="00840FEA"/>
    <w:rsid w:val="008411BD"/>
    <w:rsid w:val="00841946"/>
    <w:rsid w:val="00841CB1"/>
    <w:rsid w:val="008427F6"/>
    <w:rsid w:val="00843A9E"/>
    <w:rsid w:val="0084475C"/>
    <w:rsid w:val="0084477D"/>
    <w:rsid w:val="00844846"/>
    <w:rsid w:val="008448E7"/>
    <w:rsid w:val="008450A4"/>
    <w:rsid w:val="008462D7"/>
    <w:rsid w:val="008464FC"/>
    <w:rsid w:val="00846679"/>
    <w:rsid w:val="00846B50"/>
    <w:rsid w:val="00846B7A"/>
    <w:rsid w:val="008477B9"/>
    <w:rsid w:val="0085010A"/>
    <w:rsid w:val="008519EE"/>
    <w:rsid w:val="00851B94"/>
    <w:rsid w:val="00851DF0"/>
    <w:rsid w:val="008543F1"/>
    <w:rsid w:val="00854470"/>
    <w:rsid w:val="008546E5"/>
    <w:rsid w:val="00855969"/>
    <w:rsid w:val="00855DBA"/>
    <w:rsid w:val="00855DBF"/>
    <w:rsid w:val="00856272"/>
    <w:rsid w:val="00856801"/>
    <w:rsid w:val="0085685A"/>
    <w:rsid w:val="00856DFF"/>
    <w:rsid w:val="00856E15"/>
    <w:rsid w:val="00856ED3"/>
    <w:rsid w:val="00860154"/>
    <w:rsid w:val="008610F7"/>
    <w:rsid w:val="0086157D"/>
    <w:rsid w:val="0086198B"/>
    <w:rsid w:val="00862401"/>
    <w:rsid w:val="00862581"/>
    <w:rsid w:val="00862C0D"/>
    <w:rsid w:val="0086309B"/>
    <w:rsid w:val="0086365E"/>
    <w:rsid w:val="00863700"/>
    <w:rsid w:val="008637A2"/>
    <w:rsid w:val="00863A26"/>
    <w:rsid w:val="00863B7C"/>
    <w:rsid w:val="00863C34"/>
    <w:rsid w:val="00863F1D"/>
    <w:rsid w:val="00863FDC"/>
    <w:rsid w:val="00864946"/>
    <w:rsid w:val="0086495F"/>
    <w:rsid w:val="00864CFD"/>
    <w:rsid w:val="00864DE3"/>
    <w:rsid w:val="008656A6"/>
    <w:rsid w:val="00865EB3"/>
    <w:rsid w:val="008668FA"/>
    <w:rsid w:val="00866AE1"/>
    <w:rsid w:val="00867A91"/>
    <w:rsid w:val="0087119F"/>
    <w:rsid w:val="00871D20"/>
    <w:rsid w:val="008722C5"/>
    <w:rsid w:val="00872B92"/>
    <w:rsid w:val="00873ADE"/>
    <w:rsid w:val="008740AB"/>
    <w:rsid w:val="008741C1"/>
    <w:rsid w:val="00874285"/>
    <w:rsid w:val="00874503"/>
    <w:rsid w:val="0087496B"/>
    <w:rsid w:val="00874B16"/>
    <w:rsid w:val="00874D97"/>
    <w:rsid w:val="008751B4"/>
    <w:rsid w:val="0087524E"/>
    <w:rsid w:val="00875D59"/>
    <w:rsid w:val="00875D95"/>
    <w:rsid w:val="0087720D"/>
    <w:rsid w:val="0087722C"/>
    <w:rsid w:val="00877371"/>
    <w:rsid w:val="008773BB"/>
    <w:rsid w:val="0087754E"/>
    <w:rsid w:val="00877918"/>
    <w:rsid w:val="00877A3E"/>
    <w:rsid w:val="00877E06"/>
    <w:rsid w:val="00880DF6"/>
    <w:rsid w:val="00881382"/>
    <w:rsid w:val="00881DDF"/>
    <w:rsid w:val="00881F10"/>
    <w:rsid w:val="00881F26"/>
    <w:rsid w:val="00882460"/>
    <w:rsid w:val="00882789"/>
    <w:rsid w:val="00882BC3"/>
    <w:rsid w:val="00883C12"/>
    <w:rsid w:val="008842BB"/>
    <w:rsid w:val="0088449F"/>
    <w:rsid w:val="008844F9"/>
    <w:rsid w:val="0088484C"/>
    <w:rsid w:val="008849A3"/>
    <w:rsid w:val="008850D6"/>
    <w:rsid w:val="00885B02"/>
    <w:rsid w:val="00885D80"/>
    <w:rsid w:val="0088617C"/>
    <w:rsid w:val="00886190"/>
    <w:rsid w:val="00886AF4"/>
    <w:rsid w:val="00887563"/>
    <w:rsid w:val="0089088E"/>
    <w:rsid w:val="0089093D"/>
    <w:rsid w:val="00891C02"/>
    <w:rsid w:val="00891D65"/>
    <w:rsid w:val="00891EA9"/>
    <w:rsid w:val="00892179"/>
    <w:rsid w:val="00892258"/>
    <w:rsid w:val="00893026"/>
    <w:rsid w:val="0089334A"/>
    <w:rsid w:val="00893655"/>
    <w:rsid w:val="00893B18"/>
    <w:rsid w:val="00893C99"/>
    <w:rsid w:val="00893D9E"/>
    <w:rsid w:val="00894A9B"/>
    <w:rsid w:val="00895A66"/>
    <w:rsid w:val="00895DC5"/>
    <w:rsid w:val="0089627F"/>
    <w:rsid w:val="00896F06"/>
    <w:rsid w:val="008977B8"/>
    <w:rsid w:val="00897858"/>
    <w:rsid w:val="008A0467"/>
    <w:rsid w:val="008A0565"/>
    <w:rsid w:val="008A0905"/>
    <w:rsid w:val="008A0E9D"/>
    <w:rsid w:val="008A11CC"/>
    <w:rsid w:val="008A1655"/>
    <w:rsid w:val="008A1F34"/>
    <w:rsid w:val="008A2885"/>
    <w:rsid w:val="008A322B"/>
    <w:rsid w:val="008A3B75"/>
    <w:rsid w:val="008A40AC"/>
    <w:rsid w:val="008A42EF"/>
    <w:rsid w:val="008A55A8"/>
    <w:rsid w:val="008A677E"/>
    <w:rsid w:val="008A6896"/>
    <w:rsid w:val="008A693B"/>
    <w:rsid w:val="008A7793"/>
    <w:rsid w:val="008A7C66"/>
    <w:rsid w:val="008A7FB2"/>
    <w:rsid w:val="008B02F7"/>
    <w:rsid w:val="008B0B69"/>
    <w:rsid w:val="008B1504"/>
    <w:rsid w:val="008B159F"/>
    <w:rsid w:val="008B2A43"/>
    <w:rsid w:val="008B38D2"/>
    <w:rsid w:val="008B3F8D"/>
    <w:rsid w:val="008B42C5"/>
    <w:rsid w:val="008B44F9"/>
    <w:rsid w:val="008B4504"/>
    <w:rsid w:val="008B4D55"/>
    <w:rsid w:val="008B4FA2"/>
    <w:rsid w:val="008B5538"/>
    <w:rsid w:val="008B57F4"/>
    <w:rsid w:val="008B5949"/>
    <w:rsid w:val="008B594A"/>
    <w:rsid w:val="008B5996"/>
    <w:rsid w:val="008B604A"/>
    <w:rsid w:val="008B63D9"/>
    <w:rsid w:val="008B65F0"/>
    <w:rsid w:val="008B689D"/>
    <w:rsid w:val="008B697F"/>
    <w:rsid w:val="008B78F8"/>
    <w:rsid w:val="008C01B5"/>
    <w:rsid w:val="008C03F0"/>
    <w:rsid w:val="008C0A5C"/>
    <w:rsid w:val="008C0A8C"/>
    <w:rsid w:val="008C15C2"/>
    <w:rsid w:val="008C268A"/>
    <w:rsid w:val="008C2770"/>
    <w:rsid w:val="008C2814"/>
    <w:rsid w:val="008C3BA2"/>
    <w:rsid w:val="008C42E1"/>
    <w:rsid w:val="008C4A30"/>
    <w:rsid w:val="008C5651"/>
    <w:rsid w:val="008C5B71"/>
    <w:rsid w:val="008C67CD"/>
    <w:rsid w:val="008C6A63"/>
    <w:rsid w:val="008C6AE6"/>
    <w:rsid w:val="008C6B6C"/>
    <w:rsid w:val="008C6CB6"/>
    <w:rsid w:val="008C7232"/>
    <w:rsid w:val="008C7CEE"/>
    <w:rsid w:val="008D00C8"/>
    <w:rsid w:val="008D0415"/>
    <w:rsid w:val="008D054F"/>
    <w:rsid w:val="008D05AF"/>
    <w:rsid w:val="008D0DE8"/>
    <w:rsid w:val="008D14CF"/>
    <w:rsid w:val="008D1AE5"/>
    <w:rsid w:val="008D275A"/>
    <w:rsid w:val="008D2F58"/>
    <w:rsid w:val="008D3232"/>
    <w:rsid w:val="008D3CC8"/>
    <w:rsid w:val="008D4E14"/>
    <w:rsid w:val="008D506E"/>
    <w:rsid w:val="008D667B"/>
    <w:rsid w:val="008E09E0"/>
    <w:rsid w:val="008E157C"/>
    <w:rsid w:val="008E17AC"/>
    <w:rsid w:val="008E1937"/>
    <w:rsid w:val="008E193E"/>
    <w:rsid w:val="008E1F27"/>
    <w:rsid w:val="008E2249"/>
    <w:rsid w:val="008E268B"/>
    <w:rsid w:val="008E2D20"/>
    <w:rsid w:val="008E2E67"/>
    <w:rsid w:val="008E3769"/>
    <w:rsid w:val="008E3D8C"/>
    <w:rsid w:val="008E4298"/>
    <w:rsid w:val="008E46F2"/>
    <w:rsid w:val="008E49AB"/>
    <w:rsid w:val="008E4D9E"/>
    <w:rsid w:val="008E502E"/>
    <w:rsid w:val="008E5271"/>
    <w:rsid w:val="008E5482"/>
    <w:rsid w:val="008E5569"/>
    <w:rsid w:val="008E5700"/>
    <w:rsid w:val="008E57DC"/>
    <w:rsid w:val="008E5DD1"/>
    <w:rsid w:val="008E5E47"/>
    <w:rsid w:val="008E638C"/>
    <w:rsid w:val="008E6430"/>
    <w:rsid w:val="008E68B3"/>
    <w:rsid w:val="008E6B09"/>
    <w:rsid w:val="008F086A"/>
    <w:rsid w:val="008F09A6"/>
    <w:rsid w:val="008F0FAE"/>
    <w:rsid w:val="008F1235"/>
    <w:rsid w:val="008F14D1"/>
    <w:rsid w:val="008F188E"/>
    <w:rsid w:val="008F23E3"/>
    <w:rsid w:val="008F26F5"/>
    <w:rsid w:val="008F2928"/>
    <w:rsid w:val="008F2CD8"/>
    <w:rsid w:val="008F2D98"/>
    <w:rsid w:val="008F2E96"/>
    <w:rsid w:val="008F30CA"/>
    <w:rsid w:val="008F38A6"/>
    <w:rsid w:val="008F3BC4"/>
    <w:rsid w:val="008F423F"/>
    <w:rsid w:val="008F56DE"/>
    <w:rsid w:val="008F5892"/>
    <w:rsid w:val="008F5C42"/>
    <w:rsid w:val="008F5FA9"/>
    <w:rsid w:val="008F60BE"/>
    <w:rsid w:val="008F625A"/>
    <w:rsid w:val="008F63BB"/>
    <w:rsid w:val="008F6884"/>
    <w:rsid w:val="008F6ADE"/>
    <w:rsid w:val="008F700C"/>
    <w:rsid w:val="008F70C3"/>
    <w:rsid w:val="009001CD"/>
    <w:rsid w:val="009006B6"/>
    <w:rsid w:val="00900851"/>
    <w:rsid w:val="009010B4"/>
    <w:rsid w:val="009015FD"/>
    <w:rsid w:val="00901F0F"/>
    <w:rsid w:val="00902994"/>
    <w:rsid w:val="00902A41"/>
    <w:rsid w:val="00902A89"/>
    <w:rsid w:val="00902E9B"/>
    <w:rsid w:val="0090302D"/>
    <w:rsid w:val="00903423"/>
    <w:rsid w:val="009037F6"/>
    <w:rsid w:val="00904454"/>
    <w:rsid w:val="00905155"/>
    <w:rsid w:val="009051D3"/>
    <w:rsid w:val="009056C1"/>
    <w:rsid w:val="00905A4F"/>
    <w:rsid w:val="00905CDD"/>
    <w:rsid w:val="00905DBC"/>
    <w:rsid w:val="00906119"/>
    <w:rsid w:val="009062C5"/>
    <w:rsid w:val="00906331"/>
    <w:rsid w:val="009068CF"/>
    <w:rsid w:val="00913200"/>
    <w:rsid w:val="00913CBA"/>
    <w:rsid w:val="00913D04"/>
    <w:rsid w:val="00913E72"/>
    <w:rsid w:val="00913E87"/>
    <w:rsid w:val="00914380"/>
    <w:rsid w:val="009145E7"/>
    <w:rsid w:val="00914825"/>
    <w:rsid w:val="00914C72"/>
    <w:rsid w:val="00915639"/>
    <w:rsid w:val="009160B9"/>
    <w:rsid w:val="009167F4"/>
    <w:rsid w:val="00916E1D"/>
    <w:rsid w:val="009171CC"/>
    <w:rsid w:val="0091732E"/>
    <w:rsid w:val="009179FF"/>
    <w:rsid w:val="009200FD"/>
    <w:rsid w:val="009202D4"/>
    <w:rsid w:val="009206D0"/>
    <w:rsid w:val="00920B92"/>
    <w:rsid w:val="009214BB"/>
    <w:rsid w:val="00922856"/>
    <w:rsid w:val="00923617"/>
    <w:rsid w:val="00923F04"/>
    <w:rsid w:val="009246DC"/>
    <w:rsid w:val="009247B1"/>
    <w:rsid w:val="00925B56"/>
    <w:rsid w:val="009261F1"/>
    <w:rsid w:val="00926650"/>
    <w:rsid w:val="00926EE5"/>
    <w:rsid w:val="009278D1"/>
    <w:rsid w:val="00927B95"/>
    <w:rsid w:val="0093038F"/>
    <w:rsid w:val="009306B5"/>
    <w:rsid w:val="00930B07"/>
    <w:rsid w:val="009319F9"/>
    <w:rsid w:val="0093231F"/>
    <w:rsid w:val="00932A86"/>
    <w:rsid w:val="00932EB5"/>
    <w:rsid w:val="00932FC0"/>
    <w:rsid w:val="009336DE"/>
    <w:rsid w:val="009342C2"/>
    <w:rsid w:val="00934731"/>
    <w:rsid w:val="00935422"/>
    <w:rsid w:val="00935FD2"/>
    <w:rsid w:val="00936401"/>
    <w:rsid w:val="00937B6F"/>
    <w:rsid w:val="00937E2A"/>
    <w:rsid w:val="009406E7"/>
    <w:rsid w:val="00941E0F"/>
    <w:rsid w:val="0094283F"/>
    <w:rsid w:val="00942EC8"/>
    <w:rsid w:val="00943D70"/>
    <w:rsid w:val="00944E15"/>
    <w:rsid w:val="00944E30"/>
    <w:rsid w:val="0094550C"/>
    <w:rsid w:val="00945CCC"/>
    <w:rsid w:val="00946327"/>
    <w:rsid w:val="00946388"/>
    <w:rsid w:val="009471D9"/>
    <w:rsid w:val="009472E6"/>
    <w:rsid w:val="00947C01"/>
    <w:rsid w:val="00950BF7"/>
    <w:rsid w:val="00950E08"/>
    <w:rsid w:val="00950FF5"/>
    <w:rsid w:val="0095145C"/>
    <w:rsid w:val="0095194E"/>
    <w:rsid w:val="00952795"/>
    <w:rsid w:val="009539FE"/>
    <w:rsid w:val="00953A62"/>
    <w:rsid w:val="00954870"/>
    <w:rsid w:val="0095683E"/>
    <w:rsid w:val="009576A9"/>
    <w:rsid w:val="00957E59"/>
    <w:rsid w:val="009606A7"/>
    <w:rsid w:val="00960E50"/>
    <w:rsid w:val="00961A44"/>
    <w:rsid w:val="00961A6E"/>
    <w:rsid w:val="009624EA"/>
    <w:rsid w:val="00962DCA"/>
    <w:rsid w:val="00963537"/>
    <w:rsid w:val="0096378E"/>
    <w:rsid w:val="00963E24"/>
    <w:rsid w:val="0096422F"/>
    <w:rsid w:val="0096465F"/>
    <w:rsid w:val="00964F5A"/>
    <w:rsid w:val="0096538E"/>
    <w:rsid w:val="009653F4"/>
    <w:rsid w:val="00965641"/>
    <w:rsid w:val="00965EA9"/>
    <w:rsid w:val="009660C6"/>
    <w:rsid w:val="009664DC"/>
    <w:rsid w:val="00966702"/>
    <w:rsid w:val="00966D56"/>
    <w:rsid w:val="009675F0"/>
    <w:rsid w:val="00967864"/>
    <w:rsid w:val="00967F6B"/>
    <w:rsid w:val="00970316"/>
    <w:rsid w:val="009703FD"/>
    <w:rsid w:val="009705EE"/>
    <w:rsid w:val="00970C2D"/>
    <w:rsid w:val="00970E43"/>
    <w:rsid w:val="00970E75"/>
    <w:rsid w:val="00971437"/>
    <w:rsid w:val="009716BC"/>
    <w:rsid w:val="009718AD"/>
    <w:rsid w:val="00971DC8"/>
    <w:rsid w:val="00972934"/>
    <w:rsid w:val="00972C2C"/>
    <w:rsid w:val="00972CA8"/>
    <w:rsid w:val="00973091"/>
    <w:rsid w:val="00973131"/>
    <w:rsid w:val="00974576"/>
    <w:rsid w:val="00974DFD"/>
    <w:rsid w:val="00975C31"/>
    <w:rsid w:val="00976000"/>
    <w:rsid w:val="0097607E"/>
    <w:rsid w:val="00976273"/>
    <w:rsid w:val="009764F3"/>
    <w:rsid w:val="0097654C"/>
    <w:rsid w:val="00976638"/>
    <w:rsid w:val="009766FE"/>
    <w:rsid w:val="00977869"/>
    <w:rsid w:val="00980238"/>
    <w:rsid w:val="00980373"/>
    <w:rsid w:val="00980BB7"/>
    <w:rsid w:val="00981B29"/>
    <w:rsid w:val="00981CD8"/>
    <w:rsid w:val="009821DA"/>
    <w:rsid w:val="00982F08"/>
    <w:rsid w:val="00983536"/>
    <w:rsid w:val="00983CFF"/>
    <w:rsid w:val="00983D13"/>
    <w:rsid w:val="00984ABD"/>
    <w:rsid w:val="00984C01"/>
    <w:rsid w:val="009852A1"/>
    <w:rsid w:val="0098579F"/>
    <w:rsid w:val="00985FA5"/>
    <w:rsid w:val="00986E94"/>
    <w:rsid w:val="00986EF6"/>
    <w:rsid w:val="00987364"/>
    <w:rsid w:val="00987921"/>
    <w:rsid w:val="00987990"/>
    <w:rsid w:val="009902CB"/>
    <w:rsid w:val="009908E5"/>
    <w:rsid w:val="00991087"/>
    <w:rsid w:val="00991388"/>
    <w:rsid w:val="009913B6"/>
    <w:rsid w:val="00991448"/>
    <w:rsid w:val="00991F81"/>
    <w:rsid w:val="00992FE2"/>
    <w:rsid w:val="009932CD"/>
    <w:rsid w:val="009933E4"/>
    <w:rsid w:val="00994008"/>
    <w:rsid w:val="0099417A"/>
    <w:rsid w:val="009943BD"/>
    <w:rsid w:val="0099441C"/>
    <w:rsid w:val="00994661"/>
    <w:rsid w:val="00994B04"/>
    <w:rsid w:val="00994C4A"/>
    <w:rsid w:val="00994C93"/>
    <w:rsid w:val="00996514"/>
    <w:rsid w:val="009967BE"/>
    <w:rsid w:val="00996A7B"/>
    <w:rsid w:val="0099764F"/>
    <w:rsid w:val="00997FBC"/>
    <w:rsid w:val="009A0484"/>
    <w:rsid w:val="009A04DB"/>
    <w:rsid w:val="009A0598"/>
    <w:rsid w:val="009A079F"/>
    <w:rsid w:val="009A0F07"/>
    <w:rsid w:val="009A112B"/>
    <w:rsid w:val="009A1461"/>
    <w:rsid w:val="009A157E"/>
    <w:rsid w:val="009A23D5"/>
    <w:rsid w:val="009A2670"/>
    <w:rsid w:val="009A3425"/>
    <w:rsid w:val="009A3431"/>
    <w:rsid w:val="009A3A46"/>
    <w:rsid w:val="009A3C4C"/>
    <w:rsid w:val="009A5CB6"/>
    <w:rsid w:val="009A5EA6"/>
    <w:rsid w:val="009A639D"/>
    <w:rsid w:val="009A6421"/>
    <w:rsid w:val="009A73EA"/>
    <w:rsid w:val="009A750A"/>
    <w:rsid w:val="009B0919"/>
    <w:rsid w:val="009B28E8"/>
    <w:rsid w:val="009B2B72"/>
    <w:rsid w:val="009B2B85"/>
    <w:rsid w:val="009B2FD8"/>
    <w:rsid w:val="009B3DB9"/>
    <w:rsid w:val="009B4251"/>
    <w:rsid w:val="009B49E0"/>
    <w:rsid w:val="009B49FC"/>
    <w:rsid w:val="009B4A8C"/>
    <w:rsid w:val="009B4BDD"/>
    <w:rsid w:val="009B4FAC"/>
    <w:rsid w:val="009B5824"/>
    <w:rsid w:val="009B691D"/>
    <w:rsid w:val="009B7043"/>
    <w:rsid w:val="009B72F3"/>
    <w:rsid w:val="009B7D10"/>
    <w:rsid w:val="009C071B"/>
    <w:rsid w:val="009C0938"/>
    <w:rsid w:val="009C1BEA"/>
    <w:rsid w:val="009C2408"/>
    <w:rsid w:val="009C358C"/>
    <w:rsid w:val="009C4C87"/>
    <w:rsid w:val="009C4DC8"/>
    <w:rsid w:val="009C4EB8"/>
    <w:rsid w:val="009C52F1"/>
    <w:rsid w:val="009C5ABF"/>
    <w:rsid w:val="009C5E4F"/>
    <w:rsid w:val="009C5E65"/>
    <w:rsid w:val="009C61FA"/>
    <w:rsid w:val="009C638B"/>
    <w:rsid w:val="009C6B2F"/>
    <w:rsid w:val="009C74A0"/>
    <w:rsid w:val="009C79DB"/>
    <w:rsid w:val="009C7F6D"/>
    <w:rsid w:val="009D01E6"/>
    <w:rsid w:val="009D04B5"/>
    <w:rsid w:val="009D0776"/>
    <w:rsid w:val="009D079F"/>
    <w:rsid w:val="009D096A"/>
    <w:rsid w:val="009D0A15"/>
    <w:rsid w:val="009D180B"/>
    <w:rsid w:val="009D1FA6"/>
    <w:rsid w:val="009D242A"/>
    <w:rsid w:val="009D279C"/>
    <w:rsid w:val="009D2828"/>
    <w:rsid w:val="009D33FB"/>
    <w:rsid w:val="009D36F4"/>
    <w:rsid w:val="009D3EE8"/>
    <w:rsid w:val="009D47FA"/>
    <w:rsid w:val="009D4927"/>
    <w:rsid w:val="009D524F"/>
    <w:rsid w:val="009D53AB"/>
    <w:rsid w:val="009D5A90"/>
    <w:rsid w:val="009D62F0"/>
    <w:rsid w:val="009D6554"/>
    <w:rsid w:val="009D6F0F"/>
    <w:rsid w:val="009D761E"/>
    <w:rsid w:val="009D77F5"/>
    <w:rsid w:val="009E0400"/>
    <w:rsid w:val="009E0A1D"/>
    <w:rsid w:val="009E1F65"/>
    <w:rsid w:val="009E1F74"/>
    <w:rsid w:val="009E209D"/>
    <w:rsid w:val="009E20A5"/>
    <w:rsid w:val="009E2883"/>
    <w:rsid w:val="009E2AAF"/>
    <w:rsid w:val="009E30E9"/>
    <w:rsid w:val="009E3511"/>
    <w:rsid w:val="009E3567"/>
    <w:rsid w:val="009E365F"/>
    <w:rsid w:val="009E4F95"/>
    <w:rsid w:val="009E57D3"/>
    <w:rsid w:val="009E5F3A"/>
    <w:rsid w:val="009E5F69"/>
    <w:rsid w:val="009E6117"/>
    <w:rsid w:val="009E6AE2"/>
    <w:rsid w:val="009F0106"/>
    <w:rsid w:val="009F158E"/>
    <w:rsid w:val="009F1B22"/>
    <w:rsid w:val="009F1FF8"/>
    <w:rsid w:val="009F2314"/>
    <w:rsid w:val="009F2359"/>
    <w:rsid w:val="009F2904"/>
    <w:rsid w:val="009F2FD1"/>
    <w:rsid w:val="009F3253"/>
    <w:rsid w:val="009F413C"/>
    <w:rsid w:val="009F48B5"/>
    <w:rsid w:val="009F5155"/>
    <w:rsid w:val="009F5604"/>
    <w:rsid w:val="009F5CAD"/>
    <w:rsid w:val="009F5FE7"/>
    <w:rsid w:val="009F6340"/>
    <w:rsid w:val="009F65B1"/>
    <w:rsid w:val="009F7A51"/>
    <w:rsid w:val="00A0021D"/>
    <w:rsid w:val="00A0035B"/>
    <w:rsid w:val="00A006E8"/>
    <w:rsid w:val="00A00765"/>
    <w:rsid w:val="00A00A55"/>
    <w:rsid w:val="00A00E3B"/>
    <w:rsid w:val="00A011A3"/>
    <w:rsid w:val="00A016F0"/>
    <w:rsid w:val="00A01A93"/>
    <w:rsid w:val="00A01ECD"/>
    <w:rsid w:val="00A022BD"/>
    <w:rsid w:val="00A03941"/>
    <w:rsid w:val="00A03A97"/>
    <w:rsid w:val="00A03AD0"/>
    <w:rsid w:val="00A043F0"/>
    <w:rsid w:val="00A045B0"/>
    <w:rsid w:val="00A05342"/>
    <w:rsid w:val="00A055E3"/>
    <w:rsid w:val="00A06A58"/>
    <w:rsid w:val="00A06B82"/>
    <w:rsid w:val="00A07111"/>
    <w:rsid w:val="00A074CA"/>
    <w:rsid w:val="00A07566"/>
    <w:rsid w:val="00A07A7C"/>
    <w:rsid w:val="00A10CE4"/>
    <w:rsid w:val="00A10E0E"/>
    <w:rsid w:val="00A111C7"/>
    <w:rsid w:val="00A11BF7"/>
    <w:rsid w:val="00A1284B"/>
    <w:rsid w:val="00A133AB"/>
    <w:rsid w:val="00A1371C"/>
    <w:rsid w:val="00A13955"/>
    <w:rsid w:val="00A13BC8"/>
    <w:rsid w:val="00A141EF"/>
    <w:rsid w:val="00A145FA"/>
    <w:rsid w:val="00A14A65"/>
    <w:rsid w:val="00A15812"/>
    <w:rsid w:val="00A15988"/>
    <w:rsid w:val="00A170C0"/>
    <w:rsid w:val="00A17809"/>
    <w:rsid w:val="00A1792C"/>
    <w:rsid w:val="00A17B63"/>
    <w:rsid w:val="00A20B89"/>
    <w:rsid w:val="00A20CA8"/>
    <w:rsid w:val="00A21AA2"/>
    <w:rsid w:val="00A22088"/>
    <w:rsid w:val="00A228B3"/>
    <w:rsid w:val="00A23BE2"/>
    <w:rsid w:val="00A23C0F"/>
    <w:rsid w:val="00A23CC1"/>
    <w:rsid w:val="00A2482A"/>
    <w:rsid w:val="00A24A78"/>
    <w:rsid w:val="00A24F42"/>
    <w:rsid w:val="00A2519A"/>
    <w:rsid w:val="00A2524E"/>
    <w:rsid w:val="00A257F2"/>
    <w:rsid w:val="00A2619D"/>
    <w:rsid w:val="00A2691B"/>
    <w:rsid w:val="00A2691E"/>
    <w:rsid w:val="00A27117"/>
    <w:rsid w:val="00A2723D"/>
    <w:rsid w:val="00A277F2"/>
    <w:rsid w:val="00A279EE"/>
    <w:rsid w:val="00A27E50"/>
    <w:rsid w:val="00A307F2"/>
    <w:rsid w:val="00A307FC"/>
    <w:rsid w:val="00A31A3D"/>
    <w:rsid w:val="00A33655"/>
    <w:rsid w:val="00A338D4"/>
    <w:rsid w:val="00A33EC6"/>
    <w:rsid w:val="00A3560B"/>
    <w:rsid w:val="00A35B20"/>
    <w:rsid w:val="00A35B2F"/>
    <w:rsid w:val="00A35B92"/>
    <w:rsid w:val="00A35C1E"/>
    <w:rsid w:val="00A35DB6"/>
    <w:rsid w:val="00A36D6C"/>
    <w:rsid w:val="00A36DF3"/>
    <w:rsid w:val="00A37198"/>
    <w:rsid w:val="00A37582"/>
    <w:rsid w:val="00A400FF"/>
    <w:rsid w:val="00A405E9"/>
    <w:rsid w:val="00A40885"/>
    <w:rsid w:val="00A40E3B"/>
    <w:rsid w:val="00A41B12"/>
    <w:rsid w:val="00A425ED"/>
    <w:rsid w:val="00A427ED"/>
    <w:rsid w:val="00A42CE8"/>
    <w:rsid w:val="00A42CEA"/>
    <w:rsid w:val="00A4323F"/>
    <w:rsid w:val="00A44820"/>
    <w:rsid w:val="00A44B86"/>
    <w:rsid w:val="00A4505C"/>
    <w:rsid w:val="00A452F7"/>
    <w:rsid w:val="00A46E26"/>
    <w:rsid w:val="00A46E59"/>
    <w:rsid w:val="00A46ECE"/>
    <w:rsid w:val="00A46FF7"/>
    <w:rsid w:val="00A47295"/>
    <w:rsid w:val="00A4729E"/>
    <w:rsid w:val="00A50016"/>
    <w:rsid w:val="00A50033"/>
    <w:rsid w:val="00A506F7"/>
    <w:rsid w:val="00A50B2A"/>
    <w:rsid w:val="00A5113F"/>
    <w:rsid w:val="00A522D9"/>
    <w:rsid w:val="00A52CCB"/>
    <w:rsid w:val="00A53121"/>
    <w:rsid w:val="00A54ED2"/>
    <w:rsid w:val="00A55427"/>
    <w:rsid w:val="00A55C1E"/>
    <w:rsid w:val="00A55F44"/>
    <w:rsid w:val="00A56CDB"/>
    <w:rsid w:val="00A56E9B"/>
    <w:rsid w:val="00A57096"/>
    <w:rsid w:val="00A57218"/>
    <w:rsid w:val="00A5743D"/>
    <w:rsid w:val="00A577AA"/>
    <w:rsid w:val="00A60D2D"/>
    <w:rsid w:val="00A611CA"/>
    <w:rsid w:val="00A61902"/>
    <w:rsid w:val="00A61AED"/>
    <w:rsid w:val="00A6269F"/>
    <w:rsid w:val="00A63421"/>
    <w:rsid w:val="00A63B65"/>
    <w:rsid w:val="00A640FD"/>
    <w:rsid w:val="00A643F0"/>
    <w:rsid w:val="00A64E91"/>
    <w:rsid w:val="00A64EAC"/>
    <w:rsid w:val="00A65094"/>
    <w:rsid w:val="00A65726"/>
    <w:rsid w:val="00A65B18"/>
    <w:rsid w:val="00A65B2C"/>
    <w:rsid w:val="00A65D8F"/>
    <w:rsid w:val="00A65F44"/>
    <w:rsid w:val="00A65FF6"/>
    <w:rsid w:val="00A6743A"/>
    <w:rsid w:val="00A678D0"/>
    <w:rsid w:val="00A6793B"/>
    <w:rsid w:val="00A67A0F"/>
    <w:rsid w:val="00A67DE1"/>
    <w:rsid w:val="00A708D7"/>
    <w:rsid w:val="00A70AE2"/>
    <w:rsid w:val="00A7128C"/>
    <w:rsid w:val="00A71AB1"/>
    <w:rsid w:val="00A71B11"/>
    <w:rsid w:val="00A71E30"/>
    <w:rsid w:val="00A71FA7"/>
    <w:rsid w:val="00A71FB3"/>
    <w:rsid w:val="00A72056"/>
    <w:rsid w:val="00A7208D"/>
    <w:rsid w:val="00A7216C"/>
    <w:rsid w:val="00A7219F"/>
    <w:rsid w:val="00A728EE"/>
    <w:rsid w:val="00A7398F"/>
    <w:rsid w:val="00A73D80"/>
    <w:rsid w:val="00A74EB1"/>
    <w:rsid w:val="00A74F55"/>
    <w:rsid w:val="00A74F6F"/>
    <w:rsid w:val="00A7537A"/>
    <w:rsid w:val="00A766A7"/>
    <w:rsid w:val="00A76F38"/>
    <w:rsid w:val="00A77862"/>
    <w:rsid w:val="00A77C4F"/>
    <w:rsid w:val="00A77CA1"/>
    <w:rsid w:val="00A77DD2"/>
    <w:rsid w:val="00A83D57"/>
    <w:rsid w:val="00A83F09"/>
    <w:rsid w:val="00A842E2"/>
    <w:rsid w:val="00A84C3F"/>
    <w:rsid w:val="00A851EB"/>
    <w:rsid w:val="00A85322"/>
    <w:rsid w:val="00A85401"/>
    <w:rsid w:val="00A860CC"/>
    <w:rsid w:val="00A8637D"/>
    <w:rsid w:val="00A86488"/>
    <w:rsid w:val="00A8659C"/>
    <w:rsid w:val="00A8773E"/>
    <w:rsid w:val="00A878B9"/>
    <w:rsid w:val="00A90061"/>
    <w:rsid w:val="00A9050B"/>
    <w:rsid w:val="00A90EC8"/>
    <w:rsid w:val="00A92044"/>
    <w:rsid w:val="00A92740"/>
    <w:rsid w:val="00A9279D"/>
    <w:rsid w:val="00A9290E"/>
    <w:rsid w:val="00A93157"/>
    <w:rsid w:val="00A93213"/>
    <w:rsid w:val="00A93667"/>
    <w:rsid w:val="00A9399D"/>
    <w:rsid w:val="00A943A8"/>
    <w:rsid w:val="00A94B92"/>
    <w:rsid w:val="00A95436"/>
    <w:rsid w:val="00A95A56"/>
    <w:rsid w:val="00A967F2"/>
    <w:rsid w:val="00A96C6C"/>
    <w:rsid w:val="00A96D7C"/>
    <w:rsid w:val="00A97378"/>
    <w:rsid w:val="00A97B31"/>
    <w:rsid w:val="00AA03B3"/>
    <w:rsid w:val="00AA08F7"/>
    <w:rsid w:val="00AA11E4"/>
    <w:rsid w:val="00AA12F0"/>
    <w:rsid w:val="00AA13F4"/>
    <w:rsid w:val="00AA1516"/>
    <w:rsid w:val="00AA17FE"/>
    <w:rsid w:val="00AA21E9"/>
    <w:rsid w:val="00AA2A45"/>
    <w:rsid w:val="00AA329A"/>
    <w:rsid w:val="00AA3321"/>
    <w:rsid w:val="00AA33E7"/>
    <w:rsid w:val="00AA357B"/>
    <w:rsid w:val="00AA3630"/>
    <w:rsid w:val="00AA3864"/>
    <w:rsid w:val="00AA423C"/>
    <w:rsid w:val="00AA44DC"/>
    <w:rsid w:val="00AA48A3"/>
    <w:rsid w:val="00AA50C6"/>
    <w:rsid w:val="00AA6B62"/>
    <w:rsid w:val="00AB0692"/>
    <w:rsid w:val="00AB0F37"/>
    <w:rsid w:val="00AB1B98"/>
    <w:rsid w:val="00AB1BC7"/>
    <w:rsid w:val="00AB1D8F"/>
    <w:rsid w:val="00AB2A46"/>
    <w:rsid w:val="00AB2D4F"/>
    <w:rsid w:val="00AB49CC"/>
    <w:rsid w:val="00AB4D5F"/>
    <w:rsid w:val="00AB6268"/>
    <w:rsid w:val="00AB655A"/>
    <w:rsid w:val="00AB678F"/>
    <w:rsid w:val="00AB6990"/>
    <w:rsid w:val="00AB7099"/>
    <w:rsid w:val="00AB76E6"/>
    <w:rsid w:val="00AC0196"/>
    <w:rsid w:val="00AC0234"/>
    <w:rsid w:val="00AC0362"/>
    <w:rsid w:val="00AC0666"/>
    <w:rsid w:val="00AC0842"/>
    <w:rsid w:val="00AC1396"/>
    <w:rsid w:val="00AC1772"/>
    <w:rsid w:val="00AC194E"/>
    <w:rsid w:val="00AC1BC4"/>
    <w:rsid w:val="00AC1BD4"/>
    <w:rsid w:val="00AC25D1"/>
    <w:rsid w:val="00AC32A5"/>
    <w:rsid w:val="00AC3315"/>
    <w:rsid w:val="00AC35D3"/>
    <w:rsid w:val="00AC3CE4"/>
    <w:rsid w:val="00AC4518"/>
    <w:rsid w:val="00AC4E28"/>
    <w:rsid w:val="00AC5994"/>
    <w:rsid w:val="00AC5F50"/>
    <w:rsid w:val="00AC61FB"/>
    <w:rsid w:val="00AC62AE"/>
    <w:rsid w:val="00AC6471"/>
    <w:rsid w:val="00AC67D6"/>
    <w:rsid w:val="00AC6F16"/>
    <w:rsid w:val="00AC7CA5"/>
    <w:rsid w:val="00AD0678"/>
    <w:rsid w:val="00AD10D3"/>
    <w:rsid w:val="00AD1670"/>
    <w:rsid w:val="00AD1AE3"/>
    <w:rsid w:val="00AD3068"/>
    <w:rsid w:val="00AD309E"/>
    <w:rsid w:val="00AD331D"/>
    <w:rsid w:val="00AD3604"/>
    <w:rsid w:val="00AD36F9"/>
    <w:rsid w:val="00AD42CB"/>
    <w:rsid w:val="00AD4350"/>
    <w:rsid w:val="00AD49A2"/>
    <w:rsid w:val="00AD4AB1"/>
    <w:rsid w:val="00AD5164"/>
    <w:rsid w:val="00AD5DF5"/>
    <w:rsid w:val="00AD5EA7"/>
    <w:rsid w:val="00AD64D7"/>
    <w:rsid w:val="00AD66F4"/>
    <w:rsid w:val="00AD6A3F"/>
    <w:rsid w:val="00AD6EF5"/>
    <w:rsid w:val="00AD6EF8"/>
    <w:rsid w:val="00AD70FB"/>
    <w:rsid w:val="00AD75E7"/>
    <w:rsid w:val="00AD7883"/>
    <w:rsid w:val="00AD7ED5"/>
    <w:rsid w:val="00AE2572"/>
    <w:rsid w:val="00AE46F3"/>
    <w:rsid w:val="00AE4D88"/>
    <w:rsid w:val="00AE4FC4"/>
    <w:rsid w:val="00AE52D8"/>
    <w:rsid w:val="00AE5786"/>
    <w:rsid w:val="00AE7F38"/>
    <w:rsid w:val="00AE7FDC"/>
    <w:rsid w:val="00AF03B2"/>
    <w:rsid w:val="00AF0A39"/>
    <w:rsid w:val="00AF1420"/>
    <w:rsid w:val="00AF21A1"/>
    <w:rsid w:val="00AF25C3"/>
    <w:rsid w:val="00AF2E1E"/>
    <w:rsid w:val="00AF2FFD"/>
    <w:rsid w:val="00AF3299"/>
    <w:rsid w:val="00AF335D"/>
    <w:rsid w:val="00AF3EE8"/>
    <w:rsid w:val="00AF3F99"/>
    <w:rsid w:val="00AF4113"/>
    <w:rsid w:val="00AF4515"/>
    <w:rsid w:val="00AF4658"/>
    <w:rsid w:val="00AF6E4B"/>
    <w:rsid w:val="00AF7E04"/>
    <w:rsid w:val="00B00614"/>
    <w:rsid w:val="00B01971"/>
    <w:rsid w:val="00B0232C"/>
    <w:rsid w:val="00B02DAD"/>
    <w:rsid w:val="00B036E8"/>
    <w:rsid w:val="00B03A17"/>
    <w:rsid w:val="00B03C5D"/>
    <w:rsid w:val="00B04682"/>
    <w:rsid w:val="00B05C15"/>
    <w:rsid w:val="00B05E08"/>
    <w:rsid w:val="00B060FD"/>
    <w:rsid w:val="00B061EA"/>
    <w:rsid w:val="00B06620"/>
    <w:rsid w:val="00B06D9A"/>
    <w:rsid w:val="00B078C0"/>
    <w:rsid w:val="00B07E10"/>
    <w:rsid w:val="00B10447"/>
    <w:rsid w:val="00B104A4"/>
    <w:rsid w:val="00B10DAB"/>
    <w:rsid w:val="00B11343"/>
    <w:rsid w:val="00B1138C"/>
    <w:rsid w:val="00B11B04"/>
    <w:rsid w:val="00B11D21"/>
    <w:rsid w:val="00B1252B"/>
    <w:rsid w:val="00B127E7"/>
    <w:rsid w:val="00B12CBF"/>
    <w:rsid w:val="00B1398C"/>
    <w:rsid w:val="00B13A26"/>
    <w:rsid w:val="00B13E19"/>
    <w:rsid w:val="00B14129"/>
    <w:rsid w:val="00B142ED"/>
    <w:rsid w:val="00B14CA7"/>
    <w:rsid w:val="00B15855"/>
    <w:rsid w:val="00B15B3C"/>
    <w:rsid w:val="00B15F2D"/>
    <w:rsid w:val="00B1645C"/>
    <w:rsid w:val="00B16497"/>
    <w:rsid w:val="00B168F7"/>
    <w:rsid w:val="00B17631"/>
    <w:rsid w:val="00B17682"/>
    <w:rsid w:val="00B17998"/>
    <w:rsid w:val="00B17BB7"/>
    <w:rsid w:val="00B2005E"/>
    <w:rsid w:val="00B20471"/>
    <w:rsid w:val="00B20A9D"/>
    <w:rsid w:val="00B20F94"/>
    <w:rsid w:val="00B21011"/>
    <w:rsid w:val="00B211CC"/>
    <w:rsid w:val="00B21612"/>
    <w:rsid w:val="00B21F42"/>
    <w:rsid w:val="00B22892"/>
    <w:rsid w:val="00B22F46"/>
    <w:rsid w:val="00B23237"/>
    <w:rsid w:val="00B243E2"/>
    <w:rsid w:val="00B247E2"/>
    <w:rsid w:val="00B25102"/>
    <w:rsid w:val="00B2568E"/>
    <w:rsid w:val="00B25721"/>
    <w:rsid w:val="00B26095"/>
    <w:rsid w:val="00B261A1"/>
    <w:rsid w:val="00B26552"/>
    <w:rsid w:val="00B26A6D"/>
    <w:rsid w:val="00B26AEF"/>
    <w:rsid w:val="00B2789E"/>
    <w:rsid w:val="00B27B60"/>
    <w:rsid w:val="00B27DAA"/>
    <w:rsid w:val="00B306EB"/>
    <w:rsid w:val="00B30B57"/>
    <w:rsid w:val="00B319C8"/>
    <w:rsid w:val="00B31BE2"/>
    <w:rsid w:val="00B31C5A"/>
    <w:rsid w:val="00B323BB"/>
    <w:rsid w:val="00B327ED"/>
    <w:rsid w:val="00B32919"/>
    <w:rsid w:val="00B32EF4"/>
    <w:rsid w:val="00B332FA"/>
    <w:rsid w:val="00B334A9"/>
    <w:rsid w:val="00B33DB7"/>
    <w:rsid w:val="00B33DD7"/>
    <w:rsid w:val="00B34EC8"/>
    <w:rsid w:val="00B3591D"/>
    <w:rsid w:val="00B36292"/>
    <w:rsid w:val="00B3648A"/>
    <w:rsid w:val="00B364F4"/>
    <w:rsid w:val="00B37AD0"/>
    <w:rsid w:val="00B40422"/>
    <w:rsid w:val="00B4083B"/>
    <w:rsid w:val="00B40A97"/>
    <w:rsid w:val="00B41173"/>
    <w:rsid w:val="00B41390"/>
    <w:rsid w:val="00B41A31"/>
    <w:rsid w:val="00B41CE5"/>
    <w:rsid w:val="00B420B8"/>
    <w:rsid w:val="00B42494"/>
    <w:rsid w:val="00B42962"/>
    <w:rsid w:val="00B429CD"/>
    <w:rsid w:val="00B42AFD"/>
    <w:rsid w:val="00B43052"/>
    <w:rsid w:val="00B44692"/>
    <w:rsid w:val="00B44FCA"/>
    <w:rsid w:val="00B45899"/>
    <w:rsid w:val="00B46466"/>
    <w:rsid w:val="00B4661D"/>
    <w:rsid w:val="00B46734"/>
    <w:rsid w:val="00B46BBA"/>
    <w:rsid w:val="00B46C9F"/>
    <w:rsid w:val="00B4743C"/>
    <w:rsid w:val="00B4752E"/>
    <w:rsid w:val="00B47E32"/>
    <w:rsid w:val="00B504F6"/>
    <w:rsid w:val="00B510EE"/>
    <w:rsid w:val="00B5133A"/>
    <w:rsid w:val="00B5135A"/>
    <w:rsid w:val="00B514B6"/>
    <w:rsid w:val="00B52657"/>
    <w:rsid w:val="00B526BF"/>
    <w:rsid w:val="00B545D3"/>
    <w:rsid w:val="00B54C75"/>
    <w:rsid w:val="00B551D4"/>
    <w:rsid w:val="00B55611"/>
    <w:rsid w:val="00B56361"/>
    <w:rsid w:val="00B5773B"/>
    <w:rsid w:val="00B5799B"/>
    <w:rsid w:val="00B57C29"/>
    <w:rsid w:val="00B57F97"/>
    <w:rsid w:val="00B6052B"/>
    <w:rsid w:val="00B6180C"/>
    <w:rsid w:val="00B61D80"/>
    <w:rsid w:val="00B62301"/>
    <w:rsid w:val="00B62461"/>
    <w:rsid w:val="00B62A30"/>
    <w:rsid w:val="00B63DE1"/>
    <w:rsid w:val="00B64199"/>
    <w:rsid w:val="00B64C15"/>
    <w:rsid w:val="00B6550D"/>
    <w:rsid w:val="00B65702"/>
    <w:rsid w:val="00B65F5F"/>
    <w:rsid w:val="00B66EAA"/>
    <w:rsid w:val="00B66EC3"/>
    <w:rsid w:val="00B67703"/>
    <w:rsid w:val="00B7069C"/>
    <w:rsid w:val="00B7143A"/>
    <w:rsid w:val="00B716C9"/>
    <w:rsid w:val="00B7276C"/>
    <w:rsid w:val="00B72BA1"/>
    <w:rsid w:val="00B72DE9"/>
    <w:rsid w:val="00B72E29"/>
    <w:rsid w:val="00B72E70"/>
    <w:rsid w:val="00B73B4D"/>
    <w:rsid w:val="00B7442D"/>
    <w:rsid w:val="00B74E9B"/>
    <w:rsid w:val="00B754CC"/>
    <w:rsid w:val="00B75B2D"/>
    <w:rsid w:val="00B75C3F"/>
    <w:rsid w:val="00B76EF8"/>
    <w:rsid w:val="00B803FE"/>
    <w:rsid w:val="00B8079D"/>
    <w:rsid w:val="00B81B65"/>
    <w:rsid w:val="00B82237"/>
    <w:rsid w:val="00B82579"/>
    <w:rsid w:val="00B8389F"/>
    <w:rsid w:val="00B84C66"/>
    <w:rsid w:val="00B84D70"/>
    <w:rsid w:val="00B84F56"/>
    <w:rsid w:val="00B8558D"/>
    <w:rsid w:val="00B855AC"/>
    <w:rsid w:val="00B85BDC"/>
    <w:rsid w:val="00B85C57"/>
    <w:rsid w:val="00B86091"/>
    <w:rsid w:val="00B86401"/>
    <w:rsid w:val="00B86931"/>
    <w:rsid w:val="00B86C37"/>
    <w:rsid w:val="00B8735B"/>
    <w:rsid w:val="00B878D9"/>
    <w:rsid w:val="00B8791C"/>
    <w:rsid w:val="00B90261"/>
    <w:rsid w:val="00B91EB7"/>
    <w:rsid w:val="00B92146"/>
    <w:rsid w:val="00B9254F"/>
    <w:rsid w:val="00B92F10"/>
    <w:rsid w:val="00B93053"/>
    <w:rsid w:val="00B934F4"/>
    <w:rsid w:val="00B93640"/>
    <w:rsid w:val="00B93AAC"/>
    <w:rsid w:val="00B93D5D"/>
    <w:rsid w:val="00B93E04"/>
    <w:rsid w:val="00B944A4"/>
    <w:rsid w:val="00B945FF"/>
    <w:rsid w:val="00B94B5E"/>
    <w:rsid w:val="00B94E7A"/>
    <w:rsid w:val="00B959A8"/>
    <w:rsid w:val="00B95E04"/>
    <w:rsid w:val="00B9630A"/>
    <w:rsid w:val="00B96C31"/>
    <w:rsid w:val="00BA038D"/>
    <w:rsid w:val="00BA0C28"/>
    <w:rsid w:val="00BA0CD6"/>
    <w:rsid w:val="00BA1ED4"/>
    <w:rsid w:val="00BA2202"/>
    <w:rsid w:val="00BA31D8"/>
    <w:rsid w:val="00BA35D0"/>
    <w:rsid w:val="00BA3755"/>
    <w:rsid w:val="00BA3BBB"/>
    <w:rsid w:val="00BA3D3E"/>
    <w:rsid w:val="00BA3D5D"/>
    <w:rsid w:val="00BA3DEA"/>
    <w:rsid w:val="00BA4750"/>
    <w:rsid w:val="00BA4947"/>
    <w:rsid w:val="00BA4980"/>
    <w:rsid w:val="00BA4D01"/>
    <w:rsid w:val="00BA4F06"/>
    <w:rsid w:val="00BA52D5"/>
    <w:rsid w:val="00BA73E2"/>
    <w:rsid w:val="00BB0360"/>
    <w:rsid w:val="00BB0A70"/>
    <w:rsid w:val="00BB0D8D"/>
    <w:rsid w:val="00BB0F25"/>
    <w:rsid w:val="00BB0F55"/>
    <w:rsid w:val="00BB13CD"/>
    <w:rsid w:val="00BB1591"/>
    <w:rsid w:val="00BB191D"/>
    <w:rsid w:val="00BB1E22"/>
    <w:rsid w:val="00BB30D0"/>
    <w:rsid w:val="00BB3A5A"/>
    <w:rsid w:val="00BB44E6"/>
    <w:rsid w:val="00BB454C"/>
    <w:rsid w:val="00BB4585"/>
    <w:rsid w:val="00BB4721"/>
    <w:rsid w:val="00BB4757"/>
    <w:rsid w:val="00BB4830"/>
    <w:rsid w:val="00BB487B"/>
    <w:rsid w:val="00BB5245"/>
    <w:rsid w:val="00BB53A0"/>
    <w:rsid w:val="00BB557D"/>
    <w:rsid w:val="00BB56E1"/>
    <w:rsid w:val="00BB6EB4"/>
    <w:rsid w:val="00BB72AD"/>
    <w:rsid w:val="00BC0309"/>
    <w:rsid w:val="00BC0541"/>
    <w:rsid w:val="00BC0BEE"/>
    <w:rsid w:val="00BC0DFF"/>
    <w:rsid w:val="00BC1AD9"/>
    <w:rsid w:val="00BC21A6"/>
    <w:rsid w:val="00BC2276"/>
    <w:rsid w:val="00BC321C"/>
    <w:rsid w:val="00BC34C7"/>
    <w:rsid w:val="00BC383B"/>
    <w:rsid w:val="00BC3E56"/>
    <w:rsid w:val="00BC47D0"/>
    <w:rsid w:val="00BC5046"/>
    <w:rsid w:val="00BC5A31"/>
    <w:rsid w:val="00BC5DCE"/>
    <w:rsid w:val="00BC5E9B"/>
    <w:rsid w:val="00BC602C"/>
    <w:rsid w:val="00BC6351"/>
    <w:rsid w:val="00BC6664"/>
    <w:rsid w:val="00BC68DA"/>
    <w:rsid w:val="00BC693A"/>
    <w:rsid w:val="00BC7261"/>
    <w:rsid w:val="00BC7376"/>
    <w:rsid w:val="00BC75D5"/>
    <w:rsid w:val="00BC7D46"/>
    <w:rsid w:val="00BC7D86"/>
    <w:rsid w:val="00BD0AE4"/>
    <w:rsid w:val="00BD0E25"/>
    <w:rsid w:val="00BD0F38"/>
    <w:rsid w:val="00BD2475"/>
    <w:rsid w:val="00BD2986"/>
    <w:rsid w:val="00BD29EB"/>
    <w:rsid w:val="00BD2CFA"/>
    <w:rsid w:val="00BD31EB"/>
    <w:rsid w:val="00BD3769"/>
    <w:rsid w:val="00BD3E6A"/>
    <w:rsid w:val="00BD45B6"/>
    <w:rsid w:val="00BD49DB"/>
    <w:rsid w:val="00BD4C4E"/>
    <w:rsid w:val="00BD5136"/>
    <w:rsid w:val="00BD5471"/>
    <w:rsid w:val="00BD5B4D"/>
    <w:rsid w:val="00BD7CF5"/>
    <w:rsid w:val="00BE00A1"/>
    <w:rsid w:val="00BE02C0"/>
    <w:rsid w:val="00BE07E7"/>
    <w:rsid w:val="00BE0917"/>
    <w:rsid w:val="00BE0924"/>
    <w:rsid w:val="00BE0A3F"/>
    <w:rsid w:val="00BE1554"/>
    <w:rsid w:val="00BE17BE"/>
    <w:rsid w:val="00BE1AA2"/>
    <w:rsid w:val="00BE1CB3"/>
    <w:rsid w:val="00BE26D8"/>
    <w:rsid w:val="00BE2CDD"/>
    <w:rsid w:val="00BE3271"/>
    <w:rsid w:val="00BE343C"/>
    <w:rsid w:val="00BE371E"/>
    <w:rsid w:val="00BE37C1"/>
    <w:rsid w:val="00BE3A38"/>
    <w:rsid w:val="00BE40E3"/>
    <w:rsid w:val="00BE41EB"/>
    <w:rsid w:val="00BE45E2"/>
    <w:rsid w:val="00BE4CE8"/>
    <w:rsid w:val="00BE4DA7"/>
    <w:rsid w:val="00BE4E5C"/>
    <w:rsid w:val="00BE51E9"/>
    <w:rsid w:val="00BE5A14"/>
    <w:rsid w:val="00BE6347"/>
    <w:rsid w:val="00BE63E1"/>
    <w:rsid w:val="00BE6464"/>
    <w:rsid w:val="00BE6C3D"/>
    <w:rsid w:val="00BE7511"/>
    <w:rsid w:val="00BE76A6"/>
    <w:rsid w:val="00BE7A7E"/>
    <w:rsid w:val="00BE7C04"/>
    <w:rsid w:val="00BE7C59"/>
    <w:rsid w:val="00BF0284"/>
    <w:rsid w:val="00BF22A6"/>
    <w:rsid w:val="00BF2424"/>
    <w:rsid w:val="00BF24C0"/>
    <w:rsid w:val="00BF25DB"/>
    <w:rsid w:val="00BF260A"/>
    <w:rsid w:val="00BF2672"/>
    <w:rsid w:val="00BF27C6"/>
    <w:rsid w:val="00BF2F88"/>
    <w:rsid w:val="00BF390D"/>
    <w:rsid w:val="00BF3AD9"/>
    <w:rsid w:val="00BF3C6A"/>
    <w:rsid w:val="00BF47DB"/>
    <w:rsid w:val="00BF514F"/>
    <w:rsid w:val="00BF55ED"/>
    <w:rsid w:val="00BF582F"/>
    <w:rsid w:val="00BF5A76"/>
    <w:rsid w:val="00BF5EF9"/>
    <w:rsid w:val="00BF6F49"/>
    <w:rsid w:val="00BF7037"/>
    <w:rsid w:val="00BF7CDA"/>
    <w:rsid w:val="00C00026"/>
    <w:rsid w:val="00C00209"/>
    <w:rsid w:val="00C0053C"/>
    <w:rsid w:val="00C00DC5"/>
    <w:rsid w:val="00C01095"/>
    <w:rsid w:val="00C010CB"/>
    <w:rsid w:val="00C0164E"/>
    <w:rsid w:val="00C01667"/>
    <w:rsid w:val="00C016A4"/>
    <w:rsid w:val="00C016B3"/>
    <w:rsid w:val="00C02191"/>
    <w:rsid w:val="00C021C6"/>
    <w:rsid w:val="00C02455"/>
    <w:rsid w:val="00C0256C"/>
    <w:rsid w:val="00C02A2D"/>
    <w:rsid w:val="00C034C4"/>
    <w:rsid w:val="00C04692"/>
    <w:rsid w:val="00C048A8"/>
    <w:rsid w:val="00C04A15"/>
    <w:rsid w:val="00C05CBC"/>
    <w:rsid w:val="00C06B4A"/>
    <w:rsid w:val="00C06FDD"/>
    <w:rsid w:val="00C07226"/>
    <w:rsid w:val="00C07840"/>
    <w:rsid w:val="00C07CE1"/>
    <w:rsid w:val="00C07E5D"/>
    <w:rsid w:val="00C113BE"/>
    <w:rsid w:val="00C120D7"/>
    <w:rsid w:val="00C125EF"/>
    <w:rsid w:val="00C13037"/>
    <w:rsid w:val="00C13835"/>
    <w:rsid w:val="00C13C42"/>
    <w:rsid w:val="00C13FEA"/>
    <w:rsid w:val="00C15958"/>
    <w:rsid w:val="00C15EFA"/>
    <w:rsid w:val="00C160C0"/>
    <w:rsid w:val="00C16290"/>
    <w:rsid w:val="00C1714F"/>
    <w:rsid w:val="00C1783C"/>
    <w:rsid w:val="00C2016F"/>
    <w:rsid w:val="00C20184"/>
    <w:rsid w:val="00C201D5"/>
    <w:rsid w:val="00C20AA8"/>
    <w:rsid w:val="00C20E9E"/>
    <w:rsid w:val="00C2120D"/>
    <w:rsid w:val="00C21243"/>
    <w:rsid w:val="00C214D1"/>
    <w:rsid w:val="00C21899"/>
    <w:rsid w:val="00C229A5"/>
    <w:rsid w:val="00C22A93"/>
    <w:rsid w:val="00C23384"/>
    <w:rsid w:val="00C237F7"/>
    <w:rsid w:val="00C239D1"/>
    <w:rsid w:val="00C23ADD"/>
    <w:rsid w:val="00C24227"/>
    <w:rsid w:val="00C2480D"/>
    <w:rsid w:val="00C24DA7"/>
    <w:rsid w:val="00C25F6E"/>
    <w:rsid w:val="00C268D3"/>
    <w:rsid w:val="00C27595"/>
    <w:rsid w:val="00C27726"/>
    <w:rsid w:val="00C27B6F"/>
    <w:rsid w:val="00C30489"/>
    <w:rsid w:val="00C30794"/>
    <w:rsid w:val="00C3116C"/>
    <w:rsid w:val="00C31833"/>
    <w:rsid w:val="00C325EA"/>
    <w:rsid w:val="00C32BE7"/>
    <w:rsid w:val="00C32BFB"/>
    <w:rsid w:val="00C32C6D"/>
    <w:rsid w:val="00C3318B"/>
    <w:rsid w:val="00C3408D"/>
    <w:rsid w:val="00C34EF8"/>
    <w:rsid w:val="00C35ED3"/>
    <w:rsid w:val="00C36E5B"/>
    <w:rsid w:val="00C3702B"/>
    <w:rsid w:val="00C37932"/>
    <w:rsid w:val="00C404D6"/>
    <w:rsid w:val="00C42578"/>
    <w:rsid w:val="00C429E8"/>
    <w:rsid w:val="00C42D6F"/>
    <w:rsid w:val="00C42E4D"/>
    <w:rsid w:val="00C437D7"/>
    <w:rsid w:val="00C44125"/>
    <w:rsid w:val="00C445E4"/>
    <w:rsid w:val="00C44995"/>
    <w:rsid w:val="00C458BE"/>
    <w:rsid w:val="00C45941"/>
    <w:rsid w:val="00C46427"/>
    <w:rsid w:val="00C46D08"/>
    <w:rsid w:val="00C46D29"/>
    <w:rsid w:val="00C46F47"/>
    <w:rsid w:val="00C47345"/>
    <w:rsid w:val="00C47B6D"/>
    <w:rsid w:val="00C5037B"/>
    <w:rsid w:val="00C5182B"/>
    <w:rsid w:val="00C521B0"/>
    <w:rsid w:val="00C530EE"/>
    <w:rsid w:val="00C530F1"/>
    <w:rsid w:val="00C533C2"/>
    <w:rsid w:val="00C534B1"/>
    <w:rsid w:val="00C538BE"/>
    <w:rsid w:val="00C53A12"/>
    <w:rsid w:val="00C558F8"/>
    <w:rsid w:val="00C55DB4"/>
    <w:rsid w:val="00C55DDF"/>
    <w:rsid w:val="00C56326"/>
    <w:rsid w:val="00C566A3"/>
    <w:rsid w:val="00C5752F"/>
    <w:rsid w:val="00C605B2"/>
    <w:rsid w:val="00C61087"/>
    <w:rsid w:val="00C61245"/>
    <w:rsid w:val="00C61950"/>
    <w:rsid w:val="00C61C5D"/>
    <w:rsid w:val="00C61F75"/>
    <w:rsid w:val="00C64337"/>
    <w:rsid w:val="00C648BB"/>
    <w:rsid w:val="00C64C4D"/>
    <w:rsid w:val="00C64EA5"/>
    <w:rsid w:val="00C651AB"/>
    <w:rsid w:val="00C6674D"/>
    <w:rsid w:val="00C66D98"/>
    <w:rsid w:val="00C66F3F"/>
    <w:rsid w:val="00C67B50"/>
    <w:rsid w:val="00C70B15"/>
    <w:rsid w:val="00C70B7A"/>
    <w:rsid w:val="00C7135C"/>
    <w:rsid w:val="00C7186D"/>
    <w:rsid w:val="00C71897"/>
    <w:rsid w:val="00C71B8E"/>
    <w:rsid w:val="00C7219F"/>
    <w:rsid w:val="00C7226D"/>
    <w:rsid w:val="00C72E12"/>
    <w:rsid w:val="00C72E2E"/>
    <w:rsid w:val="00C73009"/>
    <w:rsid w:val="00C730A2"/>
    <w:rsid w:val="00C73370"/>
    <w:rsid w:val="00C73469"/>
    <w:rsid w:val="00C74342"/>
    <w:rsid w:val="00C74D11"/>
    <w:rsid w:val="00C75801"/>
    <w:rsid w:val="00C75FC4"/>
    <w:rsid w:val="00C767C7"/>
    <w:rsid w:val="00C769D3"/>
    <w:rsid w:val="00C770E6"/>
    <w:rsid w:val="00C7738E"/>
    <w:rsid w:val="00C77F46"/>
    <w:rsid w:val="00C80248"/>
    <w:rsid w:val="00C805A0"/>
    <w:rsid w:val="00C816C9"/>
    <w:rsid w:val="00C81C6F"/>
    <w:rsid w:val="00C82955"/>
    <w:rsid w:val="00C82D59"/>
    <w:rsid w:val="00C82F06"/>
    <w:rsid w:val="00C82F80"/>
    <w:rsid w:val="00C84046"/>
    <w:rsid w:val="00C853C3"/>
    <w:rsid w:val="00C85D1C"/>
    <w:rsid w:val="00C8606C"/>
    <w:rsid w:val="00C86C28"/>
    <w:rsid w:val="00C86E1C"/>
    <w:rsid w:val="00C86F9F"/>
    <w:rsid w:val="00C87B1A"/>
    <w:rsid w:val="00C87D27"/>
    <w:rsid w:val="00C87E6A"/>
    <w:rsid w:val="00C87F07"/>
    <w:rsid w:val="00C90A99"/>
    <w:rsid w:val="00C90F89"/>
    <w:rsid w:val="00C91079"/>
    <w:rsid w:val="00C9120C"/>
    <w:rsid w:val="00C914A1"/>
    <w:rsid w:val="00C9280F"/>
    <w:rsid w:val="00C93374"/>
    <w:rsid w:val="00C933D4"/>
    <w:rsid w:val="00C940F0"/>
    <w:rsid w:val="00C94A39"/>
    <w:rsid w:val="00C94F03"/>
    <w:rsid w:val="00C951EC"/>
    <w:rsid w:val="00C95AFD"/>
    <w:rsid w:val="00C96037"/>
    <w:rsid w:val="00C960BE"/>
    <w:rsid w:val="00C96106"/>
    <w:rsid w:val="00C96422"/>
    <w:rsid w:val="00C96E71"/>
    <w:rsid w:val="00C96FBD"/>
    <w:rsid w:val="00CA0196"/>
    <w:rsid w:val="00CA0822"/>
    <w:rsid w:val="00CA1B5D"/>
    <w:rsid w:val="00CA272A"/>
    <w:rsid w:val="00CA2B47"/>
    <w:rsid w:val="00CA31E3"/>
    <w:rsid w:val="00CA321A"/>
    <w:rsid w:val="00CA3516"/>
    <w:rsid w:val="00CA3E25"/>
    <w:rsid w:val="00CA46FD"/>
    <w:rsid w:val="00CA5615"/>
    <w:rsid w:val="00CA5C25"/>
    <w:rsid w:val="00CA6C05"/>
    <w:rsid w:val="00CA6FFD"/>
    <w:rsid w:val="00CA7121"/>
    <w:rsid w:val="00CA7CE1"/>
    <w:rsid w:val="00CB0C24"/>
    <w:rsid w:val="00CB1922"/>
    <w:rsid w:val="00CB221E"/>
    <w:rsid w:val="00CB296D"/>
    <w:rsid w:val="00CB3AE0"/>
    <w:rsid w:val="00CB45F8"/>
    <w:rsid w:val="00CB4D98"/>
    <w:rsid w:val="00CB5002"/>
    <w:rsid w:val="00CB5041"/>
    <w:rsid w:val="00CB523C"/>
    <w:rsid w:val="00CB60BB"/>
    <w:rsid w:val="00CB6CAC"/>
    <w:rsid w:val="00CB75CF"/>
    <w:rsid w:val="00CB7CA9"/>
    <w:rsid w:val="00CB7DAB"/>
    <w:rsid w:val="00CB7E9C"/>
    <w:rsid w:val="00CC1359"/>
    <w:rsid w:val="00CC2128"/>
    <w:rsid w:val="00CC2EB6"/>
    <w:rsid w:val="00CC4784"/>
    <w:rsid w:val="00CC48DB"/>
    <w:rsid w:val="00CC57A8"/>
    <w:rsid w:val="00CC5892"/>
    <w:rsid w:val="00CC67B2"/>
    <w:rsid w:val="00CC7080"/>
    <w:rsid w:val="00CC727B"/>
    <w:rsid w:val="00CC775A"/>
    <w:rsid w:val="00CC7D11"/>
    <w:rsid w:val="00CD014A"/>
    <w:rsid w:val="00CD0207"/>
    <w:rsid w:val="00CD0222"/>
    <w:rsid w:val="00CD036F"/>
    <w:rsid w:val="00CD0F82"/>
    <w:rsid w:val="00CD1FA1"/>
    <w:rsid w:val="00CD2C22"/>
    <w:rsid w:val="00CD3B1F"/>
    <w:rsid w:val="00CD423F"/>
    <w:rsid w:val="00CD44CB"/>
    <w:rsid w:val="00CD4581"/>
    <w:rsid w:val="00CD474D"/>
    <w:rsid w:val="00CD4865"/>
    <w:rsid w:val="00CD48D2"/>
    <w:rsid w:val="00CD5622"/>
    <w:rsid w:val="00CD5777"/>
    <w:rsid w:val="00CD64FF"/>
    <w:rsid w:val="00CD6E1E"/>
    <w:rsid w:val="00CD6FE3"/>
    <w:rsid w:val="00CE0253"/>
    <w:rsid w:val="00CE0A5F"/>
    <w:rsid w:val="00CE1097"/>
    <w:rsid w:val="00CE1F60"/>
    <w:rsid w:val="00CE2313"/>
    <w:rsid w:val="00CE258D"/>
    <w:rsid w:val="00CE2BB1"/>
    <w:rsid w:val="00CE3097"/>
    <w:rsid w:val="00CE3223"/>
    <w:rsid w:val="00CE3493"/>
    <w:rsid w:val="00CE3592"/>
    <w:rsid w:val="00CE3741"/>
    <w:rsid w:val="00CE3C26"/>
    <w:rsid w:val="00CE3F74"/>
    <w:rsid w:val="00CE3F97"/>
    <w:rsid w:val="00CE416F"/>
    <w:rsid w:val="00CE4E0F"/>
    <w:rsid w:val="00CE51E2"/>
    <w:rsid w:val="00CE5229"/>
    <w:rsid w:val="00CE562F"/>
    <w:rsid w:val="00CE5862"/>
    <w:rsid w:val="00CE59B0"/>
    <w:rsid w:val="00CE5F90"/>
    <w:rsid w:val="00CE6144"/>
    <w:rsid w:val="00CE6211"/>
    <w:rsid w:val="00CE63F9"/>
    <w:rsid w:val="00CE6A54"/>
    <w:rsid w:val="00CE6D46"/>
    <w:rsid w:val="00CE7F04"/>
    <w:rsid w:val="00CF185A"/>
    <w:rsid w:val="00CF199B"/>
    <w:rsid w:val="00CF21BC"/>
    <w:rsid w:val="00CF23A6"/>
    <w:rsid w:val="00CF24C7"/>
    <w:rsid w:val="00CF2C31"/>
    <w:rsid w:val="00CF2EE3"/>
    <w:rsid w:val="00CF3666"/>
    <w:rsid w:val="00CF3C05"/>
    <w:rsid w:val="00CF43D1"/>
    <w:rsid w:val="00CF5D06"/>
    <w:rsid w:val="00CF5D6C"/>
    <w:rsid w:val="00CF5F66"/>
    <w:rsid w:val="00CF61B0"/>
    <w:rsid w:val="00CF662B"/>
    <w:rsid w:val="00CF676A"/>
    <w:rsid w:val="00CF705A"/>
    <w:rsid w:val="00CF724C"/>
    <w:rsid w:val="00CF7B52"/>
    <w:rsid w:val="00D0045F"/>
    <w:rsid w:val="00D01CBD"/>
    <w:rsid w:val="00D01EAE"/>
    <w:rsid w:val="00D032C4"/>
    <w:rsid w:val="00D03808"/>
    <w:rsid w:val="00D044AC"/>
    <w:rsid w:val="00D052F9"/>
    <w:rsid w:val="00D052FB"/>
    <w:rsid w:val="00D06746"/>
    <w:rsid w:val="00D06844"/>
    <w:rsid w:val="00D07264"/>
    <w:rsid w:val="00D0764B"/>
    <w:rsid w:val="00D100A0"/>
    <w:rsid w:val="00D103C6"/>
    <w:rsid w:val="00D1051E"/>
    <w:rsid w:val="00D10D30"/>
    <w:rsid w:val="00D1101B"/>
    <w:rsid w:val="00D12B8D"/>
    <w:rsid w:val="00D131F5"/>
    <w:rsid w:val="00D1349E"/>
    <w:rsid w:val="00D13FDD"/>
    <w:rsid w:val="00D1417D"/>
    <w:rsid w:val="00D1473D"/>
    <w:rsid w:val="00D14D29"/>
    <w:rsid w:val="00D171A4"/>
    <w:rsid w:val="00D17339"/>
    <w:rsid w:val="00D201E3"/>
    <w:rsid w:val="00D203FD"/>
    <w:rsid w:val="00D2048D"/>
    <w:rsid w:val="00D204BB"/>
    <w:rsid w:val="00D2110C"/>
    <w:rsid w:val="00D21421"/>
    <w:rsid w:val="00D21ED6"/>
    <w:rsid w:val="00D223C5"/>
    <w:rsid w:val="00D22AE9"/>
    <w:rsid w:val="00D2335D"/>
    <w:rsid w:val="00D234E6"/>
    <w:rsid w:val="00D23C2D"/>
    <w:rsid w:val="00D24488"/>
    <w:rsid w:val="00D254EE"/>
    <w:rsid w:val="00D25C20"/>
    <w:rsid w:val="00D26153"/>
    <w:rsid w:val="00D26778"/>
    <w:rsid w:val="00D26BB9"/>
    <w:rsid w:val="00D27C5C"/>
    <w:rsid w:val="00D27D9B"/>
    <w:rsid w:val="00D302DA"/>
    <w:rsid w:val="00D30C2A"/>
    <w:rsid w:val="00D30CD0"/>
    <w:rsid w:val="00D30F7C"/>
    <w:rsid w:val="00D313B5"/>
    <w:rsid w:val="00D31419"/>
    <w:rsid w:val="00D326EF"/>
    <w:rsid w:val="00D3276A"/>
    <w:rsid w:val="00D3282F"/>
    <w:rsid w:val="00D3294C"/>
    <w:rsid w:val="00D32F62"/>
    <w:rsid w:val="00D33FFE"/>
    <w:rsid w:val="00D341C9"/>
    <w:rsid w:val="00D344E4"/>
    <w:rsid w:val="00D344E5"/>
    <w:rsid w:val="00D348C9"/>
    <w:rsid w:val="00D3495E"/>
    <w:rsid w:val="00D34E54"/>
    <w:rsid w:val="00D34F66"/>
    <w:rsid w:val="00D351B1"/>
    <w:rsid w:val="00D35E95"/>
    <w:rsid w:val="00D35EA1"/>
    <w:rsid w:val="00D360C7"/>
    <w:rsid w:val="00D368DE"/>
    <w:rsid w:val="00D373CC"/>
    <w:rsid w:val="00D37993"/>
    <w:rsid w:val="00D379B5"/>
    <w:rsid w:val="00D405EB"/>
    <w:rsid w:val="00D40BE2"/>
    <w:rsid w:val="00D410CD"/>
    <w:rsid w:val="00D41263"/>
    <w:rsid w:val="00D414D7"/>
    <w:rsid w:val="00D423F8"/>
    <w:rsid w:val="00D430D8"/>
    <w:rsid w:val="00D43ACC"/>
    <w:rsid w:val="00D43E62"/>
    <w:rsid w:val="00D43F05"/>
    <w:rsid w:val="00D448A0"/>
    <w:rsid w:val="00D44C6C"/>
    <w:rsid w:val="00D4516A"/>
    <w:rsid w:val="00D4541D"/>
    <w:rsid w:val="00D45F67"/>
    <w:rsid w:val="00D46EA7"/>
    <w:rsid w:val="00D4735E"/>
    <w:rsid w:val="00D4737E"/>
    <w:rsid w:val="00D474FA"/>
    <w:rsid w:val="00D47B99"/>
    <w:rsid w:val="00D5045B"/>
    <w:rsid w:val="00D5087B"/>
    <w:rsid w:val="00D50ACE"/>
    <w:rsid w:val="00D50DD1"/>
    <w:rsid w:val="00D51205"/>
    <w:rsid w:val="00D51988"/>
    <w:rsid w:val="00D51C02"/>
    <w:rsid w:val="00D52015"/>
    <w:rsid w:val="00D5338E"/>
    <w:rsid w:val="00D5350B"/>
    <w:rsid w:val="00D53709"/>
    <w:rsid w:val="00D54237"/>
    <w:rsid w:val="00D54CEE"/>
    <w:rsid w:val="00D56388"/>
    <w:rsid w:val="00D56A71"/>
    <w:rsid w:val="00D57CAE"/>
    <w:rsid w:val="00D6008F"/>
    <w:rsid w:val="00D60678"/>
    <w:rsid w:val="00D606BD"/>
    <w:rsid w:val="00D60C4F"/>
    <w:rsid w:val="00D6169E"/>
    <w:rsid w:val="00D61B79"/>
    <w:rsid w:val="00D62435"/>
    <w:rsid w:val="00D62542"/>
    <w:rsid w:val="00D63CBB"/>
    <w:rsid w:val="00D642E2"/>
    <w:rsid w:val="00D66977"/>
    <w:rsid w:val="00D674FB"/>
    <w:rsid w:val="00D67727"/>
    <w:rsid w:val="00D67A5A"/>
    <w:rsid w:val="00D70855"/>
    <w:rsid w:val="00D715E8"/>
    <w:rsid w:val="00D71FDD"/>
    <w:rsid w:val="00D734E7"/>
    <w:rsid w:val="00D73555"/>
    <w:rsid w:val="00D73F92"/>
    <w:rsid w:val="00D7453C"/>
    <w:rsid w:val="00D748C0"/>
    <w:rsid w:val="00D74D2F"/>
    <w:rsid w:val="00D75913"/>
    <w:rsid w:val="00D75AC8"/>
    <w:rsid w:val="00D7795B"/>
    <w:rsid w:val="00D779F7"/>
    <w:rsid w:val="00D805D4"/>
    <w:rsid w:val="00D80C48"/>
    <w:rsid w:val="00D8106A"/>
    <w:rsid w:val="00D81096"/>
    <w:rsid w:val="00D812F5"/>
    <w:rsid w:val="00D81331"/>
    <w:rsid w:val="00D81617"/>
    <w:rsid w:val="00D81B20"/>
    <w:rsid w:val="00D823F7"/>
    <w:rsid w:val="00D82B63"/>
    <w:rsid w:val="00D83B2A"/>
    <w:rsid w:val="00D843FB"/>
    <w:rsid w:val="00D848B4"/>
    <w:rsid w:val="00D850A1"/>
    <w:rsid w:val="00D852AA"/>
    <w:rsid w:val="00D8618D"/>
    <w:rsid w:val="00D87342"/>
    <w:rsid w:val="00D907F1"/>
    <w:rsid w:val="00D914D5"/>
    <w:rsid w:val="00D91513"/>
    <w:rsid w:val="00D9187D"/>
    <w:rsid w:val="00D91B88"/>
    <w:rsid w:val="00D91FAB"/>
    <w:rsid w:val="00D92AC8"/>
    <w:rsid w:val="00D930DB"/>
    <w:rsid w:val="00D93B08"/>
    <w:rsid w:val="00D95B29"/>
    <w:rsid w:val="00D96363"/>
    <w:rsid w:val="00D96A24"/>
    <w:rsid w:val="00D974BF"/>
    <w:rsid w:val="00D977EB"/>
    <w:rsid w:val="00D97886"/>
    <w:rsid w:val="00DA09B2"/>
    <w:rsid w:val="00DA0A94"/>
    <w:rsid w:val="00DA1020"/>
    <w:rsid w:val="00DA1165"/>
    <w:rsid w:val="00DA19F6"/>
    <w:rsid w:val="00DA1A21"/>
    <w:rsid w:val="00DA249D"/>
    <w:rsid w:val="00DA24A3"/>
    <w:rsid w:val="00DA3AF4"/>
    <w:rsid w:val="00DA3F49"/>
    <w:rsid w:val="00DA45AF"/>
    <w:rsid w:val="00DA4C8F"/>
    <w:rsid w:val="00DA52CB"/>
    <w:rsid w:val="00DA718A"/>
    <w:rsid w:val="00DA7B7C"/>
    <w:rsid w:val="00DB0370"/>
    <w:rsid w:val="00DB088C"/>
    <w:rsid w:val="00DB08F6"/>
    <w:rsid w:val="00DB105B"/>
    <w:rsid w:val="00DB1C96"/>
    <w:rsid w:val="00DB209A"/>
    <w:rsid w:val="00DB4150"/>
    <w:rsid w:val="00DB57F8"/>
    <w:rsid w:val="00DB5AD2"/>
    <w:rsid w:val="00DB6394"/>
    <w:rsid w:val="00DB65C0"/>
    <w:rsid w:val="00DB689B"/>
    <w:rsid w:val="00DB6E58"/>
    <w:rsid w:val="00DB7444"/>
    <w:rsid w:val="00DB7F65"/>
    <w:rsid w:val="00DC095D"/>
    <w:rsid w:val="00DC10AC"/>
    <w:rsid w:val="00DC1C85"/>
    <w:rsid w:val="00DC1F34"/>
    <w:rsid w:val="00DC23CE"/>
    <w:rsid w:val="00DC2DBD"/>
    <w:rsid w:val="00DC40BF"/>
    <w:rsid w:val="00DC4F06"/>
    <w:rsid w:val="00DC4F3D"/>
    <w:rsid w:val="00DC5EFE"/>
    <w:rsid w:val="00DC6373"/>
    <w:rsid w:val="00DC639A"/>
    <w:rsid w:val="00DC649A"/>
    <w:rsid w:val="00DC67F9"/>
    <w:rsid w:val="00DC6C68"/>
    <w:rsid w:val="00DC7390"/>
    <w:rsid w:val="00DC7B71"/>
    <w:rsid w:val="00DD02FA"/>
    <w:rsid w:val="00DD046E"/>
    <w:rsid w:val="00DD089B"/>
    <w:rsid w:val="00DD0DF1"/>
    <w:rsid w:val="00DD118C"/>
    <w:rsid w:val="00DD11F3"/>
    <w:rsid w:val="00DD1459"/>
    <w:rsid w:val="00DD1466"/>
    <w:rsid w:val="00DD1D82"/>
    <w:rsid w:val="00DD2235"/>
    <w:rsid w:val="00DD260F"/>
    <w:rsid w:val="00DD3ADA"/>
    <w:rsid w:val="00DD41E6"/>
    <w:rsid w:val="00DD45E3"/>
    <w:rsid w:val="00DD46C7"/>
    <w:rsid w:val="00DD48AB"/>
    <w:rsid w:val="00DD534A"/>
    <w:rsid w:val="00DD5840"/>
    <w:rsid w:val="00DD6995"/>
    <w:rsid w:val="00DD6DC8"/>
    <w:rsid w:val="00DE0F11"/>
    <w:rsid w:val="00DE1211"/>
    <w:rsid w:val="00DE1867"/>
    <w:rsid w:val="00DE1F98"/>
    <w:rsid w:val="00DE463B"/>
    <w:rsid w:val="00DE478E"/>
    <w:rsid w:val="00DE4E1E"/>
    <w:rsid w:val="00DE5385"/>
    <w:rsid w:val="00DE54D7"/>
    <w:rsid w:val="00DE5F90"/>
    <w:rsid w:val="00DE62EB"/>
    <w:rsid w:val="00DE6650"/>
    <w:rsid w:val="00DE7431"/>
    <w:rsid w:val="00DE7482"/>
    <w:rsid w:val="00DE7B6E"/>
    <w:rsid w:val="00DE7C01"/>
    <w:rsid w:val="00DE7E5B"/>
    <w:rsid w:val="00DE7FDF"/>
    <w:rsid w:val="00DF0A4A"/>
    <w:rsid w:val="00DF0FC0"/>
    <w:rsid w:val="00DF1077"/>
    <w:rsid w:val="00DF15CD"/>
    <w:rsid w:val="00DF16E4"/>
    <w:rsid w:val="00DF1904"/>
    <w:rsid w:val="00DF1B0D"/>
    <w:rsid w:val="00DF1CE2"/>
    <w:rsid w:val="00DF36DE"/>
    <w:rsid w:val="00DF3B7C"/>
    <w:rsid w:val="00DF4016"/>
    <w:rsid w:val="00DF40C7"/>
    <w:rsid w:val="00DF51EB"/>
    <w:rsid w:val="00DF56A4"/>
    <w:rsid w:val="00DF64D5"/>
    <w:rsid w:val="00DF6E3A"/>
    <w:rsid w:val="00DF7012"/>
    <w:rsid w:val="00DF7B19"/>
    <w:rsid w:val="00DF7F26"/>
    <w:rsid w:val="00DF7FF3"/>
    <w:rsid w:val="00E0021D"/>
    <w:rsid w:val="00E00433"/>
    <w:rsid w:val="00E009AF"/>
    <w:rsid w:val="00E01410"/>
    <w:rsid w:val="00E0199E"/>
    <w:rsid w:val="00E01A55"/>
    <w:rsid w:val="00E020B5"/>
    <w:rsid w:val="00E02433"/>
    <w:rsid w:val="00E025EC"/>
    <w:rsid w:val="00E02654"/>
    <w:rsid w:val="00E026C4"/>
    <w:rsid w:val="00E02882"/>
    <w:rsid w:val="00E03473"/>
    <w:rsid w:val="00E04212"/>
    <w:rsid w:val="00E05297"/>
    <w:rsid w:val="00E056D7"/>
    <w:rsid w:val="00E05DF0"/>
    <w:rsid w:val="00E0614D"/>
    <w:rsid w:val="00E062DB"/>
    <w:rsid w:val="00E06D23"/>
    <w:rsid w:val="00E0774C"/>
    <w:rsid w:val="00E108B8"/>
    <w:rsid w:val="00E10DF3"/>
    <w:rsid w:val="00E11484"/>
    <w:rsid w:val="00E11B88"/>
    <w:rsid w:val="00E132DD"/>
    <w:rsid w:val="00E13371"/>
    <w:rsid w:val="00E137B5"/>
    <w:rsid w:val="00E13D11"/>
    <w:rsid w:val="00E148AB"/>
    <w:rsid w:val="00E148CA"/>
    <w:rsid w:val="00E14E8F"/>
    <w:rsid w:val="00E154B3"/>
    <w:rsid w:val="00E15D22"/>
    <w:rsid w:val="00E162EB"/>
    <w:rsid w:val="00E1630F"/>
    <w:rsid w:val="00E1694E"/>
    <w:rsid w:val="00E1745B"/>
    <w:rsid w:val="00E175B4"/>
    <w:rsid w:val="00E176C1"/>
    <w:rsid w:val="00E17D46"/>
    <w:rsid w:val="00E2019C"/>
    <w:rsid w:val="00E2040E"/>
    <w:rsid w:val="00E20480"/>
    <w:rsid w:val="00E205E5"/>
    <w:rsid w:val="00E2061C"/>
    <w:rsid w:val="00E20F47"/>
    <w:rsid w:val="00E2156D"/>
    <w:rsid w:val="00E2168A"/>
    <w:rsid w:val="00E227A3"/>
    <w:rsid w:val="00E2530D"/>
    <w:rsid w:val="00E2562D"/>
    <w:rsid w:val="00E25A42"/>
    <w:rsid w:val="00E25EEF"/>
    <w:rsid w:val="00E26865"/>
    <w:rsid w:val="00E26D89"/>
    <w:rsid w:val="00E2786E"/>
    <w:rsid w:val="00E30EA7"/>
    <w:rsid w:val="00E31366"/>
    <w:rsid w:val="00E319A8"/>
    <w:rsid w:val="00E32FD0"/>
    <w:rsid w:val="00E33035"/>
    <w:rsid w:val="00E33120"/>
    <w:rsid w:val="00E33366"/>
    <w:rsid w:val="00E3338F"/>
    <w:rsid w:val="00E33756"/>
    <w:rsid w:val="00E33DC3"/>
    <w:rsid w:val="00E34767"/>
    <w:rsid w:val="00E34912"/>
    <w:rsid w:val="00E34E96"/>
    <w:rsid w:val="00E35237"/>
    <w:rsid w:val="00E3548E"/>
    <w:rsid w:val="00E35E91"/>
    <w:rsid w:val="00E35FCE"/>
    <w:rsid w:val="00E3643F"/>
    <w:rsid w:val="00E36A72"/>
    <w:rsid w:val="00E36D48"/>
    <w:rsid w:val="00E37218"/>
    <w:rsid w:val="00E3745D"/>
    <w:rsid w:val="00E37FE6"/>
    <w:rsid w:val="00E40DDA"/>
    <w:rsid w:val="00E419C9"/>
    <w:rsid w:val="00E41A38"/>
    <w:rsid w:val="00E41A95"/>
    <w:rsid w:val="00E4228B"/>
    <w:rsid w:val="00E4235C"/>
    <w:rsid w:val="00E42D31"/>
    <w:rsid w:val="00E43062"/>
    <w:rsid w:val="00E43A5F"/>
    <w:rsid w:val="00E43C16"/>
    <w:rsid w:val="00E44050"/>
    <w:rsid w:val="00E44685"/>
    <w:rsid w:val="00E446F8"/>
    <w:rsid w:val="00E45392"/>
    <w:rsid w:val="00E459D1"/>
    <w:rsid w:val="00E462F8"/>
    <w:rsid w:val="00E46771"/>
    <w:rsid w:val="00E46802"/>
    <w:rsid w:val="00E468D1"/>
    <w:rsid w:val="00E46916"/>
    <w:rsid w:val="00E4768A"/>
    <w:rsid w:val="00E4799F"/>
    <w:rsid w:val="00E47D13"/>
    <w:rsid w:val="00E47E8A"/>
    <w:rsid w:val="00E509EB"/>
    <w:rsid w:val="00E51EC2"/>
    <w:rsid w:val="00E54981"/>
    <w:rsid w:val="00E54B9C"/>
    <w:rsid w:val="00E55346"/>
    <w:rsid w:val="00E5547D"/>
    <w:rsid w:val="00E56986"/>
    <w:rsid w:val="00E57562"/>
    <w:rsid w:val="00E57714"/>
    <w:rsid w:val="00E57D1A"/>
    <w:rsid w:val="00E601C1"/>
    <w:rsid w:val="00E601DD"/>
    <w:rsid w:val="00E604AF"/>
    <w:rsid w:val="00E60E23"/>
    <w:rsid w:val="00E611C0"/>
    <w:rsid w:val="00E61201"/>
    <w:rsid w:val="00E6179E"/>
    <w:rsid w:val="00E63AD7"/>
    <w:rsid w:val="00E63E50"/>
    <w:rsid w:val="00E64590"/>
    <w:rsid w:val="00E6550F"/>
    <w:rsid w:val="00E65934"/>
    <w:rsid w:val="00E65E57"/>
    <w:rsid w:val="00E66722"/>
    <w:rsid w:val="00E66A09"/>
    <w:rsid w:val="00E66BB2"/>
    <w:rsid w:val="00E6721E"/>
    <w:rsid w:val="00E672C0"/>
    <w:rsid w:val="00E7022E"/>
    <w:rsid w:val="00E7050F"/>
    <w:rsid w:val="00E70E34"/>
    <w:rsid w:val="00E71BED"/>
    <w:rsid w:val="00E71E3C"/>
    <w:rsid w:val="00E72F8E"/>
    <w:rsid w:val="00E72F9F"/>
    <w:rsid w:val="00E73550"/>
    <w:rsid w:val="00E73648"/>
    <w:rsid w:val="00E73761"/>
    <w:rsid w:val="00E73921"/>
    <w:rsid w:val="00E73EF2"/>
    <w:rsid w:val="00E7411B"/>
    <w:rsid w:val="00E74135"/>
    <w:rsid w:val="00E7478C"/>
    <w:rsid w:val="00E74A99"/>
    <w:rsid w:val="00E7592C"/>
    <w:rsid w:val="00E75D3E"/>
    <w:rsid w:val="00E75F01"/>
    <w:rsid w:val="00E75FC9"/>
    <w:rsid w:val="00E760E4"/>
    <w:rsid w:val="00E76EC8"/>
    <w:rsid w:val="00E772A8"/>
    <w:rsid w:val="00E77E0E"/>
    <w:rsid w:val="00E80032"/>
    <w:rsid w:val="00E80971"/>
    <w:rsid w:val="00E80B52"/>
    <w:rsid w:val="00E80D23"/>
    <w:rsid w:val="00E80EEE"/>
    <w:rsid w:val="00E80F14"/>
    <w:rsid w:val="00E8116E"/>
    <w:rsid w:val="00E811AF"/>
    <w:rsid w:val="00E81572"/>
    <w:rsid w:val="00E83E6D"/>
    <w:rsid w:val="00E83E8C"/>
    <w:rsid w:val="00E842AD"/>
    <w:rsid w:val="00E84BBF"/>
    <w:rsid w:val="00E85702"/>
    <w:rsid w:val="00E8591B"/>
    <w:rsid w:val="00E85A0F"/>
    <w:rsid w:val="00E86CFB"/>
    <w:rsid w:val="00E87587"/>
    <w:rsid w:val="00E87EF7"/>
    <w:rsid w:val="00E90253"/>
    <w:rsid w:val="00E909AD"/>
    <w:rsid w:val="00E90B89"/>
    <w:rsid w:val="00E90EB0"/>
    <w:rsid w:val="00E914AE"/>
    <w:rsid w:val="00E92125"/>
    <w:rsid w:val="00E928D0"/>
    <w:rsid w:val="00E92EC3"/>
    <w:rsid w:val="00E93355"/>
    <w:rsid w:val="00E934C7"/>
    <w:rsid w:val="00E95434"/>
    <w:rsid w:val="00E95F70"/>
    <w:rsid w:val="00E96082"/>
    <w:rsid w:val="00E971E2"/>
    <w:rsid w:val="00E97D21"/>
    <w:rsid w:val="00EA08BA"/>
    <w:rsid w:val="00EA0B42"/>
    <w:rsid w:val="00EA1A08"/>
    <w:rsid w:val="00EA2160"/>
    <w:rsid w:val="00EA2487"/>
    <w:rsid w:val="00EA275D"/>
    <w:rsid w:val="00EA2CF9"/>
    <w:rsid w:val="00EA306F"/>
    <w:rsid w:val="00EA359C"/>
    <w:rsid w:val="00EA35DC"/>
    <w:rsid w:val="00EA36AA"/>
    <w:rsid w:val="00EA3713"/>
    <w:rsid w:val="00EA4B72"/>
    <w:rsid w:val="00EA519F"/>
    <w:rsid w:val="00EA589B"/>
    <w:rsid w:val="00EA58FF"/>
    <w:rsid w:val="00EA5DF8"/>
    <w:rsid w:val="00EA5EEF"/>
    <w:rsid w:val="00EA67A8"/>
    <w:rsid w:val="00EA6A1E"/>
    <w:rsid w:val="00EA6B52"/>
    <w:rsid w:val="00EA721B"/>
    <w:rsid w:val="00EA79E9"/>
    <w:rsid w:val="00EA7AC2"/>
    <w:rsid w:val="00EB02DE"/>
    <w:rsid w:val="00EB1522"/>
    <w:rsid w:val="00EB19BF"/>
    <w:rsid w:val="00EB19D9"/>
    <w:rsid w:val="00EB28F9"/>
    <w:rsid w:val="00EB2C5A"/>
    <w:rsid w:val="00EB3248"/>
    <w:rsid w:val="00EB334D"/>
    <w:rsid w:val="00EB3EE4"/>
    <w:rsid w:val="00EB41AF"/>
    <w:rsid w:val="00EB4B49"/>
    <w:rsid w:val="00EB4C63"/>
    <w:rsid w:val="00EB62B0"/>
    <w:rsid w:val="00EB68A3"/>
    <w:rsid w:val="00EB7440"/>
    <w:rsid w:val="00EB7827"/>
    <w:rsid w:val="00EC06EA"/>
    <w:rsid w:val="00EC0F39"/>
    <w:rsid w:val="00EC1E77"/>
    <w:rsid w:val="00EC2801"/>
    <w:rsid w:val="00EC3000"/>
    <w:rsid w:val="00EC463C"/>
    <w:rsid w:val="00EC5539"/>
    <w:rsid w:val="00EC55DC"/>
    <w:rsid w:val="00EC5AB4"/>
    <w:rsid w:val="00EC6133"/>
    <w:rsid w:val="00EC7087"/>
    <w:rsid w:val="00EC77C9"/>
    <w:rsid w:val="00ED07E8"/>
    <w:rsid w:val="00ED0D23"/>
    <w:rsid w:val="00ED116E"/>
    <w:rsid w:val="00ED17AD"/>
    <w:rsid w:val="00ED1941"/>
    <w:rsid w:val="00ED1CF5"/>
    <w:rsid w:val="00ED28EB"/>
    <w:rsid w:val="00ED2CC9"/>
    <w:rsid w:val="00ED304D"/>
    <w:rsid w:val="00ED380F"/>
    <w:rsid w:val="00ED4372"/>
    <w:rsid w:val="00ED6EFD"/>
    <w:rsid w:val="00ED7141"/>
    <w:rsid w:val="00ED71E8"/>
    <w:rsid w:val="00ED73CC"/>
    <w:rsid w:val="00EE06CC"/>
    <w:rsid w:val="00EE0726"/>
    <w:rsid w:val="00EE200A"/>
    <w:rsid w:val="00EE2A96"/>
    <w:rsid w:val="00EE2AD7"/>
    <w:rsid w:val="00EE32F0"/>
    <w:rsid w:val="00EE35DC"/>
    <w:rsid w:val="00EE35EA"/>
    <w:rsid w:val="00EE364D"/>
    <w:rsid w:val="00EE3791"/>
    <w:rsid w:val="00EE3EA8"/>
    <w:rsid w:val="00EE4845"/>
    <w:rsid w:val="00EE4A1B"/>
    <w:rsid w:val="00EE4C33"/>
    <w:rsid w:val="00EE524F"/>
    <w:rsid w:val="00EE5737"/>
    <w:rsid w:val="00EE5ACF"/>
    <w:rsid w:val="00EE670C"/>
    <w:rsid w:val="00EE6F57"/>
    <w:rsid w:val="00EE7534"/>
    <w:rsid w:val="00EF0B50"/>
    <w:rsid w:val="00EF155B"/>
    <w:rsid w:val="00EF2301"/>
    <w:rsid w:val="00EF272E"/>
    <w:rsid w:val="00EF3884"/>
    <w:rsid w:val="00EF3B24"/>
    <w:rsid w:val="00EF3B4F"/>
    <w:rsid w:val="00EF3C9F"/>
    <w:rsid w:val="00EF403E"/>
    <w:rsid w:val="00EF4600"/>
    <w:rsid w:val="00EF4BE5"/>
    <w:rsid w:val="00EF5402"/>
    <w:rsid w:val="00EF5E56"/>
    <w:rsid w:val="00EF6531"/>
    <w:rsid w:val="00EF65BE"/>
    <w:rsid w:val="00EF6CF7"/>
    <w:rsid w:val="00EF6E9A"/>
    <w:rsid w:val="00EF6F13"/>
    <w:rsid w:val="00EF6F23"/>
    <w:rsid w:val="00EF7053"/>
    <w:rsid w:val="00F007E8"/>
    <w:rsid w:val="00F00808"/>
    <w:rsid w:val="00F00BD8"/>
    <w:rsid w:val="00F01044"/>
    <w:rsid w:val="00F0148F"/>
    <w:rsid w:val="00F018EF"/>
    <w:rsid w:val="00F01E8B"/>
    <w:rsid w:val="00F02292"/>
    <w:rsid w:val="00F026CC"/>
    <w:rsid w:val="00F02904"/>
    <w:rsid w:val="00F02F33"/>
    <w:rsid w:val="00F02F47"/>
    <w:rsid w:val="00F034FD"/>
    <w:rsid w:val="00F0367B"/>
    <w:rsid w:val="00F046AE"/>
    <w:rsid w:val="00F05157"/>
    <w:rsid w:val="00F05221"/>
    <w:rsid w:val="00F0529D"/>
    <w:rsid w:val="00F05412"/>
    <w:rsid w:val="00F05DCC"/>
    <w:rsid w:val="00F06C74"/>
    <w:rsid w:val="00F06DFB"/>
    <w:rsid w:val="00F073D9"/>
    <w:rsid w:val="00F0790C"/>
    <w:rsid w:val="00F07A4A"/>
    <w:rsid w:val="00F07C46"/>
    <w:rsid w:val="00F1016B"/>
    <w:rsid w:val="00F109D1"/>
    <w:rsid w:val="00F11842"/>
    <w:rsid w:val="00F11CF5"/>
    <w:rsid w:val="00F123E4"/>
    <w:rsid w:val="00F12C53"/>
    <w:rsid w:val="00F13367"/>
    <w:rsid w:val="00F1468C"/>
    <w:rsid w:val="00F1478D"/>
    <w:rsid w:val="00F14BB0"/>
    <w:rsid w:val="00F158B1"/>
    <w:rsid w:val="00F15AA6"/>
    <w:rsid w:val="00F15E30"/>
    <w:rsid w:val="00F162F7"/>
    <w:rsid w:val="00F16415"/>
    <w:rsid w:val="00F16A04"/>
    <w:rsid w:val="00F16A48"/>
    <w:rsid w:val="00F16F6F"/>
    <w:rsid w:val="00F172A4"/>
    <w:rsid w:val="00F2003C"/>
    <w:rsid w:val="00F200F8"/>
    <w:rsid w:val="00F20281"/>
    <w:rsid w:val="00F20E50"/>
    <w:rsid w:val="00F213DB"/>
    <w:rsid w:val="00F2184E"/>
    <w:rsid w:val="00F21A84"/>
    <w:rsid w:val="00F225AA"/>
    <w:rsid w:val="00F227EB"/>
    <w:rsid w:val="00F22B16"/>
    <w:rsid w:val="00F22B64"/>
    <w:rsid w:val="00F238E7"/>
    <w:rsid w:val="00F23CCC"/>
    <w:rsid w:val="00F23D17"/>
    <w:rsid w:val="00F23D84"/>
    <w:rsid w:val="00F24B9B"/>
    <w:rsid w:val="00F24DC9"/>
    <w:rsid w:val="00F250CA"/>
    <w:rsid w:val="00F25362"/>
    <w:rsid w:val="00F25536"/>
    <w:rsid w:val="00F26555"/>
    <w:rsid w:val="00F26610"/>
    <w:rsid w:val="00F26C5F"/>
    <w:rsid w:val="00F275D9"/>
    <w:rsid w:val="00F30112"/>
    <w:rsid w:val="00F30444"/>
    <w:rsid w:val="00F304C5"/>
    <w:rsid w:val="00F309F5"/>
    <w:rsid w:val="00F30B94"/>
    <w:rsid w:val="00F30DF6"/>
    <w:rsid w:val="00F31809"/>
    <w:rsid w:val="00F32353"/>
    <w:rsid w:val="00F33791"/>
    <w:rsid w:val="00F337C6"/>
    <w:rsid w:val="00F33EB2"/>
    <w:rsid w:val="00F347D6"/>
    <w:rsid w:val="00F35B44"/>
    <w:rsid w:val="00F3681B"/>
    <w:rsid w:val="00F3690C"/>
    <w:rsid w:val="00F37A8D"/>
    <w:rsid w:val="00F37B51"/>
    <w:rsid w:val="00F37CE0"/>
    <w:rsid w:val="00F401B8"/>
    <w:rsid w:val="00F41738"/>
    <w:rsid w:val="00F42E66"/>
    <w:rsid w:val="00F436E5"/>
    <w:rsid w:val="00F43AE5"/>
    <w:rsid w:val="00F43B3E"/>
    <w:rsid w:val="00F441DD"/>
    <w:rsid w:val="00F44B0B"/>
    <w:rsid w:val="00F44CFE"/>
    <w:rsid w:val="00F44EA5"/>
    <w:rsid w:val="00F450D1"/>
    <w:rsid w:val="00F45724"/>
    <w:rsid w:val="00F468A4"/>
    <w:rsid w:val="00F46E50"/>
    <w:rsid w:val="00F47574"/>
    <w:rsid w:val="00F477A3"/>
    <w:rsid w:val="00F47EB0"/>
    <w:rsid w:val="00F50299"/>
    <w:rsid w:val="00F50AC1"/>
    <w:rsid w:val="00F50B32"/>
    <w:rsid w:val="00F51B61"/>
    <w:rsid w:val="00F51BCA"/>
    <w:rsid w:val="00F524E6"/>
    <w:rsid w:val="00F52A83"/>
    <w:rsid w:val="00F52CBA"/>
    <w:rsid w:val="00F53813"/>
    <w:rsid w:val="00F53CCE"/>
    <w:rsid w:val="00F540DE"/>
    <w:rsid w:val="00F54423"/>
    <w:rsid w:val="00F549C7"/>
    <w:rsid w:val="00F549D7"/>
    <w:rsid w:val="00F54CD5"/>
    <w:rsid w:val="00F5545B"/>
    <w:rsid w:val="00F55774"/>
    <w:rsid w:val="00F57CE4"/>
    <w:rsid w:val="00F61504"/>
    <w:rsid w:val="00F61C0F"/>
    <w:rsid w:val="00F62C90"/>
    <w:rsid w:val="00F63637"/>
    <w:rsid w:val="00F63E9C"/>
    <w:rsid w:val="00F643E9"/>
    <w:rsid w:val="00F64E59"/>
    <w:rsid w:val="00F65398"/>
    <w:rsid w:val="00F655DD"/>
    <w:rsid w:val="00F6577E"/>
    <w:rsid w:val="00F66C00"/>
    <w:rsid w:val="00F66D15"/>
    <w:rsid w:val="00F672E8"/>
    <w:rsid w:val="00F67391"/>
    <w:rsid w:val="00F67737"/>
    <w:rsid w:val="00F70659"/>
    <w:rsid w:val="00F708A9"/>
    <w:rsid w:val="00F70BDA"/>
    <w:rsid w:val="00F70D2C"/>
    <w:rsid w:val="00F711DF"/>
    <w:rsid w:val="00F7134F"/>
    <w:rsid w:val="00F715C1"/>
    <w:rsid w:val="00F7218A"/>
    <w:rsid w:val="00F727C8"/>
    <w:rsid w:val="00F7283D"/>
    <w:rsid w:val="00F72D4C"/>
    <w:rsid w:val="00F72EFC"/>
    <w:rsid w:val="00F7323E"/>
    <w:rsid w:val="00F734F4"/>
    <w:rsid w:val="00F736F1"/>
    <w:rsid w:val="00F7413C"/>
    <w:rsid w:val="00F74806"/>
    <w:rsid w:val="00F75F5A"/>
    <w:rsid w:val="00F76356"/>
    <w:rsid w:val="00F768B0"/>
    <w:rsid w:val="00F76948"/>
    <w:rsid w:val="00F76A96"/>
    <w:rsid w:val="00F76D9D"/>
    <w:rsid w:val="00F76E84"/>
    <w:rsid w:val="00F77515"/>
    <w:rsid w:val="00F77C79"/>
    <w:rsid w:val="00F77D4F"/>
    <w:rsid w:val="00F77DC2"/>
    <w:rsid w:val="00F77FB1"/>
    <w:rsid w:val="00F811F2"/>
    <w:rsid w:val="00F812C6"/>
    <w:rsid w:val="00F813F9"/>
    <w:rsid w:val="00F827A4"/>
    <w:rsid w:val="00F82ACA"/>
    <w:rsid w:val="00F837B3"/>
    <w:rsid w:val="00F845C7"/>
    <w:rsid w:val="00F846E8"/>
    <w:rsid w:val="00F846FF"/>
    <w:rsid w:val="00F84AB9"/>
    <w:rsid w:val="00F85AA8"/>
    <w:rsid w:val="00F85AEC"/>
    <w:rsid w:val="00F85E8D"/>
    <w:rsid w:val="00F85F95"/>
    <w:rsid w:val="00F87093"/>
    <w:rsid w:val="00F8730F"/>
    <w:rsid w:val="00F874E9"/>
    <w:rsid w:val="00F87B07"/>
    <w:rsid w:val="00F87D8D"/>
    <w:rsid w:val="00F90712"/>
    <w:rsid w:val="00F90BB5"/>
    <w:rsid w:val="00F90D3E"/>
    <w:rsid w:val="00F916C9"/>
    <w:rsid w:val="00F928F1"/>
    <w:rsid w:val="00F94007"/>
    <w:rsid w:val="00F94756"/>
    <w:rsid w:val="00F94925"/>
    <w:rsid w:val="00F94BC0"/>
    <w:rsid w:val="00F94D94"/>
    <w:rsid w:val="00F94DB4"/>
    <w:rsid w:val="00F955DA"/>
    <w:rsid w:val="00F96088"/>
    <w:rsid w:val="00F96E99"/>
    <w:rsid w:val="00F974FC"/>
    <w:rsid w:val="00F97951"/>
    <w:rsid w:val="00F97B59"/>
    <w:rsid w:val="00F97D5F"/>
    <w:rsid w:val="00F97F0C"/>
    <w:rsid w:val="00F97F4D"/>
    <w:rsid w:val="00FA0D58"/>
    <w:rsid w:val="00FA0E38"/>
    <w:rsid w:val="00FA0FF2"/>
    <w:rsid w:val="00FA1497"/>
    <w:rsid w:val="00FA14B5"/>
    <w:rsid w:val="00FA2660"/>
    <w:rsid w:val="00FA2892"/>
    <w:rsid w:val="00FA2D2C"/>
    <w:rsid w:val="00FA2ED5"/>
    <w:rsid w:val="00FA321E"/>
    <w:rsid w:val="00FA4CEE"/>
    <w:rsid w:val="00FA52D3"/>
    <w:rsid w:val="00FA531E"/>
    <w:rsid w:val="00FA54AA"/>
    <w:rsid w:val="00FA5908"/>
    <w:rsid w:val="00FA5D98"/>
    <w:rsid w:val="00FA7787"/>
    <w:rsid w:val="00FA7D5A"/>
    <w:rsid w:val="00FA7E32"/>
    <w:rsid w:val="00FA7FCA"/>
    <w:rsid w:val="00FB0B3C"/>
    <w:rsid w:val="00FB17B6"/>
    <w:rsid w:val="00FB1D19"/>
    <w:rsid w:val="00FB2CF4"/>
    <w:rsid w:val="00FB3AF0"/>
    <w:rsid w:val="00FB3CDD"/>
    <w:rsid w:val="00FB4BCF"/>
    <w:rsid w:val="00FB4CB1"/>
    <w:rsid w:val="00FB51AE"/>
    <w:rsid w:val="00FB5CF4"/>
    <w:rsid w:val="00FB5EFC"/>
    <w:rsid w:val="00FB5F31"/>
    <w:rsid w:val="00FB6173"/>
    <w:rsid w:val="00FB68C4"/>
    <w:rsid w:val="00FB70D6"/>
    <w:rsid w:val="00FB7540"/>
    <w:rsid w:val="00FB779F"/>
    <w:rsid w:val="00FB7C32"/>
    <w:rsid w:val="00FC04B3"/>
    <w:rsid w:val="00FC0702"/>
    <w:rsid w:val="00FC0F56"/>
    <w:rsid w:val="00FC1A51"/>
    <w:rsid w:val="00FC1DBC"/>
    <w:rsid w:val="00FC24C1"/>
    <w:rsid w:val="00FC26CF"/>
    <w:rsid w:val="00FC2741"/>
    <w:rsid w:val="00FC2FD4"/>
    <w:rsid w:val="00FC34A3"/>
    <w:rsid w:val="00FC3D08"/>
    <w:rsid w:val="00FC432C"/>
    <w:rsid w:val="00FC4AEA"/>
    <w:rsid w:val="00FC4C74"/>
    <w:rsid w:val="00FC5621"/>
    <w:rsid w:val="00FC61B4"/>
    <w:rsid w:val="00FC6FA3"/>
    <w:rsid w:val="00FC7714"/>
    <w:rsid w:val="00FC7865"/>
    <w:rsid w:val="00FD05BB"/>
    <w:rsid w:val="00FD0D6B"/>
    <w:rsid w:val="00FD12C6"/>
    <w:rsid w:val="00FD1D2E"/>
    <w:rsid w:val="00FD1D7F"/>
    <w:rsid w:val="00FD1F8C"/>
    <w:rsid w:val="00FD2EE6"/>
    <w:rsid w:val="00FD2F1D"/>
    <w:rsid w:val="00FD4E36"/>
    <w:rsid w:val="00FD5049"/>
    <w:rsid w:val="00FD5FD3"/>
    <w:rsid w:val="00FD612C"/>
    <w:rsid w:val="00FD630E"/>
    <w:rsid w:val="00FD6971"/>
    <w:rsid w:val="00FD6D5C"/>
    <w:rsid w:val="00FD72DC"/>
    <w:rsid w:val="00FD7EDA"/>
    <w:rsid w:val="00FE0778"/>
    <w:rsid w:val="00FE0C5F"/>
    <w:rsid w:val="00FE0CC2"/>
    <w:rsid w:val="00FE10CA"/>
    <w:rsid w:val="00FE132E"/>
    <w:rsid w:val="00FE150F"/>
    <w:rsid w:val="00FE1F62"/>
    <w:rsid w:val="00FE30FF"/>
    <w:rsid w:val="00FE346D"/>
    <w:rsid w:val="00FE3B61"/>
    <w:rsid w:val="00FE3D81"/>
    <w:rsid w:val="00FE3F12"/>
    <w:rsid w:val="00FE4293"/>
    <w:rsid w:val="00FE4804"/>
    <w:rsid w:val="00FE5651"/>
    <w:rsid w:val="00FE591F"/>
    <w:rsid w:val="00FE6354"/>
    <w:rsid w:val="00FE6356"/>
    <w:rsid w:val="00FE637D"/>
    <w:rsid w:val="00FE65CD"/>
    <w:rsid w:val="00FE6795"/>
    <w:rsid w:val="00FE6823"/>
    <w:rsid w:val="00FE6947"/>
    <w:rsid w:val="00FE6CE3"/>
    <w:rsid w:val="00FE7246"/>
    <w:rsid w:val="00FE7617"/>
    <w:rsid w:val="00FF0013"/>
    <w:rsid w:val="00FF0059"/>
    <w:rsid w:val="00FF01F2"/>
    <w:rsid w:val="00FF0BBB"/>
    <w:rsid w:val="00FF187A"/>
    <w:rsid w:val="00FF210F"/>
    <w:rsid w:val="00FF22F9"/>
    <w:rsid w:val="00FF2445"/>
    <w:rsid w:val="00FF4C69"/>
    <w:rsid w:val="00FF5CBE"/>
    <w:rsid w:val="00FF624A"/>
    <w:rsid w:val="00FF6315"/>
    <w:rsid w:val="00FF663A"/>
    <w:rsid w:val="00FF66AF"/>
    <w:rsid w:val="00FF72AB"/>
    <w:rsid w:val="00FF7517"/>
    <w:rsid w:val="00FF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05364"/>
  <w15:chartTrackingRefBased/>
  <w15:docId w15:val="{D988B523-BD2F-4409-88D5-277390E5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7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42E2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227AB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C6D"/>
  </w:style>
  <w:style w:type="paragraph" w:styleId="Footer">
    <w:name w:val="footer"/>
    <w:basedOn w:val="Normal"/>
    <w:link w:val="Foot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C6D"/>
  </w:style>
  <w:style w:type="paragraph" w:styleId="ListParagraph">
    <w:name w:val="List Paragraph"/>
    <w:basedOn w:val="Normal"/>
    <w:uiPriority w:val="34"/>
    <w:qFormat/>
    <w:rsid w:val="00905155"/>
    <w:pPr>
      <w:ind w:left="720"/>
      <w:contextualSpacing/>
    </w:pPr>
  </w:style>
  <w:style w:type="table" w:styleId="TableGrid">
    <w:name w:val="Table Grid"/>
    <w:basedOn w:val="TableNormal"/>
    <w:uiPriority w:val="59"/>
    <w:rsid w:val="00B87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7A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A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A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A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A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7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2C7F31"/>
  </w:style>
  <w:style w:type="character" w:styleId="Hyperlink">
    <w:name w:val="Hyperlink"/>
    <w:basedOn w:val="DefaultParagraphFont"/>
    <w:uiPriority w:val="99"/>
    <w:unhideWhenUsed/>
    <w:rsid w:val="0018132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D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i">
    <w:name w:val="mi"/>
    <w:basedOn w:val="DefaultParagraphFont"/>
    <w:rsid w:val="00FD72DC"/>
  </w:style>
  <w:style w:type="character" w:customStyle="1" w:styleId="mtext">
    <w:name w:val="mtext"/>
    <w:basedOn w:val="DefaultParagraphFont"/>
    <w:rsid w:val="00FD72DC"/>
  </w:style>
  <w:style w:type="character" w:customStyle="1" w:styleId="mo">
    <w:name w:val="mo"/>
    <w:basedOn w:val="DefaultParagraphFont"/>
    <w:rsid w:val="00FD72DC"/>
  </w:style>
  <w:style w:type="character" w:customStyle="1" w:styleId="mn">
    <w:name w:val="mn"/>
    <w:basedOn w:val="DefaultParagraphFont"/>
    <w:rsid w:val="00FD72DC"/>
  </w:style>
  <w:style w:type="character" w:customStyle="1" w:styleId="nowrap">
    <w:name w:val="nowrap"/>
    <w:basedOn w:val="DefaultParagraphFont"/>
    <w:rsid w:val="00FD72DC"/>
  </w:style>
  <w:style w:type="paragraph" w:customStyle="1" w:styleId="EndNoteBibliographyTitle">
    <w:name w:val="EndNote Bibliography Title"/>
    <w:basedOn w:val="Normal"/>
    <w:link w:val="EndNoteBibliographyTitleChar"/>
    <w:rsid w:val="009D524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524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D524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D524F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003C77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8C2814"/>
    <w:rPr>
      <w:color w:val="2B579A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1075BB"/>
  </w:style>
  <w:style w:type="character" w:customStyle="1" w:styleId="Mention2">
    <w:name w:val="Mention2"/>
    <w:basedOn w:val="DefaultParagraphFont"/>
    <w:uiPriority w:val="99"/>
    <w:semiHidden/>
    <w:unhideWhenUsed/>
    <w:rsid w:val="002B274C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D7453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42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76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47674"/>
    <w:rPr>
      <w:i/>
      <w:iCs/>
    </w:rPr>
  </w:style>
  <w:style w:type="character" w:customStyle="1" w:styleId="highwire-cite-authors">
    <w:name w:val="highwire-cite-authors"/>
    <w:basedOn w:val="DefaultParagraphFont"/>
    <w:rsid w:val="00105E30"/>
  </w:style>
  <w:style w:type="character" w:customStyle="1" w:styleId="nlm-surname">
    <w:name w:val="nlm-surname"/>
    <w:basedOn w:val="DefaultParagraphFont"/>
    <w:rsid w:val="00105E30"/>
  </w:style>
  <w:style w:type="character" w:customStyle="1" w:styleId="nlm-given-names">
    <w:name w:val="nlm-given-names"/>
    <w:basedOn w:val="DefaultParagraphFont"/>
    <w:rsid w:val="00105E30"/>
  </w:style>
  <w:style w:type="character" w:customStyle="1" w:styleId="highwire-cite-title">
    <w:name w:val="highwire-cite-title"/>
    <w:basedOn w:val="DefaultParagraphFont"/>
    <w:rsid w:val="00105E30"/>
  </w:style>
  <w:style w:type="character" w:customStyle="1" w:styleId="highwire-cite-metadata-journal">
    <w:name w:val="highwire-cite-metadata-journal"/>
    <w:basedOn w:val="DefaultParagraphFont"/>
    <w:rsid w:val="00105E30"/>
  </w:style>
  <w:style w:type="character" w:customStyle="1" w:styleId="highwire-cite-metadata-date">
    <w:name w:val="highwire-cite-metadata-date"/>
    <w:basedOn w:val="DefaultParagraphFont"/>
    <w:rsid w:val="00105E30"/>
  </w:style>
  <w:style w:type="character" w:customStyle="1" w:styleId="highwire-cite-metadata-volume">
    <w:name w:val="highwire-cite-metadata-volume"/>
    <w:basedOn w:val="DefaultParagraphFont"/>
    <w:rsid w:val="00105E30"/>
  </w:style>
  <w:style w:type="character" w:styleId="FollowedHyperlink">
    <w:name w:val="FollowedHyperlink"/>
    <w:basedOn w:val="DefaultParagraphFont"/>
    <w:uiPriority w:val="99"/>
    <w:semiHidden/>
    <w:unhideWhenUsed/>
    <w:rsid w:val="00E43A5F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43A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3A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43A5F"/>
    <w:rPr>
      <w:vertAlign w:val="superscript"/>
    </w:rPr>
  </w:style>
  <w:style w:type="paragraph" w:customStyle="1" w:styleId="Default">
    <w:name w:val="Default"/>
    <w:rsid w:val="008B604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F0B21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rsid w:val="00D642E2"/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27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227AB"/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styleId="Strong">
    <w:name w:val="Strong"/>
    <w:basedOn w:val="DefaultParagraphFont"/>
    <w:uiPriority w:val="22"/>
    <w:qFormat/>
    <w:rsid w:val="00F711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3877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1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95672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CDC05-B43D-4759-A500-E37A36A5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42</Words>
  <Characters>7106</Characters>
  <Application>Microsoft Office Word</Application>
  <DocSecurity>0</DocSecurity>
  <Lines>10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8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Hollingworth</dc:creator>
  <cp:keywords/>
  <dc:description/>
  <cp:lastModifiedBy>Tim Jones</cp:lastModifiedBy>
  <cp:revision>3</cp:revision>
  <cp:lastPrinted>2019-06-18T10:15:00Z</cp:lastPrinted>
  <dcterms:created xsi:type="dcterms:W3CDTF">2022-04-05T08:10:00Z</dcterms:created>
  <dcterms:modified xsi:type="dcterms:W3CDTF">2022-04-05T08:10:00Z</dcterms:modified>
</cp:coreProperties>
</file>